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87878" w14:textId="4213AB6B" w:rsidR="00D01EF4" w:rsidRPr="00EB6C32" w:rsidRDefault="00D01EF4" w:rsidP="00D01EF4">
      <w:pPr>
        <w:pStyle w:val="Tytu"/>
        <w:jc w:val="center"/>
        <w:rPr>
          <w:rFonts w:ascii="Sylfaen" w:hAnsi="Sylfaen"/>
          <w:sz w:val="24"/>
          <w:szCs w:val="24"/>
          <w:lang w:val="en-US"/>
        </w:rPr>
      </w:pPr>
      <w:proofErr w:type="spellStart"/>
      <w:r w:rsidRPr="00EB6C32">
        <w:rPr>
          <w:rFonts w:ascii="Sylfaen" w:hAnsi="Sylfaen" w:cs="Sylfaen"/>
          <w:sz w:val="24"/>
          <w:szCs w:val="24"/>
          <w:lang w:val="en-GB"/>
        </w:rPr>
        <w:t>სერვისის</w:t>
      </w:r>
      <w:proofErr w:type="spellEnd"/>
      <w:r w:rsidRPr="00EB6C32">
        <w:rPr>
          <w:rFonts w:ascii="Sylfaen" w:hAnsi="Sylfaen"/>
          <w:sz w:val="24"/>
          <w:szCs w:val="24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4"/>
          <w:szCs w:val="24"/>
          <w:lang w:val="en-GB"/>
        </w:rPr>
        <w:t>მომწოდებლის</w:t>
      </w:r>
      <w:proofErr w:type="spellEnd"/>
      <w:r w:rsidRPr="00EB6C32">
        <w:rPr>
          <w:rFonts w:ascii="Sylfaen" w:hAnsi="Sylfaen"/>
          <w:sz w:val="24"/>
          <w:szCs w:val="24"/>
          <w:lang w:val="en-GB"/>
        </w:rPr>
        <w:t xml:space="preserve"> </w:t>
      </w:r>
      <w:r w:rsidR="00430E7B" w:rsidRPr="00EB6C32">
        <w:rPr>
          <w:rFonts w:ascii="Sylfaen" w:hAnsi="Sylfaen" w:cs="Sylfaen"/>
          <w:sz w:val="24"/>
          <w:szCs w:val="24"/>
          <w:lang w:val="ka-GE"/>
        </w:rPr>
        <w:t>განაცხადის</w:t>
      </w:r>
      <w:r w:rsidRPr="00EB6C32">
        <w:rPr>
          <w:rFonts w:ascii="Sylfaen" w:hAnsi="Sylfaen"/>
          <w:sz w:val="24"/>
          <w:szCs w:val="24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4"/>
          <w:szCs w:val="24"/>
          <w:lang w:val="en-GB"/>
        </w:rPr>
        <w:t>ფორმა</w:t>
      </w:r>
      <w:proofErr w:type="spellEnd"/>
      <w:r w:rsidRPr="00EB6C32">
        <w:rPr>
          <w:rStyle w:val="Odwoanieprzypisudolnego"/>
          <w:rFonts w:ascii="Sylfaen" w:hAnsi="Sylfaen" w:cs="Sylfaen"/>
          <w:sz w:val="24"/>
          <w:szCs w:val="24"/>
          <w:lang w:val="en-GB"/>
        </w:rPr>
        <w:footnoteReference w:id="2"/>
      </w:r>
      <w:r w:rsidRPr="00EB6C32">
        <w:rPr>
          <w:rFonts w:ascii="Sylfaen" w:hAnsi="Sylfaen"/>
          <w:sz w:val="24"/>
          <w:szCs w:val="24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4"/>
          <w:szCs w:val="24"/>
          <w:lang w:val="en-GB"/>
        </w:rPr>
        <w:t>ტრანსპორტირების</w:t>
      </w:r>
      <w:proofErr w:type="spellEnd"/>
      <w:r w:rsidRPr="00EB6C32">
        <w:rPr>
          <w:rFonts w:ascii="Sylfaen" w:hAnsi="Sylfaen"/>
          <w:sz w:val="24"/>
          <w:szCs w:val="24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4"/>
          <w:szCs w:val="24"/>
          <w:lang w:val="en-GB"/>
        </w:rPr>
        <w:t>მომსახურებისთვის</w:t>
      </w:r>
      <w:proofErr w:type="spellEnd"/>
      <w:r w:rsidRPr="00EB6C32">
        <w:rPr>
          <w:rFonts w:ascii="Sylfaen" w:hAnsi="Sylfaen"/>
          <w:sz w:val="24"/>
          <w:szCs w:val="24"/>
          <w:lang w:val="en-GB"/>
        </w:rPr>
        <w:t xml:space="preserve"> </w:t>
      </w:r>
    </w:p>
    <w:p w14:paraId="1E8B01EA" w14:textId="05F83DA2" w:rsidR="008237AA" w:rsidRPr="00EB6C32" w:rsidRDefault="00D01EF4" w:rsidP="00D01EF4">
      <w:pPr>
        <w:pStyle w:val="Tytu"/>
        <w:jc w:val="center"/>
        <w:rPr>
          <w:rFonts w:ascii="Sylfaen" w:hAnsi="Sylfaen"/>
          <w:sz w:val="24"/>
          <w:szCs w:val="24"/>
          <w:lang w:val="en-GB"/>
        </w:rPr>
      </w:pPr>
      <w:r w:rsidRPr="00EB6C32">
        <w:rPr>
          <w:rFonts w:ascii="Sylfaen" w:hAnsi="Sylfaen"/>
          <w:sz w:val="24"/>
          <w:szCs w:val="24"/>
          <w:lang w:val="en-GB"/>
        </w:rPr>
        <w:t>FSM-2022-03-07</w:t>
      </w:r>
    </w:p>
    <w:p w14:paraId="71072EF3" w14:textId="77777777" w:rsidR="008237AA" w:rsidRPr="00EB6C32" w:rsidRDefault="008237AA" w:rsidP="00015E03">
      <w:pPr>
        <w:pStyle w:val="Tekstpodstawowy"/>
        <w:rPr>
          <w:rFonts w:ascii="Sylfaen" w:hAnsi="Sylfaen"/>
          <w:b/>
          <w:sz w:val="22"/>
          <w:szCs w:val="22"/>
          <w:lang w:val="en-GB"/>
        </w:rPr>
      </w:pPr>
    </w:p>
    <w:p w14:paraId="3BA126A0" w14:textId="37FCAAA5" w:rsidR="008237AA" w:rsidRPr="00EB6C32" w:rsidRDefault="00D01EF4" w:rsidP="00EB6C32">
      <w:pPr>
        <w:pStyle w:val="Akapitzlist"/>
        <w:numPr>
          <w:ilvl w:val="0"/>
          <w:numId w:val="1"/>
        </w:numPr>
        <w:spacing w:before="120" w:after="0" w:line="240" w:lineRule="auto"/>
        <w:jc w:val="both"/>
        <w:rPr>
          <w:rFonts w:ascii="Sylfaen" w:hAnsi="Sylfaen" w:cstheme="minorHAnsi"/>
          <w:b/>
          <w:lang w:val="en-GB"/>
        </w:rPr>
      </w:pPr>
      <w:r w:rsidRPr="00EB6C32">
        <w:rPr>
          <w:rFonts w:ascii="Sylfaen" w:hAnsi="Sylfaen" w:cstheme="minorHAnsi"/>
          <w:b/>
          <w:lang w:val="ka-GE"/>
        </w:rPr>
        <w:t>ეკონომიკური ოპერატორი/</w:t>
      </w:r>
      <w:r w:rsidR="00430E7B" w:rsidRPr="00EB6C32">
        <w:rPr>
          <w:rFonts w:ascii="Sylfaen" w:hAnsi="Sylfaen" w:cstheme="minorHAnsi"/>
          <w:b/>
          <w:lang w:val="ka-GE"/>
        </w:rPr>
        <w:t>განმცხადებელი</w:t>
      </w:r>
    </w:p>
    <w:p w14:paraId="305395D4" w14:textId="77CB7830" w:rsidR="008237AA" w:rsidRPr="00B5223A" w:rsidRDefault="00B5223A" w:rsidP="00B5223A">
      <w:pPr>
        <w:spacing w:after="0" w:line="240" w:lineRule="auto"/>
        <w:jc w:val="both"/>
        <w:rPr>
          <w:rFonts w:ascii="Sylfaen" w:hAnsi="Sylfaen" w:cstheme="minorHAnsi"/>
          <w:lang w:val="en-GB"/>
        </w:rPr>
      </w:pPr>
      <w:r>
        <w:rPr>
          <w:rFonts w:ascii="Sylfaen" w:hAnsi="Sylfaen" w:cstheme="minorHAnsi"/>
          <w:lang w:val="ka-GE"/>
        </w:rPr>
        <w:t xml:space="preserve">       </w:t>
      </w:r>
      <w:r w:rsidR="008237AA" w:rsidRPr="00B5223A">
        <w:rPr>
          <w:rFonts w:ascii="Sylfaen" w:hAnsi="Sylfaen" w:cstheme="minorHAnsi"/>
          <w:lang w:val="en-GB"/>
        </w:rPr>
        <w:t>…………………………………………………………………………</w:t>
      </w:r>
    </w:p>
    <w:p w14:paraId="11A7A75B" w14:textId="35E2E432" w:rsidR="008237AA" w:rsidRPr="00EB6C32" w:rsidRDefault="008237AA" w:rsidP="00B5223A">
      <w:pPr>
        <w:pStyle w:val="Akapitzlist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  <w:r w:rsidRPr="00EB6C32">
        <w:rPr>
          <w:rFonts w:ascii="Sylfaen" w:hAnsi="Sylfaen" w:cstheme="minorHAnsi"/>
          <w:i/>
          <w:lang w:val="en-GB"/>
        </w:rPr>
        <w:t>(</w:t>
      </w:r>
      <w:r w:rsidR="00D01EF4" w:rsidRPr="00EB6C32">
        <w:rPr>
          <w:rFonts w:ascii="Sylfaen" w:hAnsi="Sylfaen" w:cstheme="minorHAnsi"/>
          <w:i/>
          <w:lang w:val="ka-GE"/>
        </w:rPr>
        <w:t>სახელი, გვარი</w:t>
      </w:r>
      <w:r w:rsidR="00946D99" w:rsidRPr="00EB6C32">
        <w:rPr>
          <w:rFonts w:ascii="Sylfaen" w:hAnsi="Sylfaen" w:cstheme="minorHAnsi"/>
          <w:i/>
          <w:lang w:val="en-GB"/>
        </w:rPr>
        <w:t xml:space="preserve"> </w:t>
      </w:r>
      <w:r w:rsidR="00D01EF4" w:rsidRPr="00EB6C32">
        <w:rPr>
          <w:rFonts w:ascii="Sylfaen" w:hAnsi="Sylfaen" w:cstheme="minorHAnsi"/>
          <w:i/>
          <w:lang w:val="ka-GE"/>
        </w:rPr>
        <w:t xml:space="preserve">(ფიზიკური პირი)/კომპანია/სახელი, მისამართი, ელ.ფოსტა, ტელეფონის ნომერი, საჭიროების შემთხვევაში </w:t>
      </w:r>
      <w:r w:rsidR="00635F0A" w:rsidRPr="00EB6C32">
        <w:rPr>
          <w:rFonts w:ascii="Sylfaen" w:hAnsi="Sylfaen" w:cstheme="minorHAnsi"/>
          <w:i/>
          <w:lang w:val="ka-GE"/>
        </w:rPr>
        <w:t>საგადასახადო იდენტიფიკაციის ნომერი)</w:t>
      </w:r>
      <w:r w:rsidR="00D01EF4" w:rsidRPr="00EB6C32">
        <w:rPr>
          <w:rFonts w:ascii="Sylfaen" w:hAnsi="Sylfaen" w:cstheme="minorHAnsi"/>
          <w:i/>
          <w:lang w:val="ka-GE"/>
        </w:rPr>
        <w:t xml:space="preserve"> </w:t>
      </w:r>
    </w:p>
    <w:p w14:paraId="45250362" w14:textId="175FAABD" w:rsidR="002523D1" w:rsidRPr="00EB6C32" w:rsidRDefault="00635F0A" w:rsidP="00B5223A">
      <w:pPr>
        <w:pStyle w:val="Akapitzlist"/>
        <w:spacing w:before="120" w:after="0" w:line="240" w:lineRule="auto"/>
        <w:ind w:left="360"/>
        <w:jc w:val="both"/>
        <w:rPr>
          <w:rFonts w:ascii="Sylfaen" w:hAnsi="Sylfaen" w:cstheme="minorHAnsi"/>
          <w:u w:val="single"/>
          <w:lang w:val="ka-GE"/>
        </w:rPr>
      </w:pPr>
      <w:r w:rsidRPr="00EB6C32">
        <w:rPr>
          <w:rFonts w:ascii="Sylfaen" w:hAnsi="Sylfaen" w:cstheme="minorHAnsi"/>
          <w:u w:val="single"/>
          <w:lang w:val="ka-GE"/>
        </w:rPr>
        <w:t>წარმოდგენილია</w:t>
      </w:r>
    </w:p>
    <w:p w14:paraId="1AA29C94" w14:textId="77777777" w:rsidR="008237AA" w:rsidRPr="00EB6C32" w:rsidRDefault="008237AA" w:rsidP="00B5223A">
      <w:pPr>
        <w:pStyle w:val="Akapitzlist"/>
        <w:spacing w:after="0" w:line="240" w:lineRule="auto"/>
        <w:ind w:left="360"/>
        <w:jc w:val="both"/>
        <w:rPr>
          <w:rFonts w:ascii="Sylfaen" w:hAnsi="Sylfaen" w:cstheme="minorHAnsi"/>
          <w:lang w:val="en-GB"/>
        </w:rPr>
      </w:pPr>
      <w:r w:rsidRPr="00EB6C32">
        <w:rPr>
          <w:rFonts w:ascii="Sylfaen" w:hAnsi="Sylfaen" w:cstheme="minorHAnsi"/>
          <w:lang w:val="en-GB"/>
        </w:rPr>
        <w:t>…………………………………………………………………………</w:t>
      </w:r>
    </w:p>
    <w:p w14:paraId="6B5DA092" w14:textId="679831C2" w:rsidR="008237AA" w:rsidRPr="00EB6C32" w:rsidRDefault="00635F0A" w:rsidP="00B5223A">
      <w:pPr>
        <w:pStyle w:val="Akapitzlist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  <w:r w:rsidRPr="00EB6C32">
        <w:rPr>
          <w:rFonts w:ascii="Sylfaen" w:hAnsi="Sylfaen" w:cstheme="minorHAnsi"/>
          <w:i/>
          <w:lang w:val="ka-GE"/>
        </w:rPr>
        <w:t>(სახელი, გვარი, პოზიცია, წარმომადგენლობის  საფუძველი)</w:t>
      </w:r>
    </w:p>
    <w:p w14:paraId="01E5F3D5" w14:textId="77777777" w:rsidR="008237AA" w:rsidRPr="00EB6C32" w:rsidRDefault="008237AA" w:rsidP="00B5223A">
      <w:pPr>
        <w:pStyle w:val="Akapitzlist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</w:p>
    <w:p w14:paraId="6DC7F058" w14:textId="620CEF64" w:rsidR="008237AA" w:rsidRPr="00EB6C32" w:rsidRDefault="00635F0A" w:rsidP="00EB6C32">
      <w:pPr>
        <w:pStyle w:val="Tekstpodstawowy"/>
        <w:jc w:val="both"/>
        <w:rPr>
          <w:rFonts w:ascii="Sylfaen" w:hAnsi="Sylfaen"/>
          <w:sz w:val="22"/>
          <w:szCs w:val="22"/>
          <w:highlight w:val="yellow"/>
          <w:lang w:val="en-GB"/>
        </w:rPr>
      </w:pPr>
      <w:proofErr w:type="spellStart"/>
      <w:r w:rsidRPr="00EB6C32">
        <w:rPr>
          <w:rFonts w:ascii="Sylfaen" w:hAnsi="Sylfaen" w:cs="Sylfaen"/>
          <w:b/>
          <w:sz w:val="22"/>
          <w:szCs w:val="22"/>
          <w:lang w:val="en-GB"/>
        </w:rPr>
        <w:t>სატრანსპორტო</w:t>
      </w:r>
      <w:proofErr w:type="spellEnd"/>
      <w:r w:rsidRPr="00EB6C32">
        <w:rPr>
          <w:rFonts w:ascii="Sylfaen" w:hAnsi="Sylfaen"/>
          <w:b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sz w:val="22"/>
          <w:szCs w:val="22"/>
          <w:lang w:val="en-GB"/>
        </w:rPr>
        <w:t>მომსახურების</w:t>
      </w:r>
      <w:proofErr w:type="spellEnd"/>
      <w:r w:rsidRPr="00EB6C32">
        <w:rPr>
          <w:rFonts w:ascii="Sylfaen" w:hAnsi="Sylfaen"/>
          <w:b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sz w:val="22"/>
          <w:szCs w:val="22"/>
          <w:lang w:val="en-GB"/>
        </w:rPr>
        <w:t>მიმწოდებლის</w:t>
      </w:r>
      <w:proofErr w:type="spellEnd"/>
      <w:r w:rsidRPr="00EB6C32">
        <w:rPr>
          <w:rFonts w:ascii="Sylfaen" w:hAnsi="Sylfaen"/>
          <w:b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sz w:val="22"/>
          <w:szCs w:val="22"/>
          <w:lang w:val="en-GB"/>
        </w:rPr>
        <w:t>შესარჩევად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საქართველოში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სოლიდარობის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ფონდის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PL-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ის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მიერ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ჩატარებულ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სახელმწიფო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შესყიდვის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პროცედურაში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გაწევრიანების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მიზნით</w:t>
      </w:r>
      <w:proofErr w:type="spellEnd"/>
      <w:r w:rsidRPr="00EB6C32">
        <w:rPr>
          <w:rFonts w:ascii="Sylfaen" w:hAnsi="Sylfaen" w:cs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წარმოადგინეთ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შემდეგ</w:t>
      </w:r>
      <w:proofErr w:type="spellEnd"/>
      <w:r w:rsidRPr="00EB6C32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sz w:val="22"/>
          <w:szCs w:val="22"/>
          <w:lang w:val="en-GB"/>
        </w:rPr>
        <w:t>შეთავაზება</w:t>
      </w:r>
      <w:proofErr w:type="spellEnd"/>
      <w:r w:rsidRPr="00EB6C32">
        <w:rPr>
          <w:rFonts w:ascii="Sylfaen" w:hAnsi="Sylfaen" w:cs="Sylfaen"/>
          <w:sz w:val="22"/>
          <w:szCs w:val="22"/>
          <w:lang w:val="ka-GE"/>
        </w:rPr>
        <w:t>ს და :</w:t>
      </w:r>
    </w:p>
    <w:p w14:paraId="4BD86CCD" w14:textId="77777777" w:rsidR="00635F0A" w:rsidRPr="00EB6C32" w:rsidRDefault="00635F0A" w:rsidP="00EB6C32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theme="minorHAnsi"/>
          <w:lang w:val="en-GB"/>
        </w:rPr>
      </w:pPr>
    </w:p>
    <w:p w14:paraId="17C33A2C" w14:textId="41EBA5F4" w:rsidR="003E2B2E" w:rsidRPr="00EB6C32" w:rsidRDefault="003E2B2E" w:rsidP="00EB6C32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EB6C32">
        <w:rPr>
          <w:rFonts w:ascii="Sylfaen" w:hAnsi="Sylfaen" w:cstheme="minorHAnsi"/>
          <w:lang w:val="ka-GE"/>
        </w:rPr>
        <w:t>ვაცხადებ, რომ  წავიკითხე</w:t>
      </w:r>
      <w:r w:rsidRPr="00EB6C32">
        <w:rPr>
          <w:rFonts w:ascii="Sylfaen" w:hAnsi="Sylfaen" w:cs="Sylfaen"/>
        </w:rPr>
        <w:t xml:space="preserve"> </w:t>
      </w:r>
      <w:r w:rsidRPr="00EB6C32">
        <w:rPr>
          <w:rFonts w:ascii="Sylfaen" w:hAnsi="Sylfaen" w:cstheme="minorHAnsi"/>
          <w:lang w:val="ka-GE"/>
        </w:rPr>
        <w:t>ხელშემკვრელი ორგანოს მოთხოვნები შეკვეთის საგანთან დაკავშირებით, მათ შორის მომსახურების შესყიდვის შესახებ და</w:t>
      </w:r>
      <w:r w:rsidR="009F5B43" w:rsidRPr="00EB6C32">
        <w:rPr>
          <w:rFonts w:ascii="Sylfaen" w:hAnsi="Sylfaen" w:cstheme="minorHAnsi"/>
          <w:lang w:val="ka-GE"/>
        </w:rPr>
        <w:t xml:space="preserve"> მათ მიმართ</w:t>
      </w:r>
      <w:r w:rsidRPr="00EB6C32">
        <w:rPr>
          <w:rFonts w:ascii="Sylfaen" w:hAnsi="Sylfaen" w:cstheme="minorHAnsi"/>
          <w:lang w:val="ka-GE"/>
        </w:rPr>
        <w:t xml:space="preserve"> არანაირი წინარმდეგობა არ გამაჩნია.</w:t>
      </w:r>
    </w:p>
    <w:p w14:paraId="09D64E58" w14:textId="52EF5062" w:rsidR="009F5B43" w:rsidRPr="00EB6C32" w:rsidRDefault="009F5B43" w:rsidP="00EB6C32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EB6C32">
        <w:rPr>
          <w:rFonts w:ascii="Sylfaen" w:hAnsi="Sylfaen" w:cstheme="minorHAnsi"/>
          <w:lang w:val="ka-GE"/>
        </w:rPr>
        <w:t xml:space="preserve">ვიღებ ვალდებულებას შევასრულო ხელშეკრულების საგანი იმ </w:t>
      </w:r>
      <w:r w:rsidR="001C5B7B" w:rsidRPr="00EB6C32">
        <w:rPr>
          <w:rFonts w:ascii="Sylfaen" w:hAnsi="Sylfaen" w:cstheme="minorHAnsi"/>
          <w:lang w:val="ka-GE"/>
        </w:rPr>
        <w:t>ფ</w:t>
      </w:r>
      <w:r w:rsidRPr="00EB6C32">
        <w:rPr>
          <w:rFonts w:ascii="Sylfaen" w:hAnsi="Sylfaen" w:cstheme="minorHAnsi"/>
          <w:lang w:val="ka-GE"/>
        </w:rPr>
        <w:t>ინანსური პირობების გათვალისწინებით, რომლებიც მითითებულია შეთავაზების მოთხოვნაში.</w:t>
      </w:r>
    </w:p>
    <w:p w14:paraId="52D06371" w14:textId="6BA5A8EE" w:rsidR="009F5B43" w:rsidRPr="00EB6C32" w:rsidRDefault="009F5B43" w:rsidP="00EB6C32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EB6C32">
        <w:rPr>
          <w:rFonts w:ascii="Sylfaen" w:hAnsi="Sylfaen" w:cstheme="minorHAnsi"/>
          <w:lang w:val="ka-GE"/>
        </w:rPr>
        <w:t xml:space="preserve">ვაცხადებ, რომ შევასრულე საინფორმაციო ვალდებულება </w:t>
      </w:r>
      <w:r w:rsidR="00C533C5" w:rsidRPr="00EB6C32">
        <w:rPr>
          <w:rFonts w:ascii="Sylfaen" w:hAnsi="Sylfaen" w:cstheme="minorHAnsi"/>
          <w:lang w:val="ka-GE"/>
        </w:rPr>
        <w:t xml:space="preserve">ფიზიკურ </w:t>
      </w:r>
      <w:r w:rsidRPr="00EB6C32">
        <w:rPr>
          <w:rFonts w:ascii="Sylfaen" w:hAnsi="Sylfaen" w:cstheme="minorHAnsi"/>
          <w:lang w:val="ka-GE"/>
        </w:rPr>
        <w:t xml:space="preserve">პირთა დაცვის პერსონალური მონაცემების დამუშავებასთან </w:t>
      </w:r>
      <w:r w:rsidR="001167CF" w:rsidRPr="00EB6C32">
        <w:rPr>
          <w:rFonts w:ascii="Sylfaen" w:hAnsi="Sylfaen" w:cstheme="minorHAnsi"/>
          <w:lang w:val="ka-GE"/>
        </w:rPr>
        <w:t>მიმართებით</w:t>
      </w:r>
      <w:r w:rsidRPr="00EB6C32">
        <w:rPr>
          <w:rFonts w:ascii="Sylfaen" w:hAnsi="Sylfaen" w:cs="Sylfaen"/>
        </w:rPr>
        <w:t xml:space="preserve"> </w:t>
      </w:r>
      <w:r w:rsidRPr="00EB6C32">
        <w:rPr>
          <w:rFonts w:ascii="Sylfaen" w:hAnsi="Sylfaen" w:cstheme="minorHAnsi"/>
          <w:lang w:val="ka-GE"/>
        </w:rPr>
        <w:t xml:space="preserve">და </w:t>
      </w:r>
      <w:r w:rsidR="001C5B7B" w:rsidRPr="00EB6C32">
        <w:rPr>
          <w:rFonts w:ascii="Sylfaen" w:hAnsi="Sylfaen" w:cstheme="minorHAnsi"/>
          <w:lang w:val="ka-GE"/>
        </w:rPr>
        <w:t>ამგვარი</w:t>
      </w:r>
      <w:r w:rsidRPr="00EB6C32">
        <w:rPr>
          <w:rFonts w:ascii="Sylfaen" w:hAnsi="Sylfaen" w:cstheme="minorHAnsi"/>
          <w:lang w:val="ka-GE"/>
        </w:rPr>
        <w:t xml:space="preserve"> მონაცემების თავისუფალ </w:t>
      </w:r>
      <w:r w:rsidR="001C5B7B" w:rsidRPr="00EB6C32">
        <w:rPr>
          <w:rFonts w:ascii="Sylfaen" w:hAnsi="Sylfaen" w:cstheme="minorHAnsi"/>
          <w:lang w:val="ka-GE"/>
        </w:rPr>
        <w:t>გადაადგილებასთან დაკავშირებით</w:t>
      </w:r>
      <w:r w:rsidRPr="00EB6C32">
        <w:rPr>
          <w:rFonts w:ascii="Sylfaen" w:hAnsi="Sylfaen" w:cstheme="minorHAnsi"/>
          <w:lang w:val="ka-GE"/>
        </w:rPr>
        <w:t xml:space="preserve"> ფიზიკური პირების მიმართ, ვისგანაც მიღებულია პერსონალური მონაცემები (თანამშრომლები, თანამოაზრეები) ან ირიბად (მესამე მხრეები)  შეძენილი და ხელმისაწვდომი </w:t>
      </w:r>
      <w:r w:rsidR="001C5B7B" w:rsidRPr="00EB6C32">
        <w:rPr>
          <w:rFonts w:ascii="Sylfaen" w:hAnsi="Sylfaen" w:cstheme="minorHAnsi"/>
          <w:lang w:val="ka-GE"/>
        </w:rPr>
        <w:t>იქნა</w:t>
      </w:r>
      <w:r w:rsidRPr="00EB6C32">
        <w:rPr>
          <w:rFonts w:ascii="Sylfaen" w:hAnsi="Sylfaen" w:cstheme="minorHAnsi"/>
          <w:lang w:val="ka-GE"/>
        </w:rPr>
        <w:t xml:space="preserve"> ამ პროცესში საჯარო ხელშეკრულების გაფორმებაზე განაცხადის </w:t>
      </w:r>
      <w:r w:rsidR="001C5B7B" w:rsidRPr="00EB6C32">
        <w:rPr>
          <w:rFonts w:ascii="Sylfaen" w:hAnsi="Sylfaen" w:cstheme="minorHAnsi"/>
          <w:lang w:val="ka-GE"/>
        </w:rPr>
        <w:t>შეტანის მიზნით</w:t>
      </w:r>
      <w:r w:rsidRPr="00EB6C32">
        <w:rPr>
          <w:rFonts w:ascii="Sylfaen" w:hAnsi="Sylfaen" w:cstheme="minorHAnsi"/>
          <w:lang w:val="ka-GE"/>
        </w:rPr>
        <w:t>.</w:t>
      </w:r>
    </w:p>
    <w:p w14:paraId="292D548D" w14:textId="3852FC7B" w:rsidR="009F5B43" w:rsidRPr="00EB6C32" w:rsidRDefault="00CB6E96" w:rsidP="00EB6C32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EB6C32">
        <w:rPr>
          <w:rFonts w:ascii="Sylfaen" w:hAnsi="Sylfaen" w:cstheme="minorHAnsi"/>
          <w:lang w:val="ka-GE"/>
        </w:rPr>
        <w:t xml:space="preserve">ვაცხადებ, რომ </w:t>
      </w:r>
      <w:r w:rsidR="004F66F0" w:rsidRPr="00EB6C32">
        <w:rPr>
          <w:rFonts w:ascii="Sylfaen" w:hAnsi="Sylfaen" w:cstheme="minorHAnsi"/>
          <w:lang w:val="ka-GE"/>
        </w:rPr>
        <w:t>აღნიშნულ შეთავაზებაზე ვიღებ</w:t>
      </w:r>
      <w:r w:rsidR="004F66F0" w:rsidRPr="00EB6C32">
        <w:rPr>
          <w:rFonts w:ascii="Sylfaen" w:hAnsi="Sylfaen" w:cstheme="minorHAnsi"/>
          <w:lang w:val="en-US"/>
        </w:rPr>
        <w:t xml:space="preserve"> </w:t>
      </w:r>
      <w:r w:rsidR="004F66F0" w:rsidRPr="00EB6C32">
        <w:rPr>
          <w:rFonts w:ascii="Sylfaen" w:hAnsi="Sylfaen" w:cstheme="minorHAnsi"/>
          <w:lang w:val="ka-GE"/>
        </w:rPr>
        <w:t>ვალდებულებას</w:t>
      </w:r>
      <w:r w:rsidRPr="00EB6C32">
        <w:rPr>
          <w:rFonts w:ascii="Sylfaen" w:hAnsi="Sylfaen" w:cstheme="minorHAnsi"/>
          <w:lang w:val="ka-GE"/>
        </w:rPr>
        <w:t xml:space="preserve">  </w:t>
      </w:r>
      <w:r w:rsidR="00C754E8" w:rsidRPr="00EB6C32">
        <w:rPr>
          <w:rFonts w:ascii="Sylfaen" w:hAnsi="Sylfaen" w:cstheme="minorHAnsi"/>
          <w:lang w:val="ka-GE"/>
        </w:rPr>
        <w:t>ტენდერის წარდგენის ბოლო  ვადიდან 30 დღიის მანძილზე</w:t>
      </w:r>
      <w:r w:rsidR="00C754E8" w:rsidRPr="00EB6C32">
        <w:rPr>
          <w:rFonts w:ascii="Sylfaen" w:hAnsi="Sylfaen"/>
        </w:rPr>
        <w:t>.</w:t>
      </w:r>
    </w:p>
    <w:p w14:paraId="4BEDE5E5" w14:textId="79509729" w:rsidR="00C754E8" w:rsidRPr="00EB6C32" w:rsidRDefault="00C754E8" w:rsidP="00EB6C32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EB6C32">
        <w:rPr>
          <w:rFonts w:ascii="Sylfaen" w:hAnsi="Sylfaen" w:cstheme="minorHAnsi"/>
          <w:lang w:val="ka-GE"/>
        </w:rPr>
        <w:t>ვაცხადებ, რომ არ ვექვემდებარები არდაშვებას</w:t>
      </w:r>
      <w:r w:rsidR="007816E8" w:rsidRPr="00EB6C32">
        <w:rPr>
          <w:rFonts w:ascii="Sylfaen" w:hAnsi="Sylfaen" w:cstheme="minorHAnsi"/>
          <w:lang w:val="ka-GE"/>
        </w:rPr>
        <w:t>,</w:t>
      </w:r>
      <w:r w:rsidRPr="00EB6C32">
        <w:rPr>
          <w:rFonts w:ascii="Sylfaen" w:hAnsi="Sylfaen" w:cstheme="minorHAnsi"/>
          <w:lang w:val="ka-GE"/>
        </w:rPr>
        <w:t xml:space="preserve"> ვინაიდან არასდროს ვყოფილვარ ნასამართლევი დანაშაულისთვის</w:t>
      </w:r>
      <w:r w:rsidR="004C79EF" w:rsidRPr="00EB6C32">
        <w:rPr>
          <w:rFonts w:ascii="Sylfaen" w:hAnsi="Sylfaen" w:cstheme="minorHAnsi"/>
          <w:lang w:val="ka-GE"/>
        </w:rPr>
        <w:t xml:space="preserve"> როგორიცაა:</w:t>
      </w:r>
    </w:p>
    <w:p w14:paraId="3802DF94" w14:textId="1D56F0CD" w:rsidR="004C79EF" w:rsidRPr="00EB6C32" w:rsidRDefault="004C79EF" w:rsidP="00EB6C32">
      <w:pPr>
        <w:spacing w:after="0" w:line="240" w:lineRule="auto"/>
        <w:ind w:left="360" w:hanging="360"/>
        <w:jc w:val="both"/>
        <w:rPr>
          <w:rStyle w:val="jlqj4b"/>
          <w:rFonts w:ascii="Sylfaen" w:hAnsi="Sylfaen" w:cstheme="minorHAnsi"/>
          <w:lang w:val="ka-GE"/>
        </w:rPr>
      </w:pPr>
      <w:r w:rsidRPr="00EB6C32">
        <w:rPr>
          <w:rStyle w:val="jlqj4b"/>
          <w:rFonts w:ascii="Sylfaen" w:hAnsi="Sylfaen" w:cstheme="minorHAnsi"/>
          <w:lang w:val="ka-GE"/>
        </w:rPr>
        <w:t xml:space="preserve">      ა)</w:t>
      </w:r>
      <w:r w:rsidRPr="00EB6C32">
        <w:rPr>
          <w:rFonts w:ascii="Sylfaen" w:hAnsi="Sylfaen" w:cs="Sylfaen"/>
        </w:rPr>
        <w:t xml:space="preserve"> </w:t>
      </w:r>
      <w:r w:rsidRPr="00EB6C32">
        <w:rPr>
          <w:rStyle w:val="jlqj4b"/>
          <w:rFonts w:ascii="Sylfaen" w:hAnsi="Sylfaen" w:cstheme="minorHAnsi"/>
          <w:lang w:val="ka-GE"/>
        </w:rPr>
        <w:t xml:space="preserve">ორგანიზებულ დანაშაულებრივ ჯგუფში ან გაერთიანებაში მონაწილეობა, რომელიც     მიზნად ისახავს დანაშაულის ან </w:t>
      </w:r>
      <w:r w:rsidR="007816E8" w:rsidRPr="00EB6C32">
        <w:rPr>
          <w:rStyle w:val="jlqj4b"/>
          <w:rFonts w:ascii="Sylfaen" w:hAnsi="Sylfaen" w:cstheme="minorHAnsi"/>
          <w:lang w:val="ka-GE"/>
        </w:rPr>
        <w:t>ფინანსური</w:t>
      </w:r>
      <w:r w:rsidRPr="00EB6C32">
        <w:rPr>
          <w:rStyle w:val="jlqj4b"/>
          <w:rFonts w:ascii="Sylfaen" w:hAnsi="Sylfaen" w:cstheme="minorHAnsi"/>
          <w:lang w:val="ka-GE"/>
        </w:rPr>
        <w:t xml:space="preserve"> სამართალდარღვევის ჩადენას</w:t>
      </w:r>
    </w:p>
    <w:p w14:paraId="603FA5C7" w14:textId="215EC9EB" w:rsidR="004C79EF" w:rsidRPr="00EB6C32" w:rsidRDefault="004C79EF" w:rsidP="00EB6C32">
      <w:pPr>
        <w:spacing w:after="0" w:line="240" w:lineRule="auto"/>
        <w:ind w:left="360" w:hanging="360"/>
        <w:jc w:val="both"/>
        <w:rPr>
          <w:rStyle w:val="jlqj4b"/>
          <w:rFonts w:ascii="Sylfaen" w:hAnsi="Sylfaen" w:cstheme="minorHAnsi"/>
          <w:lang w:val="ka-GE"/>
        </w:rPr>
      </w:pPr>
      <w:r w:rsidRPr="00EB6C32">
        <w:rPr>
          <w:rStyle w:val="jlqj4b"/>
          <w:rFonts w:ascii="Sylfaen" w:hAnsi="Sylfaen" w:cstheme="minorHAnsi"/>
          <w:lang w:val="ka-GE"/>
        </w:rPr>
        <w:t xml:space="preserve">      ბ) ადამიანებით ვაჭროება</w:t>
      </w:r>
    </w:p>
    <w:p w14:paraId="7AE42D7F" w14:textId="4BCD5393" w:rsidR="004C79EF" w:rsidRPr="00EB6C32" w:rsidRDefault="004C79EF" w:rsidP="00EB6C32">
      <w:pPr>
        <w:spacing w:after="0" w:line="240" w:lineRule="auto"/>
        <w:ind w:left="360"/>
        <w:jc w:val="both"/>
        <w:rPr>
          <w:rStyle w:val="jlqj4b"/>
          <w:rFonts w:ascii="Sylfaen" w:hAnsi="Sylfaen" w:cstheme="minorHAnsi"/>
          <w:lang w:val="ka-GE"/>
        </w:rPr>
      </w:pPr>
      <w:r w:rsidRPr="00EB6C32">
        <w:rPr>
          <w:rStyle w:val="jlqj4b"/>
          <w:rFonts w:ascii="Sylfaen" w:hAnsi="Sylfaen" w:cstheme="minorHAnsi"/>
          <w:lang w:val="ka-GE"/>
        </w:rPr>
        <w:t>გ) ტერორისტული დანაშაულებების მხარდაჭერა</w:t>
      </w:r>
    </w:p>
    <w:p w14:paraId="5B64F9BB" w14:textId="0C7A4E24" w:rsidR="004C79EF" w:rsidRPr="00EB6C32" w:rsidRDefault="002F5891" w:rsidP="00EB6C32">
      <w:pPr>
        <w:spacing w:after="0" w:line="240" w:lineRule="auto"/>
        <w:jc w:val="both"/>
        <w:rPr>
          <w:rStyle w:val="jlqj4b"/>
          <w:rFonts w:ascii="Sylfaen" w:hAnsi="Sylfaen" w:cstheme="minorHAnsi"/>
          <w:lang w:val="en-US"/>
        </w:rPr>
      </w:pPr>
      <w:r>
        <w:rPr>
          <w:rStyle w:val="jlqj4b"/>
          <w:rFonts w:ascii="Sylfaen" w:hAnsi="Sylfaen" w:cstheme="minorHAnsi"/>
          <w:lang w:val="ka-GE"/>
        </w:rPr>
        <w:t xml:space="preserve">      </w:t>
      </w:r>
      <w:r w:rsidR="004C79EF" w:rsidRPr="00EB6C32">
        <w:rPr>
          <w:rStyle w:val="jlqj4b"/>
          <w:rFonts w:ascii="Sylfaen" w:hAnsi="Sylfaen" w:cstheme="minorHAnsi"/>
          <w:lang w:val="ka-GE"/>
        </w:rPr>
        <w:t>დ) ფულის გათეთრება</w:t>
      </w:r>
    </w:p>
    <w:p w14:paraId="41B8DE1A" w14:textId="57AA7876" w:rsidR="004C79EF" w:rsidRPr="00EB6C32" w:rsidRDefault="004C79EF" w:rsidP="00EB6C32">
      <w:pPr>
        <w:spacing w:after="0"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EB6C32">
        <w:rPr>
          <w:rStyle w:val="jlqj4b"/>
          <w:rFonts w:ascii="Sylfaen" w:hAnsi="Sylfaen" w:cstheme="minorHAnsi"/>
          <w:lang w:val="ka-GE"/>
        </w:rPr>
        <w:t xml:space="preserve">      ე)</w:t>
      </w:r>
      <w:r w:rsidR="007816E8" w:rsidRPr="00EB6C32">
        <w:rPr>
          <w:rStyle w:val="jlqj4b"/>
          <w:rFonts w:ascii="Sylfaen" w:hAnsi="Sylfaen" w:cstheme="minorHAnsi"/>
          <w:lang w:val="ka-GE"/>
        </w:rPr>
        <w:t xml:space="preserve"> </w:t>
      </w:r>
      <w:r w:rsidRPr="00EB6C32">
        <w:rPr>
          <w:rStyle w:val="jlqj4b"/>
          <w:rFonts w:ascii="Sylfaen" w:hAnsi="Sylfaen" w:cstheme="minorHAnsi"/>
          <w:lang w:val="ka-GE"/>
        </w:rPr>
        <w:t xml:space="preserve"> დოკუმენტების სანდოობის წინააღმდეგ</w:t>
      </w:r>
      <w:r w:rsidR="00EB6945" w:rsidRPr="00EB6C32">
        <w:rPr>
          <w:rStyle w:val="jlqj4b"/>
          <w:rFonts w:ascii="Sylfaen" w:hAnsi="Sylfaen" w:cstheme="minorHAnsi"/>
          <w:lang w:val="ka-GE"/>
        </w:rPr>
        <w:t xml:space="preserve"> ჩადენილი დანაშაული</w:t>
      </w:r>
    </w:p>
    <w:p w14:paraId="257968D9" w14:textId="41DC3E3A" w:rsidR="004C79EF" w:rsidRPr="00EB6C32" w:rsidRDefault="004C79EF" w:rsidP="00EB6C32">
      <w:pPr>
        <w:spacing w:after="0"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EB6C32">
        <w:rPr>
          <w:rStyle w:val="jlqj4b"/>
          <w:rFonts w:ascii="Sylfaen" w:hAnsi="Sylfaen" w:cstheme="minorHAnsi"/>
          <w:lang w:val="ka-GE"/>
        </w:rPr>
        <w:t xml:space="preserve">      ვ)</w:t>
      </w:r>
      <w:r w:rsidR="00EB6945" w:rsidRPr="00EB6C32">
        <w:rPr>
          <w:rStyle w:val="jlqj4b"/>
          <w:rFonts w:ascii="Sylfaen" w:hAnsi="Sylfaen" w:cstheme="minorHAnsi"/>
          <w:lang w:val="ka-GE"/>
        </w:rPr>
        <w:t xml:space="preserve"> </w:t>
      </w:r>
      <w:r w:rsidRPr="00EB6C32">
        <w:rPr>
          <w:rStyle w:val="jlqj4b"/>
          <w:rFonts w:ascii="Sylfaen" w:hAnsi="Sylfaen" w:cstheme="minorHAnsi"/>
          <w:lang w:val="ka-GE"/>
        </w:rPr>
        <w:t>საგადასახადო სამართალდარღვევა</w:t>
      </w:r>
    </w:p>
    <w:p w14:paraId="06819EB6" w14:textId="77777777" w:rsidR="004C79EF" w:rsidRPr="00EB6C32" w:rsidRDefault="004C79EF" w:rsidP="00EB6C32">
      <w:pPr>
        <w:pStyle w:val="Akapitzlist"/>
        <w:spacing w:line="240" w:lineRule="auto"/>
        <w:jc w:val="both"/>
        <w:rPr>
          <w:rStyle w:val="jlqj4b"/>
          <w:rFonts w:ascii="Sylfaen" w:hAnsi="Sylfaen" w:cstheme="minorHAnsi"/>
          <w:lang w:val="en"/>
        </w:rPr>
      </w:pPr>
    </w:p>
    <w:p w14:paraId="16BD7799" w14:textId="67F3B70B" w:rsidR="004C79EF" w:rsidRPr="00EB6C32" w:rsidRDefault="004C79EF" w:rsidP="00EB6C32">
      <w:pPr>
        <w:pStyle w:val="Akapitzlist"/>
        <w:spacing w:line="240" w:lineRule="auto"/>
        <w:ind w:left="0"/>
        <w:jc w:val="both"/>
        <w:rPr>
          <w:rStyle w:val="jlqj4b"/>
          <w:rFonts w:ascii="Sylfaen" w:hAnsi="Sylfaen" w:cstheme="minorHAnsi"/>
          <w:lang w:val="ka-GE"/>
        </w:rPr>
      </w:pPr>
      <w:r w:rsidRPr="00EB6C32">
        <w:rPr>
          <w:rStyle w:val="jlqj4b"/>
          <w:rFonts w:ascii="Sylfaen" w:hAnsi="Sylfaen" w:cstheme="minorHAnsi"/>
          <w:lang w:val="ka-GE"/>
        </w:rPr>
        <w:t>6. ვაცხადებ, რომ  არ ვექვემდებარები არდაშვებას, ვინაიდან</w:t>
      </w:r>
      <w:r w:rsidR="00003CC2" w:rsidRPr="00EB6C32">
        <w:rPr>
          <w:rFonts w:ascii="Sylfaen" w:hAnsi="Sylfaen" w:cs="Sylfaen"/>
        </w:rPr>
        <w:t xml:space="preserve"> </w:t>
      </w:r>
      <w:r w:rsidRPr="00EB6C32">
        <w:rPr>
          <w:rStyle w:val="jlqj4b"/>
          <w:rFonts w:ascii="Sylfaen" w:hAnsi="Sylfaen" w:cstheme="minorHAnsi"/>
          <w:lang w:val="ka-GE"/>
        </w:rPr>
        <w:t xml:space="preserve"> არ </w:t>
      </w:r>
      <w:r w:rsidR="00EB6945" w:rsidRPr="00EB6C32">
        <w:rPr>
          <w:rStyle w:val="jlqj4b"/>
          <w:rFonts w:ascii="Sylfaen" w:hAnsi="Sylfaen" w:cstheme="minorHAnsi"/>
          <w:lang w:val="ka-GE"/>
        </w:rPr>
        <w:t>წარმოვადგენ იპ</w:t>
      </w:r>
      <w:r w:rsidRPr="00EB6C32">
        <w:rPr>
          <w:rStyle w:val="jlqj4b"/>
          <w:rFonts w:ascii="Sylfaen" w:hAnsi="Sylfaen" w:cstheme="minorHAnsi"/>
          <w:lang w:val="ka-GE"/>
        </w:rPr>
        <w:t xml:space="preserve"> </w:t>
      </w:r>
      <w:r w:rsidR="00EB6945" w:rsidRPr="00EB6C32">
        <w:rPr>
          <w:rStyle w:val="jlqj4b"/>
          <w:rFonts w:ascii="Sylfaen" w:hAnsi="Sylfaen" w:cstheme="minorHAnsi"/>
          <w:lang w:val="ka-GE"/>
        </w:rPr>
        <w:t>პირს</w:t>
      </w:r>
      <w:r w:rsidRPr="00EB6C32">
        <w:rPr>
          <w:rStyle w:val="jlqj4b"/>
          <w:rFonts w:ascii="Sylfaen" w:hAnsi="Sylfaen" w:cstheme="minorHAnsi"/>
          <w:lang w:val="ka-GE"/>
        </w:rPr>
        <w:t xml:space="preserve">, რომლის მიმართაც გამოტანილია  სასამართლოს </w:t>
      </w:r>
      <w:r w:rsidR="00EB6945" w:rsidRPr="00EB6C32">
        <w:rPr>
          <w:rStyle w:val="jlqj4b"/>
          <w:rFonts w:ascii="Sylfaen" w:hAnsi="Sylfaen" w:cstheme="minorHAnsi"/>
          <w:lang w:val="ka-GE"/>
        </w:rPr>
        <w:t xml:space="preserve">კანონიერ </w:t>
      </w:r>
      <w:r w:rsidRPr="00EB6C32">
        <w:rPr>
          <w:rStyle w:val="jlqj4b"/>
          <w:rFonts w:ascii="Sylfaen" w:hAnsi="Sylfaen" w:cstheme="minorHAnsi"/>
          <w:lang w:val="ka-GE"/>
        </w:rPr>
        <w:t xml:space="preserve">გადაწყვეტილება ან საბოლოო ადმინისტრაციული გადაწყვეტილება გადასახადების, მოსაკრებლების ან სოციალური ან ჯანმრთელობის დაზღვევის შენატანების </w:t>
      </w:r>
      <w:r w:rsidR="00EB6945" w:rsidRPr="00EB6C32">
        <w:rPr>
          <w:rStyle w:val="jlqj4b"/>
          <w:rFonts w:ascii="Sylfaen" w:hAnsi="Sylfaen" w:cstheme="minorHAnsi"/>
          <w:lang w:val="ka-GE"/>
        </w:rPr>
        <w:t>არ</w:t>
      </w:r>
      <w:r w:rsidRPr="00EB6C32">
        <w:rPr>
          <w:rStyle w:val="jlqj4b"/>
          <w:rFonts w:ascii="Sylfaen" w:hAnsi="Sylfaen" w:cstheme="minorHAnsi"/>
          <w:lang w:val="ka-GE"/>
        </w:rPr>
        <w:t>გადახდის თაობაზე და ვინც არ შეასრულა ზემოაღნიშნული გადაწყვეტილებები ან ადმინისტრაციული გადაწყვეტილება.</w:t>
      </w:r>
    </w:p>
    <w:p w14:paraId="33D1D93D" w14:textId="1CA22D9A" w:rsidR="00CD553F" w:rsidRPr="00EB6C32" w:rsidRDefault="00003CC2" w:rsidP="00EB6C32">
      <w:pPr>
        <w:spacing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EB6C32">
        <w:rPr>
          <w:rStyle w:val="jlqj4b"/>
          <w:rFonts w:ascii="Sylfaen" w:hAnsi="Sylfaen" w:cstheme="minorHAnsi"/>
          <w:lang w:val="ka-GE"/>
        </w:rPr>
        <w:lastRenderedPageBreak/>
        <w:t>7. ვაცხადებ, რომ არ ვექვემდებარები არდაშვებას, ვინაიდან იურიდიულად არ მქონია აკრძალული საჯარო კონტრაქტებზე განაცხადის გაკეთება.</w:t>
      </w:r>
      <w:r w:rsidR="00021CBC" w:rsidRPr="00EB6C32">
        <w:rPr>
          <w:rStyle w:val="jlqj4b"/>
          <w:rFonts w:ascii="Sylfaen" w:hAnsi="Sylfaen" w:cstheme="minorHAnsi"/>
          <w:lang w:val="ka-GE"/>
        </w:rPr>
        <w:t xml:space="preserve"> </w:t>
      </w:r>
    </w:p>
    <w:p w14:paraId="6C4B37A2" w14:textId="3DCB0A21" w:rsidR="00021CBC" w:rsidRPr="00EB6C32" w:rsidRDefault="00021CBC" w:rsidP="00EB6C32">
      <w:pPr>
        <w:spacing w:line="240" w:lineRule="auto"/>
        <w:jc w:val="both"/>
        <w:rPr>
          <w:rStyle w:val="jlqj4b"/>
          <w:rFonts w:ascii="Sylfaen" w:hAnsi="Sylfaen" w:cstheme="minorHAnsi"/>
          <w:lang w:val="en-US"/>
        </w:rPr>
      </w:pPr>
      <w:r w:rsidRPr="00EB6C32">
        <w:rPr>
          <w:rStyle w:val="jlqj4b"/>
          <w:rFonts w:ascii="Sylfaen" w:hAnsi="Sylfaen" w:cstheme="minorHAnsi"/>
          <w:lang w:val="ka-GE"/>
        </w:rPr>
        <w:t>8. ვაცხადებ, რომ არ ვექვემდებარები არდაშვებას</w:t>
      </w:r>
      <w:r w:rsidRPr="00EB6C32">
        <w:rPr>
          <w:rFonts w:ascii="Sylfaen" w:hAnsi="Sylfaen" w:cs="Sylfaen"/>
        </w:rPr>
        <w:t xml:space="preserve"> </w:t>
      </w:r>
      <w:r w:rsidRPr="00EB6C32">
        <w:rPr>
          <w:rStyle w:val="jlqj4b"/>
          <w:rFonts w:ascii="Sylfaen" w:hAnsi="Sylfaen" w:cstheme="minorHAnsi"/>
          <w:lang w:val="ka-GE"/>
        </w:rPr>
        <w:t xml:space="preserve">იმის გამო, რომ </w:t>
      </w:r>
      <w:r w:rsidR="005916BB" w:rsidRPr="00EB6C32">
        <w:rPr>
          <w:rStyle w:val="jlqj4b"/>
          <w:rFonts w:ascii="Sylfaen" w:hAnsi="Sylfaen" w:cstheme="minorHAnsi"/>
          <w:lang w:val="ka-GE"/>
        </w:rPr>
        <w:t xml:space="preserve">იმ </w:t>
      </w:r>
      <w:r w:rsidR="006846DC" w:rsidRPr="00EB6C32">
        <w:rPr>
          <w:rStyle w:val="jlqj4b"/>
          <w:rFonts w:ascii="Sylfaen" w:hAnsi="Sylfaen" w:cstheme="minorHAnsi"/>
          <w:lang w:val="ka-GE"/>
        </w:rPr>
        <w:t xml:space="preserve">სამართლის </w:t>
      </w:r>
      <w:r w:rsidR="005916BB" w:rsidRPr="00EB6C32">
        <w:rPr>
          <w:rStyle w:val="jlqj4b"/>
          <w:rFonts w:ascii="Sylfaen" w:hAnsi="Sylfaen" w:cstheme="minorHAnsi"/>
          <w:lang w:val="ka-GE"/>
        </w:rPr>
        <w:t>სუბიექტთან მიმარღებაში, რომელსაც მე წარმოვადგენ</w:t>
      </w:r>
      <w:r w:rsidR="006846DC" w:rsidRPr="00EB6C32">
        <w:rPr>
          <w:rStyle w:val="jlqj4b"/>
          <w:rFonts w:ascii="Sylfaen" w:hAnsi="Sylfaen" w:cstheme="minorHAnsi"/>
          <w:lang w:val="ka-GE"/>
        </w:rPr>
        <w:t xml:space="preserve"> </w:t>
      </w:r>
      <w:r w:rsidRPr="00EB6C32">
        <w:rPr>
          <w:rStyle w:val="jlqj4b"/>
          <w:rFonts w:ascii="Sylfaen" w:hAnsi="Sylfaen" w:cstheme="minorHAnsi"/>
          <w:lang w:val="ka-GE"/>
        </w:rPr>
        <w:t xml:space="preserve"> </w:t>
      </w:r>
      <w:r w:rsidR="005916BB" w:rsidRPr="00EB6C32">
        <w:rPr>
          <w:rStyle w:val="jlqj4b"/>
          <w:rFonts w:ascii="Sylfaen" w:hAnsi="Sylfaen" w:cstheme="minorHAnsi"/>
          <w:lang w:val="ka-GE"/>
        </w:rPr>
        <w:t xml:space="preserve">ლიკვიდურობა </w:t>
      </w:r>
      <w:r w:rsidR="006846DC" w:rsidRPr="00EB6C32">
        <w:rPr>
          <w:rStyle w:val="jlqj4b"/>
          <w:rFonts w:ascii="Sylfaen" w:hAnsi="Sylfaen" w:cstheme="minorHAnsi"/>
          <w:lang w:val="ka-GE"/>
        </w:rPr>
        <w:t>ღიაა</w:t>
      </w:r>
      <w:r w:rsidRPr="00EB6C32">
        <w:rPr>
          <w:rStyle w:val="jlqj4b"/>
          <w:rFonts w:ascii="Sylfaen" w:hAnsi="Sylfaen" w:cstheme="minorHAnsi"/>
          <w:lang w:val="ka-GE"/>
        </w:rPr>
        <w:t xml:space="preserve">, </w:t>
      </w:r>
      <w:r w:rsidR="006846DC" w:rsidRPr="00EB6C32">
        <w:rPr>
          <w:rStyle w:val="jlqj4b"/>
          <w:rFonts w:ascii="Sylfaen" w:hAnsi="Sylfaen" w:cstheme="minorHAnsi"/>
          <w:lang w:val="ka-GE"/>
        </w:rPr>
        <w:t>გამოცხადებულია ვალაუვალობა</w:t>
      </w:r>
      <w:r w:rsidRPr="00EB6C32">
        <w:rPr>
          <w:rStyle w:val="jlqj4b"/>
          <w:rFonts w:ascii="Sylfaen" w:hAnsi="Sylfaen" w:cstheme="minorHAnsi"/>
          <w:lang w:val="ka-GE"/>
        </w:rPr>
        <w:t>, აქტივებს მართავს ლიკვიდატორი</w:t>
      </w:r>
      <w:r w:rsidR="006846DC" w:rsidRPr="00EB6C32">
        <w:rPr>
          <w:rStyle w:val="jlqj4b"/>
          <w:rFonts w:ascii="Sylfaen" w:hAnsi="Sylfaen" w:cstheme="minorHAnsi"/>
          <w:lang w:val="ka-GE"/>
        </w:rPr>
        <w:t xml:space="preserve"> მხარე</w:t>
      </w:r>
      <w:r w:rsidRPr="00EB6C32">
        <w:rPr>
          <w:rStyle w:val="jlqj4b"/>
          <w:rFonts w:ascii="Sylfaen" w:hAnsi="Sylfaen" w:cstheme="minorHAnsi"/>
          <w:lang w:val="ka-GE"/>
        </w:rPr>
        <w:t xml:space="preserve"> ან სასამართლო,  </w:t>
      </w:r>
      <w:r w:rsidR="006846DC" w:rsidRPr="00EB6C32">
        <w:rPr>
          <w:rStyle w:val="jlqj4b"/>
          <w:rFonts w:ascii="Sylfaen" w:hAnsi="Sylfaen" w:cstheme="minorHAnsi"/>
          <w:lang w:val="ka-GE"/>
        </w:rPr>
        <w:t>მორიგება</w:t>
      </w:r>
      <w:r w:rsidRPr="00EB6C32">
        <w:rPr>
          <w:rStyle w:val="jlqj4b"/>
          <w:rFonts w:ascii="Sylfaen" w:hAnsi="Sylfaen" w:cstheme="minorHAnsi"/>
          <w:lang w:val="ka-GE"/>
        </w:rPr>
        <w:t xml:space="preserve"> კრედიტორებთან</w:t>
      </w:r>
      <w:r w:rsidR="006846DC" w:rsidRPr="00EB6C32">
        <w:rPr>
          <w:rStyle w:val="jlqj4b"/>
          <w:rFonts w:ascii="Sylfaen" w:hAnsi="Sylfaen" w:cstheme="minorHAnsi"/>
          <w:lang w:val="ka-GE"/>
        </w:rPr>
        <w:t xml:space="preserve"> </w:t>
      </w:r>
      <w:r w:rsidR="00967EC7" w:rsidRPr="00EB6C32">
        <w:rPr>
          <w:rStyle w:val="jlqj4b"/>
          <w:rFonts w:ascii="Sylfaen" w:hAnsi="Sylfaen" w:cstheme="minorHAnsi"/>
          <w:lang w:val="ka-GE"/>
        </w:rPr>
        <w:t>დასრულებულია</w:t>
      </w:r>
      <w:r w:rsidRPr="00EB6C32">
        <w:rPr>
          <w:rStyle w:val="jlqj4b"/>
          <w:rFonts w:ascii="Sylfaen" w:hAnsi="Sylfaen" w:cstheme="minorHAnsi"/>
          <w:lang w:val="ka-GE"/>
        </w:rPr>
        <w:t xml:space="preserve">, შეჩერებულია სამეწარმეო საქმიანობა ან </w:t>
      </w:r>
      <w:r w:rsidR="00967EC7" w:rsidRPr="00EB6C32">
        <w:rPr>
          <w:rStyle w:val="jlqj4b"/>
          <w:rFonts w:ascii="Sylfaen" w:hAnsi="Sylfaen" w:cstheme="minorHAnsi"/>
          <w:lang w:val="ka-GE"/>
        </w:rPr>
        <w:t xml:space="preserve">სამართლებრივი </w:t>
      </w:r>
      <w:r w:rsidRPr="00EB6C32">
        <w:rPr>
          <w:rStyle w:val="jlqj4b"/>
          <w:rFonts w:ascii="Sylfaen" w:hAnsi="Sylfaen" w:cstheme="minorHAnsi"/>
          <w:lang w:val="ka-GE"/>
        </w:rPr>
        <w:t>სუბიექტი იმყოფება ამ</w:t>
      </w:r>
      <w:r w:rsidR="001F5344" w:rsidRPr="00EB6C32">
        <w:rPr>
          <w:rStyle w:val="jlqj4b"/>
          <w:rFonts w:ascii="Sylfaen" w:hAnsi="Sylfaen" w:cstheme="minorHAnsi"/>
          <w:lang w:val="ka-GE"/>
        </w:rPr>
        <w:t>ავე</w:t>
      </w:r>
      <w:r w:rsidRPr="00EB6C32">
        <w:rPr>
          <w:rStyle w:val="jlqj4b"/>
          <w:rFonts w:ascii="Sylfaen" w:hAnsi="Sylfaen" w:cstheme="minorHAnsi"/>
          <w:lang w:val="ka-GE"/>
        </w:rPr>
        <w:t xml:space="preserve"> ტიპის განსხვავებული სიტუაცია</w:t>
      </w:r>
      <w:r w:rsidR="001F5344" w:rsidRPr="00EB6C32">
        <w:rPr>
          <w:rStyle w:val="jlqj4b"/>
          <w:rFonts w:ascii="Sylfaen" w:hAnsi="Sylfaen" w:cstheme="minorHAnsi"/>
          <w:lang w:val="ka-GE"/>
        </w:rPr>
        <w:t>ში</w:t>
      </w:r>
      <w:r w:rsidRPr="00EB6C32">
        <w:rPr>
          <w:rStyle w:val="jlqj4b"/>
          <w:rFonts w:ascii="Sylfaen" w:hAnsi="Sylfaen" w:cstheme="minorHAnsi"/>
          <w:lang w:val="ka-GE"/>
        </w:rPr>
        <w:t>,</w:t>
      </w:r>
      <w:r w:rsidR="00967EC7" w:rsidRPr="00EB6C32">
        <w:rPr>
          <w:rStyle w:val="jlqj4b"/>
          <w:rFonts w:ascii="Sylfaen" w:hAnsi="Sylfaen" w:cstheme="minorHAnsi"/>
          <w:lang w:val="ka-GE"/>
        </w:rPr>
        <w:t xml:space="preserve"> </w:t>
      </w:r>
      <w:r w:rsidRPr="00EB6C32">
        <w:rPr>
          <w:rStyle w:val="jlqj4b"/>
          <w:rFonts w:ascii="Sylfaen" w:hAnsi="Sylfaen" w:cstheme="minorHAnsi"/>
          <w:lang w:val="ka-GE"/>
        </w:rPr>
        <w:t xml:space="preserve"> რომელიც გამოწვეულია მსგავსი </w:t>
      </w:r>
      <w:r w:rsidR="00967EC7" w:rsidRPr="00EB6C32">
        <w:rPr>
          <w:rStyle w:val="jlqj4b"/>
          <w:rFonts w:ascii="Sylfaen" w:hAnsi="Sylfaen" w:cstheme="minorHAnsi"/>
          <w:lang w:val="ka-GE"/>
        </w:rPr>
        <w:t>პროცედურებით და აღნიშნული პროცედურის ადგილის</w:t>
      </w:r>
      <w:r w:rsidR="00E90836" w:rsidRPr="00EB6C32">
        <w:rPr>
          <w:rStyle w:val="jlqj4b"/>
          <w:rFonts w:ascii="Sylfaen" w:hAnsi="Sylfaen" w:cstheme="minorHAnsi"/>
          <w:lang w:val="ka-GE"/>
        </w:rPr>
        <w:t xml:space="preserve"> ინიცირების</w:t>
      </w:r>
      <w:r w:rsidR="00967EC7" w:rsidRPr="00EB6C32">
        <w:rPr>
          <w:rStyle w:val="jlqj4b"/>
          <w:rFonts w:ascii="Sylfaen" w:hAnsi="Sylfaen" w:cstheme="minorHAnsi"/>
          <w:lang w:val="ka-GE"/>
        </w:rPr>
        <w:t xml:space="preserve"> უზრუნველყოფის მიზნით.</w:t>
      </w:r>
    </w:p>
    <w:p w14:paraId="2F53EAF8" w14:textId="3DD15223" w:rsidR="001F5344" w:rsidRPr="00EB6C32" w:rsidRDefault="006F6A6F" w:rsidP="00EB6C32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lang w:val="ka-GE"/>
        </w:rPr>
      </w:pPr>
      <w:r w:rsidRPr="00EB6C32">
        <w:rPr>
          <w:rStyle w:val="jlqj4b"/>
          <w:rFonts w:ascii="Sylfaen" w:hAnsi="Sylfaen" w:cstheme="minorHAnsi"/>
          <w:i/>
          <w:lang w:val="ka-GE"/>
        </w:rPr>
        <w:t>იმ შემთხვავაში თუ შეთავაზება</w:t>
      </w:r>
      <w:r w:rsidR="001F5344" w:rsidRPr="00EB6C32">
        <w:rPr>
          <w:rStyle w:val="jlqj4b"/>
          <w:rFonts w:ascii="Sylfaen" w:hAnsi="Sylfaen" w:cstheme="minorHAnsi"/>
          <w:i/>
          <w:lang w:val="ka-GE"/>
        </w:rPr>
        <w:t xml:space="preserve"> </w:t>
      </w:r>
      <w:r w:rsidRPr="00EB6C32">
        <w:rPr>
          <w:rStyle w:val="jlqj4b"/>
          <w:rFonts w:ascii="Sylfaen" w:hAnsi="Sylfaen" w:cstheme="minorHAnsi"/>
          <w:i/>
          <w:lang w:val="ka-GE"/>
        </w:rPr>
        <w:t xml:space="preserve">საიდუმლოს წარმოადგენს, </w:t>
      </w:r>
      <w:r w:rsidR="001F5344" w:rsidRPr="00EB6C32">
        <w:rPr>
          <w:rStyle w:val="jlqj4b"/>
          <w:rFonts w:ascii="Sylfaen" w:hAnsi="Sylfaen" w:cstheme="minorHAnsi"/>
          <w:i/>
          <w:lang w:val="ka-GE"/>
        </w:rPr>
        <w:t xml:space="preserve">კონტრაქტორმა უნდა </w:t>
      </w:r>
      <w:r w:rsidRPr="00EB6C32">
        <w:rPr>
          <w:rStyle w:val="jlqj4b"/>
          <w:rFonts w:ascii="Sylfaen" w:hAnsi="Sylfaen" w:cstheme="minorHAnsi"/>
          <w:i/>
          <w:lang w:val="ka-GE"/>
        </w:rPr>
        <w:t>წარმოადგინოს</w:t>
      </w:r>
      <w:r w:rsidR="009D60E2" w:rsidRPr="00EB6C32">
        <w:rPr>
          <w:rStyle w:val="jlqj4b"/>
          <w:rFonts w:ascii="Sylfaen" w:hAnsi="Sylfaen" w:cstheme="minorHAnsi"/>
          <w:i/>
          <w:lang w:val="ka-GE"/>
        </w:rPr>
        <w:t xml:space="preserve"> არაუგვიანეს განაცხადის წარდგენის დღემდე,</w:t>
      </w:r>
      <w:r w:rsidR="001F5344" w:rsidRPr="00EB6C32">
        <w:rPr>
          <w:rStyle w:val="jlqj4b"/>
          <w:rFonts w:ascii="Sylfaen" w:hAnsi="Sylfaen" w:cstheme="minorHAnsi"/>
          <w:i/>
          <w:lang w:val="ka-GE"/>
        </w:rPr>
        <w:t xml:space="preserve"> რომ საკუთრებასთან დაკავშირებული ინფორმაცია არის სავაჭრო საიდუმლობა</w:t>
      </w:r>
      <w:r w:rsidRPr="00EB6C32">
        <w:rPr>
          <w:rStyle w:val="jlqj4b"/>
          <w:rFonts w:ascii="Sylfaen" w:hAnsi="Sylfaen" w:cstheme="minorHAnsi"/>
          <w:i/>
          <w:lang w:val="ka-GE"/>
        </w:rPr>
        <w:t>;</w:t>
      </w:r>
      <w:r w:rsidR="009D60E2" w:rsidRPr="00EB6C32">
        <w:rPr>
          <w:rStyle w:val="jlqj4b"/>
          <w:rFonts w:ascii="Sylfaen" w:hAnsi="Sylfaen" w:cstheme="minorHAnsi"/>
          <w:i/>
          <w:lang w:val="ka-GE"/>
        </w:rPr>
        <w:t xml:space="preserve"> სავაჭრო საიდუმლობა წარმოადგენს </w:t>
      </w:r>
      <w:r w:rsidRPr="00EB6C32">
        <w:rPr>
          <w:rStyle w:val="jlqj4b"/>
          <w:rFonts w:ascii="Sylfaen" w:hAnsi="Sylfaen" w:cstheme="minorHAnsi"/>
          <w:i/>
          <w:lang w:val="ka-GE"/>
        </w:rPr>
        <w:t xml:space="preserve">სპეციფიკურ </w:t>
      </w:r>
      <w:r w:rsidR="009D60E2" w:rsidRPr="00EB6C32">
        <w:rPr>
          <w:rStyle w:val="jlqj4b"/>
          <w:rFonts w:ascii="Sylfaen" w:hAnsi="Sylfaen" w:cstheme="minorHAnsi"/>
          <w:i/>
          <w:lang w:val="ka-GE"/>
        </w:rPr>
        <w:t>ინფორმაციას თუ ის ეთანხმება 3 შემდეგ პირობას:</w:t>
      </w:r>
    </w:p>
    <w:p w14:paraId="45C76816" w14:textId="77777777" w:rsidR="009D60E2" w:rsidRPr="00EB6C32" w:rsidRDefault="009D60E2" w:rsidP="00EB6C32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lang w:val="ka-GE"/>
        </w:rPr>
      </w:pPr>
    </w:p>
    <w:p w14:paraId="74FF615A" w14:textId="305FB6FA" w:rsidR="001475BD" w:rsidRPr="002F5891" w:rsidRDefault="009D60E2" w:rsidP="00EB6C32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sz w:val="20"/>
          <w:szCs w:val="20"/>
          <w:lang w:val="ka-GE"/>
        </w:rPr>
      </w:pPr>
      <w:r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 xml:space="preserve">9ა. </w:t>
      </w:r>
      <w:r w:rsidR="006F6A6F"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 xml:space="preserve">წარმოადგენს </w:t>
      </w:r>
      <w:r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 xml:space="preserve">საწარმოს ტექნიკური </w:t>
      </w:r>
      <w:r w:rsidR="006F6A6F"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>ტექნოლოგიურ</w:t>
      </w:r>
      <w:r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 xml:space="preserve">, </w:t>
      </w:r>
      <w:r w:rsidR="006F6A6F"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>ორგანიზაციულ</w:t>
      </w:r>
      <w:r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 xml:space="preserve"> ან სხვა ეკონომიკური ღირებულების </w:t>
      </w:r>
      <w:r w:rsidR="006F6A6F"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 xml:space="preserve">მქონე </w:t>
      </w:r>
      <w:r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>ინფორმაციას</w:t>
      </w:r>
      <w:r w:rsidR="006F6A6F"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>.</w:t>
      </w:r>
    </w:p>
    <w:p w14:paraId="70224F5A" w14:textId="4D777069" w:rsidR="009D60E2" w:rsidRPr="002F5891" w:rsidRDefault="009D60E2" w:rsidP="00EB6C32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Fonts w:ascii="Sylfaen" w:hAnsi="Sylfaen" w:cstheme="minorHAnsi"/>
          <w:i/>
          <w:iCs/>
          <w:sz w:val="20"/>
          <w:szCs w:val="20"/>
          <w:lang w:val="ka-GE"/>
        </w:rPr>
      </w:pPr>
      <w:r w:rsidRPr="002F5891">
        <w:rPr>
          <w:rStyle w:val="jlqj4b"/>
          <w:rFonts w:ascii="Sylfaen" w:hAnsi="Sylfaen" w:cstheme="minorHAnsi"/>
          <w:i/>
          <w:sz w:val="20"/>
          <w:szCs w:val="20"/>
          <w:lang w:val="ka-GE"/>
        </w:rPr>
        <w:t>9ბ.</w:t>
      </w:r>
      <w:r w:rsidRPr="002F5891">
        <w:rPr>
          <w:rFonts w:ascii="Sylfaen" w:hAnsi="Sylfaen" w:cstheme="minorHAnsi"/>
          <w:i/>
          <w:iCs/>
          <w:sz w:val="20"/>
          <w:szCs w:val="20"/>
          <w:lang w:val="ka-GE"/>
        </w:rPr>
        <w:t>საზოგადოებისთვის არ არის გამჟღავნებული,</w:t>
      </w:r>
    </w:p>
    <w:p w14:paraId="0DF0EC56" w14:textId="23E0FB1B" w:rsidR="009D60E2" w:rsidRPr="002F5891" w:rsidRDefault="009D60E2" w:rsidP="00EB6C32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2F5891">
        <w:rPr>
          <w:rFonts w:ascii="Sylfaen" w:hAnsi="Sylfaen" w:cstheme="minorHAnsi"/>
          <w:i/>
          <w:iCs/>
          <w:sz w:val="20"/>
          <w:szCs w:val="20"/>
          <w:lang w:val="ka-GE"/>
        </w:rPr>
        <w:t>9გ. კონფიდენციალურობის შენარჩუნების მიზნით</w:t>
      </w:r>
      <w:r w:rsidR="008D740E" w:rsidRPr="002F5891">
        <w:rPr>
          <w:rFonts w:ascii="Sylfaen" w:hAnsi="Sylfaen" w:cstheme="minorHAnsi"/>
          <w:i/>
          <w:iCs/>
          <w:sz w:val="20"/>
          <w:szCs w:val="20"/>
          <w:lang w:val="ka-GE"/>
        </w:rPr>
        <w:t xml:space="preserve"> მიღებული</w:t>
      </w:r>
      <w:r w:rsidRPr="002F5891">
        <w:rPr>
          <w:rFonts w:ascii="Sylfaen" w:hAnsi="Sylfaen" w:cstheme="minorHAnsi"/>
          <w:i/>
          <w:iCs/>
          <w:sz w:val="20"/>
          <w:szCs w:val="20"/>
          <w:lang w:val="ka-GE"/>
        </w:rPr>
        <w:t xml:space="preserve"> საჭირო </w:t>
      </w:r>
      <w:r w:rsidR="008D740E" w:rsidRPr="002F5891">
        <w:rPr>
          <w:rFonts w:ascii="Sylfaen" w:hAnsi="Sylfaen" w:cstheme="minorHAnsi"/>
          <w:i/>
          <w:iCs/>
          <w:sz w:val="20"/>
          <w:szCs w:val="20"/>
          <w:lang w:val="ka-GE"/>
        </w:rPr>
        <w:t>ზომები.</w:t>
      </w:r>
    </w:p>
    <w:p w14:paraId="4D14CB2D" w14:textId="7A205770" w:rsidR="009D60E2" w:rsidRPr="00EB6C32" w:rsidRDefault="009D60E2" w:rsidP="00EB6C32">
      <w:pPr>
        <w:spacing w:after="120" w:line="240" w:lineRule="auto"/>
        <w:ind w:left="45" w:firstLine="6"/>
        <w:jc w:val="both"/>
        <w:rPr>
          <w:rFonts w:ascii="Sylfaen" w:hAnsi="Sylfaen" w:cstheme="minorHAnsi"/>
          <w:i/>
          <w:iCs/>
          <w:lang w:val="ka-GE"/>
        </w:rPr>
      </w:pPr>
    </w:p>
    <w:p w14:paraId="5CB5481C" w14:textId="508371AF" w:rsidR="008237AA" w:rsidRPr="00EB6C32" w:rsidRDefault="009D60E2" w:rsidP="00EB6C32">
      <w:pPr>
        <w:spacing w:after="120" w:line="240" w:lineRule="auto"/>
        <w:ind w:left="45" w:firstLine="6"/>
        <w:jc w:val="both"/>
        <w:rPr>
          <w:rFonts w:ascii="Sylfaen" w:hAnsi="Sylfaen" w:cstheme="minorHAnsi"/>
          <w:b/>
          <w:iCs/>
          <w:lang w:val="ka-GE"/>
        </w:rPr>
      </w:pPr>
      <w:r w:rsidRPr="00EB6C32">
        <w:rPr>
          <w:rFonts w:ascii="Sylfaen" w:hAnsi="Sylfaen" w:cstheme="minorHAnsi"/>
          <w:b/>
          <w:iCs/>
          <w:lang w:val="ka-GE"/>
        </w:rPr>
        <w:t xml:space="preserve">10. ეკონომიკური ოპერატორის მიერ </w:t>
      </w:r>
      <w:r w:rsidR="00555A39" w:rsidRPr="00EB6C32">
        <w:rPr>
          <w:rFonts w:ascii="Sylfaen" w:hAnsi="Sylfaen" w:cstheme="minorHAnsi"/>
          <w:b/>
          <w:iCs/>
          <w:lang w:val="ka-GE"/>
        </w:rPr>
        <w:t>შემოთ</w:t>
      </w:r>
      <w:r w:rsidRPr="00EB6C32">
        <w:rPr>
          <w:rFonts w:ascii="Sylfaen" w:hAnsi="Sylfaen" w:cstheme="minorHAnsi"/>
          <w:b/>
          <w:iCs/>
          <w:lang w:val="ka-GE"/>
        </w:rPr>
        <w:t>ავაზებული მომსახურების ფარგლები:</w:t>
      </w:r>
    </w:p>
    <w:p w14:paraId="1177FF4F" w14:textId="03DE443F" w:rsidR="00860BCE" w:rsidRPr="00EB6C32" w:rsidRDefault="00860BCE" w:rsidP="00EB6C32">
      <w:pPr>
        <w:spacing w:after="120" w:line="240" w:lineRule="auto"/>
        <w:ind w:left="45" w:firstLine="6"/>
        <w:jc w:val="both"/>
        <w:rPr>
          <w:rFonts w:ascii="Sylfaen" w:hAnsi="Sylfaen" w:cstheme="minorHAnsi"/>
          <w:iCs/>
          <w:lang w:val="ka-GE"/>
        </w:rPr>
      </w:pPr>
      <w:r w:rsidRPr="00EB6C32">
        <w:rPr>
          <w:rFonts w:ascii="Sylfaen" w:hAnsi="Sylfaen" w:cstheme="minorHAnsi"/>
          <w:iCs/>
          <w:lang w:val="ka-GE"/>
        </w:rPr>
        <w:t xml:space="preserve">გთხოვთ, მონიშნოთ შესაბამისი ველი (დიახ ან არა )  </w:t>
      </w:r>
      <w:r w:rsidRPr="00EB6C32">
        <w:rPr>
          <w:rFonts w:ascii="Sylfaen" w:hAnsi="Sylfaen" w:cstheme="minorHAnsi"/>
          <w:iCs/>
          <w:lang w:val="en-US"/>
        </w:rPr>
        <w:t>X-</w:t>
      </w:r>
      <w:r w:rsidRPr="00EB6C32">
        <w:rPr>
          <w:rFonts w:ascii="Sylfaen" w:hAnsi="Sylfaen" w:cstheme="minorHAnsi"/>
          <w:iCs/>
          <w:lang w:val="ka-GE"/>
        </w:rPr>
        <w:t xml:space="preserve">ით, იმ შემთხვევაში შეგიძლიათ თუ არა </w:t>
      </w:r>
      <w:r w:rsidR="00883D9F" w:rsidRPr="00EB6C32">
        <w:rPr>
          <w:rFonts w:ascii="Sylfaen" w:hAnsi="Sylfaen" w:cstheme="minorHAnsi"/>
          <w:iCs/>
          <w:lang w:val="ka-GE"/>
        </w:rPr>
        <w:t>მომსახურების</w:t>
      </w:r>
      <w:r w:rsidRPr="00EB6C32">
        <w:rPr>
          <w:rFonts w:ascii="Sylfaen" w:hAnsi="Sylfaen" w:cstheme="minorHAnsi"/>
          <w:iCs/>
          <w:lang w:val="ka-GE"/>
        </w:rPr>
        <w:t xml:space="preserve"> უზრუნველყოფა.</w:t>
      </w:r>
    </w:p>
    <w:p w14:paraId="2BEA67B8" w14:textId="77777777" w:rsidR="007E3441" w:rsidRPr="00EB6C32" w:rsidRDefault="007E3441" w:rsidP="00EB6C32">
      <w:pPr>
        <w:pStyle w:val="Tekstpodstawowy"/>
        <w:jc w:val="both"/>
        <w:rPr>
          <w:rFonts w:ascii="Sylfaen" w:hAnsi="Sylfaen"/>
          <w:i/>
          <w:iCs/>
          <w:sz w:val="22"/>
          <w:szCs w:val="22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52"/>
        <w:gridCol w:w="2382"/>
        <w:gridCol w:w="2091"/>
        <w:gridCol w:w="2091"/>
      </w:tblGrid>
      <w:tr w:rsidR="003F0342" w:rsidRPr="00EB6C32" w14:paraId="06373093" w14:textId="77777777" w:rsidTr="00411119">
        <w:tc>
          <w:tcPr>
            <w:tcW w:w="2452" w:type="dxa"/>
          </w:tcPr>
          <w:p w14:paraId="3BEB000C" w14:textId="77777777" w:rsidR="003F0342" w:rsidRPr="00EB6C32" w:rsidRDefault="003F0342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382" w:type="dxa"/>
          </w:tcPr>
          <w:p w14:paraId="416DA573" w14:textId="77777777" w:rsidR="003F0342" w:rsidRPr="00EB6C32" w:rsidRDefault="003F0342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4182" w:type="dxa"/>
            <w:gridSpan w:val="2"/>
          </w:tcPr>
          <w:p w14:paraId="58EC8F02" w14:textId="67988BF9" w:rsidR="003F0342" w:rsidRPr="00EB6C32" w:rsidRDefault="00860BCE" w:rsidP="00EB6C32">
            <w:pPr>
              <w:jc w:val="both"/>
              <w:rPr>
                <w:rFonts w:ascii="Sylfaen" w:hAnsi="Sylfaen"/>
                <w:lang w:val="ka-GE"/>
              </w:rPr>
            </w:pPr>
            <w:r w:rsidRPr="00EB6C32">
              <w:rPr>
                <w:rFonts w:ascii="Sylfaen" w:hAnsi="Sylfaen"/>
                <w:lang w:val="ka-GE"/>
              </w:rPr>
              <w:t xml:space="preserve">შეგიძლიათ აღნიშნული </w:t>
            </w:r>
            <w:r w:rsidR="001E0FF3" w:rsidRPr="00EB6C32">
              <w:rPr>
                <w:rFonts w:ascii="Sylfaen" w:hAnsi="Sylfaen"/>
                <w:lang w:val="ka-GE"/>
              </w:rPr>
              <w:t>სერვისით</w:t>
            </w:r>
            <w:r w:rsidRPr="00EB6C32">
              <w:rPr>
                <w:rFonts w:ascii="Sylfaen" w:hAnsi="Sylfaen"/>
                <w:lang w:val="ka-GE"/>
              </w:rPr>
              <w:t xml:space="preserve"> უზრუნველყოფა?</w:t>
            </w:r>
          </w:p>
        </w:tc>
      </w:tr>
      <w:tr w:rsidR="007E3441" w:rsidRPr="00EB6C32" w14:paraId="7E9131DF" w14:textId="518757FD" w:rsidTr="007E3441">
        <w:tc>
          <w:tcPr>
            <w:tcW w:w="2452" w:type="dxa"/>
          </w:tcPr>
          <w:p w14:paraId="621C7F3D" w14:textId="10E2D2E4" w:rsidR="007E3441" w:rsidRPr="00EB6C32" w:rsidRDefault="00860BCE" w:rsidP="00EB6C32">
            <w:pPr>
              <w:jc w:val="both"/>
              <w:rPr>
                <w:rFonts w:ascii="Sylfaen" w:hAnsi="Sylfaen"/>
                <w:lang w:val="ka-GE"/>
              </w:rPr>
            </w:pPr>
            <w:r w:rsidRPr="00EB6C32">
              <w:rPr>
                <w:rFonts w:ascii="Sylfaen" w:hAnsi="Sylfaen"/>
                <w:lang w:val="ka-GE"/>
              </w:rPr>
              <w:t>მომსახურების ტიპი</w:t>
            </w:r>
          </w:p>
          <w:p w14:paraId="34515976" w14:textId="2DE5C0A7" w:rsidR="00AF11C4" w:rsidRPr="00EB6C32" w:rsidRDefault="00AF11C4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382" w:type="dxa"/>
          </w:tcPr>
          <w:p w14:paraId="2FE1D8FD" w14:textId="3821A1A5" w:rsidR="007E3441" w:rsidRPr="00EB6C32" w:rsidRDefault="00860BCE" w:rsidP="00EB6C32">
            <w:pPr>
              <w:jc w:val="both"/>
              <w:rPr>
                <w:rFonts w:ascii="Sylfaen" w:hAnsi="Sylfaen"/>
                <w:lang w:val="ka-GE"/>
              </w:rPr>
            </w:pPr>
            <w:r w:rsidRPr="00EB6C32">
              <w:rPr>
                <w:rFonts w:ascii="Sylfaen" w:hAnsi="Sylfaen"/>
                <w:lang w:val="ka-GE"/>
              </w:rPr>
              <w:t>ტრანსპორტის სახეობა</w:t>
            </w:r>
          </w:p>
        </w:tc>
        <w:tc>
          <w:tcPr>
            <w:tcW w:w="2091" w:type="dxa"/>
          </w:tcPr>
          <w:p w14:paraId="5BF31ADA" w14:textId="77777777" w:rsidR="00AF11C4" w:rsidRPr="00EB6C32" w:rsidRDefault="00AF11C4" w:rsidP="00EB6C32">
            <w:pPr>
              <w:jc w:val="both"/>
              <w:rPr>
                <w:rFonts w:ascii="Sylfaen" w:hAnsi="Sylfaen"/>
                <w:lang w:val="en-GB"/>
              </w:rPr>
            </w:pPr>
          </w:p>
          <w:p w14:paraId="064E2294" w14:textId="638A37B3" w:rsidR="007E3441" w:rsidRPr="00EB6C32" w:rsidRDefault="00860BCE" w:rsidP="00EB6C32">
            <w:pPr>
              <w:jc w:val="both"/>
              <w:rPr>
                <w:rFonts w:ascii="Sylfaen" w:hAnsi="Sylfaen"/>
                <w:lang w:val="ka-GE"/>
              </w:rPr>
            </w:pPr>
            <w:r w:rsidRPr="00EB6C32">
              <w:rPr>
                <w:rFonts w:ascii="Sylfaen" w:hAnsi="Sylfaen"/>
                <w:lang w:val="ka-GE"/>
              </w:rPr>
              <w:t>დიახ</w:t>
            </w:r>
          </w:p>
        </w:tc>
        <w:tc>
          <w:tcPr>
            <w:tcW w:w="2091" w:type="dxa"/>
          </w:tcPr>
          <w:p w14:paraId="2181CF9D" w14:textId="77777777" w:rsidR="00AF11C4" w:rsidRPr="00EB6C32" w:rsidRDefault="00AF11C4" w:rsidP="00EB6C32">
            <w:pPr>
              <w:jc w:val="both"/>
              <w:rPr>
                <w:rFonts w:ascii="Sylfaen" w:hAnsi="Sylfaen"/>
                <w:lang w:val="en-GB"/>
              </w:rPr>
            </w:pPr>
          </w:p>
          <w:p w14:paraId="50476A4A" w14:textId="1A05C161" w:rsidR="007E3441" w:rsidRPr="00EB6C32" w:rsidRDefault="00860BCE" w:rsidP="00EB6C32">
            <w:pPr>
              <w:jc w:val="both"/>
              <w:rPr>
                <w:rFonts w:ascii="Sylfaen" w:hAnsi="Sylfaen"/>
                <w:lang w:val="en-GB"/>
              </w:rPr>
            </w:pPr>
            <w:proofErr w:type="spellStart"/>
            <w:r w:rsidRPr="00EB6C32">
              <w:rPr>
                <w:rFonts w:ascii="Sylfaen" w:hAnsi="Sylfaen"/>
                <w:lang w:val="en-GB"/>
              </w:rPr>
              <w:t>არა</w:t>
            </w:r>
            <w:proofErr w:type="spellEnd"/>
          </w:p>
        </w:tc>
      </w:tr>
      <w:tr w:rsidR="007E3441" w:rsidRPr="00EB6C32" w14:paraId="24D93584" w14:textId="3DC05494" w:rsidTr="007E3441">
        <w:tc>
          <w:tcPr>
            <w:tcW w:w="2452" w:type="dxa"/>
            <w:vMerge w:val="restart"/>
          </w:tcPr>
          <w:p w14:paraId="3D387E74" w14:textId="3B580833" w:rsidR="009B69DB" w:rsidRPr="00EB6C32" w:rsidRDefault="009B69DB" w:rsidP="00EB6C32">
            <w:pPr>
              <w:ind w:right="14"/>
              <w:jc w:val="both"/>
              <w:rPr>
                <w:rFonts w:ascii="Sylfaen" w:hAnsi="Sylfaen" w:cstheme="minorHAnsi"/>
                <w:lang w:val="ka-GE"/>
              </w:rPr>
            </w:pPr>
            <w:r w:rsidRPr="00EB6C32">
              <w:rPr>
                <w:rFonts w:ascii="Sylfaen" w:hAnsi="Sylfaen" w:cstheme="minorHAnsi"/>
                <w:lang w:val="ka-GE"/>
              </w:rPr>
              <w:t>ტრანსპორტირება</w:t>
            </w:r>
          </w:p>
          <w:p w14:paraId="7F79224B" w14:textId="5551C67D" w:rsidR="007E3441" w:rsidRPr="00EB6C32" w:rsidRDefault="009B69DB" w:rsidP="00EB6C32">
            <w:pPr>
              <w:ind w:right="14"/>
              <w:jc w:val="both"/>
              <w:rPr>
                <w:rFonts w:ascii="Sylfaen" w:hAnsi="Sylfaen" w:cstheme="minorHAnsi"/>
                <w:lang w:val="ka-GE"/>
              </w:rPr>
            </w:pPr>
            <w:r w:rsidRPr="00EB6C32">
              <w:rPr>
                <w:rFonts w:ascii="Sylfaen" w:hAnsi="Sylfaen" w:cstheme="minorHAnsi"/>
                <w:lang w:val="ka-GE"/>
              </w:rPr>
              <w:t>დედაქალაქის საზღვრების ფარგლებში (თბილისი)</w:t>
            </w:r>
          </w:p>
        </w:tc>
        <w:tc>
          <w:tcPr>
            <w:tcW w:w="2382" w:type="dxa"/>
          </w:tcPr>
          <w:p w14:paraId="6C38DF14" w14:textId="10B04320" w:rsidR="007E3441" w:rsidRPr="00EB6C32" w:rsidRDefault="00860BCE" w:rsidP="00EB6C32">
            <w:pPr>
              <w:jc w:val="both"/>
              <w:rPr>
                <w:rFonts w:ascii="Sylfaen" w:hAnsi="Sylfaen"/>
                <w:lang w:val="ka-GE"/>
              </w:rPr>
            </w:pPr>
            <w:r w:rsidRPr="00EB6C32">
              <w:rPr>
                <w:rFonts w:ascii="Sylfaen" w:hAnsi="Sylfaen"/>
                <w:lang w:val="ka-GE"/>
              </w:rPr>
              <w:t>ტაქსი</w:t>
            </w:r>
            <w:r w:rsidR="00AD18CD">
              <w:rPr>
                <w:rFonts w:ascii="Sylfaen" w:hAnsi="Sylfaen"/>
                <w:lang w:val="ka-GE"/>
              </w:rPr>
              <w:t xml:space="preserve"> /სედანი</w:t>
            </w:r>
          </w:p>
        </w:tc>
        <w:tc>
          <w:tcPr>
            <w:tcW w:w="2091" w:type="dxa"/>
          </w:tcPr>
          <w:p w14:paraId="5CD2FA4D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16797847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7E3441" w:rsidRPr="00EB6C32" w14:paraId="3FBE7AF1" w14:textId="3D763950" w:rsidTr="007E3441">
        <w:tc>
          <w:tcPr>
            <w:tcW w:w="2452" w:type="dxa"/>
            <w:vMerge/>
          </w:tcPr>
          <w:p w14:paraId="3BE6BEC1" w14:textId="77777777" w:rsidR="007E3441" w:rsidRPr="00EB6C32" w:rsidRDefault="007E3441" w:rsidP="00EB6C32">
            <w:pPr>
              <w:ind w:right="14"/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382" w:type="dxa"/>
          </w:tcPr>
          <w:p w14:paraId="4DB487DA" w14:textId="41DF3D41" w:rsidR="007E3441" w:rsidRPr="00EB6C32" w:rsidRDefault="007E3441" w:rsidP="00EB6C32">
            <w:pPr>
              <w:jc w:val="both"/>
              <w:rPr>
                <w:rFonts w:ascii="Sylfaen" w:hAnsi="Sylfaen"/>
                <w:lang w:val="ka-GE"/>
              </w:rPr>
            </w:pPr>
          </w:p>
        </w:tc>
        <w:tc>
          <w:tcPr>
            <w:tcW w:w="2091" w:type="dxa"/>
          </w:tcPr>
          <w:p w14:paraId="21CC9009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7B819809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7E3441" w:rsidRPr="00EB6C32" w14:paraId="2E8448FF" w14:textId="2EB12FF6" w:rsidTr="007E3441">
        <w:tc>
          <w:tcPr>
            <w:tcW w:w="2452" w:type="dxa"/>
            <w:vMerge/>
          </w:tcPr>
          <w:p w14:paraId="097F48F2" w14:textId="77777777" w:rsidR="007E3441" w:rsidRPr="00EB6C32" w:rsidRDefault="007E3441" w:rsidP="00EB6C32">
            <w:pPr>
              <w:ind w:right="14"/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382" w:type="dxa"/>
          </w:tcPr>
          <w:p w14:paraId="63E9850B" w14:textId="2C3DAE3F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10A1E96A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5E89C110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7E3441" w:rsidRPr="00EB6C32" w14:paraId="7F155FAC" w14:textId="68285DE5" w:rsidTr="007E3441">
        <w:tc>
          <w:tcPr>
            <w:tcW w:w="2452" w:type="dxa"/>
            <w:vMerge w:val="restart"/>
          </w:tcPr>
          <w:p w14:paraId="23F12F09" w14:textId="6759DC9C" w:rsidR="007E3441" w:rsidRPr="00EB6C32" w:rsidRDefault="009B69DB" w:rsidP="00EB6C32">
            <w:pPr>
              <w:spacing w:after="120"/>
              <w:ind w:right="14"/>
              <w:jc w:val="both"/>
              <w:rPr>
                <w:rFonts w:ascii="Sylfaen" w:hAnsi="Sylfaen" w:cstheme="minorHAnsi"/>
                <w:lang w:val="ka-GE"/>
              </w:rPr>
            </w:pPr>
            <w:r w:rsidRPr="00EB6C32">
              <w:rPr>
                <w:rFonts w:ascii="Sylfaen" w:hAnsi="Sylfaen" w:cstheme="minorHAnsi"/>
                <w:lang w:val="ka-GE"/>
              </w:rPr>
              <w:t>ტრანსპორტირება საქართველოს მასშტაბით</w:t>
            </w:r>
            <w:r w:rsidR="007E3441" w:rsidRPr="00EB6C32">
              <w:rPr>
                <w:rFonts w:ascii="Sylfaen" w:hAnsi="Sylfaen" w:cstheme="minorHAnsi"/>
                <w:lang w:val="en-GB"/>
              </w:rPr>
              <w:t xml:space="preserve"> </w:t>
            </w:r>
            <w:r w:rsidR="00A2286F" w:rsidRPr="00EB6C32">
              <w:rPr>
                <w:rFonts w:ascii="Sylfaen" w:hAnsi="Sylfaen" w:cstheme="minorHAnsi"/>
                <w:lang w:val="en-GB"/>
              </w:rPr>
              <w:t xml:space="preserve"> </w:t>
            </w:r>
            <w:r w:rsidRPr="00EB6C32">
              <w:rPr>
                <w:rFonts w:ascii="Sylfaen" w:hAnsi="Sylfaen" w:cstheme="minorHAnsi"/>
                <w:lang w:val="ka-GE"/>
              </w:rPr>
              <w:t>(თბილისის გარეთ)</w:t>
            </w:r>
          </w:p>
        </w:tc>
        <w:tc>
          <w:tcPr>
            <w:tcW w:w="2382" w:type="dxa"/>
          </w:tcPr>
          <w:p w14:paraId="6349D870" w14:textId="20EC9F97" w:rsidR="007E3441" w:rsidRPr="00EB6C32" w:rsidRDefault="009B69DB" w:rsidP="00EB6C32">
            <w:pPr>
              <w:jc w:val="both"/>
              <w:rPr>
                <w:rFonts w:ascii="Sylfaen" w:hAnsi="Sylfaen"/>
                <w:lang w:val="ka-GE"/>
              </w:rPr>
            </w:pPr>
            <w:r w:rsidRPr="00EB6C32">
              <w:rPr>
                <w:rFonts w:ascii="Sylfaen" w:hAnsi="Sylfaen"/>
                <w:lang w:val="ka-GE"/>
              </w:rPr>
              <w:t>ტაქსი</w:t>
            </w:r>
            <w:r w:rsidR="00AD18CD">
              <w:rPr>
                <w:rFonts w:ascii="Sylfaen" w:hAnsi="Sylfaen"/>
                <w:lang w:val="ka-GE"/>
              </w:rPr>
              <w:t>/სედანი</w:t>
            </w:r>
          </w:p>
        </w:tc>
        <w:tc>
          <w:tcPr>
            <w:tcW w:w="2091" w:type="dxa"/>
          </w:tcPr>
          <w:p w14:paraId="23012C83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6FA713F3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7E3441" w:rsidRPr="00EB6C32" w14:paraId="2DA62E98" w14:textId="72ABB635" w:rsidTr="007E3441">
        <w:tc>
          <w:tcPr>
            <w:tcW w:w="2452" w:type="dxa"/>
            <w:vMerge/>
          </w:tcPr>
          <w:p w14:paraId="720451A0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382" w:type="dxa"/>
          </w:tcPr>
          <w:p w14:paraId="1914106C" w14:textId="5552733D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31C6AB4B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407A045E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7E3441" w:rsidRPr="00EB6C32" w14:paraId="40F60CBA" w14:textId="3439FCC4" w:rsidTr="007E3441">
        <w:tc>
          <w:tcPr>
            <w:tcW w:w="2452" w:type="dxa"/>
            <w:vMerge/>
          </w:tcPr>
          <w:p w14:paraId="5B564898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382" w:type="dxa"/>
          </w:tcPr>
          <w:p w14:paraId="670025C0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0BB52FC3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2FA2CDCF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7E3441" w:rsidRPr="00EB6C32" w14:paraId="6227973E" w14:textId="5C3D548A" w:rsidTr="007E3441">
        <w:tc>
          <w:tcPr>
            <w:tcW w:w="2452" w:type="dxa"/>
          </w:tcPr>
          <w:p w14:paraId="2223DAE7" w14:textId="71D86CE4" w:rsidR="007E3441" w:rsidRPr="00EB6C32" w:rsidRDefault="00DC5C7D" w:rsidP="00EB6C32">
            <w:pPr>
              <w:spacing w:after="120"/>
              <w:ind w:right="14"/>
              <w:jc w:val="both"/>
              <w:rPr>
                <w:rFonts w:ascii="Sylfaen" w:hAnsi="Sylfaen" w:cstheme="minorHAnsi"/>
                <w:lang w:val="ka-GE"/>
              </w:rPr>
            </w:pPr>
            <w:r w:rsidRPr="00EB6C32">
              <w:rPr>
                <w:rFonts w:ascii="Sylfaen" w:hAnsi="Sylfaen" w:cstheme="minorHAnsi"/>
                <w:lang w:val="ka-GE"/>
              </w:rPr>
              <w:t>საკურიერო მომსახურეობა</w:t>
            </w:r>
          </w:p>
        </w:tc>
        <w:tc>
          <w:tcPr>
            <w:tcW w:w="2382" w:type="dxa"/>
          </w:tcPr>
          <w:p w14:paraId="5491947A" w14:textId="59D0AC24" w:rsidR="007E3441" w:rsidRPr="00AD18CD" w:rsidRDefault="00DC5C7D" w:rsidP="00EB6C32">
            <w:pPr>
              <w:jc w:val="both"/>
              <w:rPr>
                <w:rFonts w:ascii="Sylfaen" w:hAnsi="Sylfaen"/>
                <w:lang w:val="ka-GE"/>
              </w:rPr>
            </w:pPr>
            <w:proofErr w:type="spellStart"/>
            <w:r w:rsidRPr="00EB6C32">
              <w:rPr>
                <w:rFonts w:ascii="Sylfaen" w:hAnsi="Sylfaen"/>
                <w:lang w:val="en-GB"/>
              </w:rPr>
              <w:t>ტაქსი</w:t>
            </w:r>
            <w:proofErr w:type="spellEnd"/>
            <w:r w:rsidR="00AD18CD">
              <w:rPr>
                <w:rFonts w:ascii="Sylfaen" w:hAnsi="Sylfaen"/>
                <w:lang w:val="ka-GE"/>
              </w:rPr>
              <w:t>/სედანი</w:t>
            </w:r>
          </w:p>
        </w:tc>
        <w:tc>
          <w:tcPr>
            <w:tcW w:w="2091" w:type="dxa"/>
          </w:tcPr>
          <w:p w14:paraId="6FF9EDE0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37E107DA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7E3441" w:rsidRPr="00EB6C32" w14:paraId="7182F986" w14:textId="13C2C450" w:rsidTr="007E3441">
        <w:tc>
          <w:tcPr>
            <w:tcW w:w="2452" w:type="dxa"/>
            <w:vMerge w:val="restart"/>
          </w:tcPr>
          <w:p w14:paraId="23E222E1" w14:textId="53810D3A" w:rsidR="007E3441" w:rsidRPr="00EB6C32" w:rsidRDefault="00DC5C7D" w:rsidP="00EB6C32">
            <w:pPr>
              <w:spacing w:after="120"/>
              <w:ind w:right="14"/>
              <w:jc w:val="both"/>
              <w:rPr>
                <w:rFonts w:ascii="Sylfaen" w:hAnsi="Sylfaen"/>
                <w:lang w:val="en-GB"/>
              </w:rPr>
            </w:pPr>
            <w:r w:rsidRPr="00EB6C32">
              <w:rPr>
                <w:rFonts w:ascii="Sylfaen" w:hAnsi="Sylfaen" w:cstheme="minorHAnsi"/>
                <w:lang w:val="ka-GE"/>
              </w:rPr>
              <w:t>გადაადგილება</w:t>
            </w:r>
            <w:r w:rsidR="007E3441" w:rsidRPr="00EB6C32">
              <w:rPr>
                <w:rFonts w:ascii="Sylfaen" w:hAnsi="Sylfaen" w:cstheme="minorHAnsi"/>
                <w:lang w:val="en-GB"/>
              </w:rPr>
              <w:t xml:space="preserve"> </w:t>
            </w:r>
            <w:r w:rsidR="00FD6F99" w:rsidRPr="00EB6C32">
              <w:rPr>
                <w:rFonts w:ascii="Sylfaen" w:hAnsi="Sylfaen" w:cstheme="minorHAnsi"/>
                <w:lang w:val="ka-GE"/>
              </w:rPr>
              <w:t>აეროპორტში</w:t>
            </w:r>
          </w:p>
        </w:tc>
        <w:tc>
          <w:tcPr>
            <w:tcW w:w="2382" w:type="dxa"/>
          </w:tcPr>
          <w:p w14:paraId="3560E728" w14:textId="269A011F" w:rsidR="007E3441" w:rsidRPr="00AD18CD" w:rsidRDefault="00DC5C7D" w:rsidP="00EB6C32">
            <w:pPr>
              <w:jc w:val="both"/>
              <w:rPr>
                <w:rFonts w:ascii="Sylfaen" w:hAnsi="Sylfaen"/>
                <w:lang w:val="ka-GE"/>
              </w:rPr>
            </w:pPr>
            <w:proofErr w:type="spellStart"/>
            <w:r w:rsidRPr="00EB6C32">
              <w:rPr>
                <w:rFonts w:ascii="Sylfaen" w:hAnsi="Sylfaen"/>
                <w:lang w:val="en-GB"/>
              </w:rPr>
              <w:t>ტაქსი</w:t>
            </w:r>
            <w:proofErr w:type="spellEnd"/>
            <w:r w:rsidR="00AD18CD">
              <w:rPr>
                <w:rFonts w:ascii="Sylfaen" w:hAnsi="Sylfaen"/>
                <w:lang w:val="ka-GE"/>
              </w:rPr>
              <w:t>/ სედანი</w:t>
            </w:r>
          </w:p>
          <w:p w14:paraId="6190C611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0A0B6088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31F1FEC4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7E3441" w:rsidRPr="00EB6C32" w14:paraId="7BD4962B" w14:textId="22862944" w:rsidTr="007E3441">
        <w:tc>
          <w:tcPr>
            <w:tcW w:w="2452" w:type="dxa"/>
            <w:vMerge/>
          </w:tcPr>
          <w:p w14:paraId="48AB8BC1" w14:textId="77777777" w:rsidR="007E3441" w:rsidRPr="00EB6C32" w:rsidRDefault="007E3441" w:rsidP="00EB6C32">
            <w:pPr>
              <w:spacing w:after="120"/>
              <w:ind w:right="14"/>
              <w:jc w:val="both"/>
              <w:rPr>
                <w:rFonts w:ascii="Sylfaen" w:hAnsi="Sylfaen" w:cstheme="minorHAnsi"/>
                <w:lang w:val="en-GB"/>
              </w:rPr>
            </w:pPr>
          </w:p>
        </w:tc>
        <w:tc>
          <w:tcPr>
            <w:tcW w:w="2382" w:type="dxa"/>
          </w:tcPr>
          <w:p w14:paraId="781D518A" w14:textId="3F68C59F" w:rsidR="007E3441" w:rsidRPr="00EB6C32" w:rsidRDefault="007E3441" w:rsidP="00EB6C32">
            <w:pPr>
              <w:jc w:val="both"/>
              <w:rPr>
                <w:rFonts w:ascii="Sylfaen" w:hAnsi="Sylfaen"/>
                <w:lang w:val="ka-GE"/>
              </w:rPr>
            </w:pPr>
          </w:p>
          <w:p w14:paraId="17CE0097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54F9523B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091" w:type="dxa"/>
          </w:tcPr>
          <w:p w14:paraId="0FE9DC83" w14:textId="77777777" w:rsidR="007E3441" w:rsidRPr="00EB6C32" w:rsidRDefault="007E3441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</w:tbl>
    <w:p w14:paraId="623ECE29" w14:textId="77777777" w:rsidR="001E0FF3" w:rsidRPr="00EB6C32" w:rsidRDefault="001E0FF3" w:rsidP="00EB6C32">
      <w:pPr>
        <w:pStyle w:val="Tekstpodstawowy"/>
        <w:jc w:val="both"/>
        <w:rPr>
          <w:rFonts w:ascii="Sylfaen" w:hAnsi="Sylfaen"/>
          <w:b/>
          <w:bCs/>
          <w:sz w:val="22"/>
          <w:szCs w:val="22"/>
          <w:lang w:val="en-GB"/>
        </w:rPr>
      </w:pPr>
    </w:p>
    <w:p w14:paraId="0103B92B" w14:textId="77777777" w:rsidR="002F5891" w:rsidRDefault="002F5891" w:rsidP="00EB6C32">
      <w:pPr>
        <w:pStyle w:val="Tekstpodstawowy"/>
        <w:jc w:val="both"/>
        <w:rPr>
          <w:rFonts w:ascii="Sylfaen" w:hAnsi="Sylfaen"/>
          <w:b/>
          <w:bCs/>
          <w:sz w:val="22"/>
          <w:szCs w:val="22"/>
          <w:lang w:val="ka-GE"/>
        </w:rPr>
      </w:pPr>
    </w:p>
    <w:p w14:paraId="06E35E5F" w14:textId="77777777" w:rsidR="002F5891" w:rsidRDefault="002F5891" w:rsidP="00EB6C32">
      <w:pPr>
        <w:pStyle w:val="Tekstpodstawowy"/>
        <w:jc w:val="both"/>
        <w:rPr>
          <w:rFonts w:ascii="Sylfaen" w:hAnsi="Sylfaen"/>
          <w:b/>
          <w:bCs/>
          <w:sz w:val="22"/>
          <w:szCs w:val="22"/>
          <w:lang w:val="ka-GE"/>
        </w:rPr>
      </w:pPr>
    </w:p>
    <w:p w14:paraId="42A1815E" w14:textId="088A303E" w:rsidR="008237AA" w:rsidRPr="00EB6C32" w:rsidRDefault="00904CC7" w:rsidP="00EB6C32">
      <w:pPr>
        <w:pStyle w:val="Tekstpodstawowy"/>
        <w:jc w:val="both"/>
        <w:rPr>
          <w:rFonts w:ascii="Sylfaen" w:hAnsi="Sylfaen"/>
          <w:b/>
          <w:bCs/>
          <w:sz w:val="22"/>
          <w:szCs w:val="22"/>
          <w:lang w:val="ka-GE"/>
        </w:rPr>
      </w:pPr>
      <w:r w:rsidRPr="00EB6C32">
        <w:rPr>
          <w:rFonts w:ascii="Sylfaen" w:hAnsi="Sylfaen"/>
          <w:b/>
          <w:bCs/>
          <w:sz w:val="22"/>
          <w:szCs w:val="22"/>
          <w:lang w:val="ka-GE"/>
        </w:rPr>
        <w:lastRenderedPageBreak/>
        <w:t>11. წარმოების წელი</w:t>
      </w:r>
    </w:p>
    <w:p w14:paraId="403AA156" w14:textId="2AA82526" w:rsidR="00904CC7" w:rsidRPr="00EB6C32" w:rsidRDefault="00904CC7" w:rsidP="00EB6C32">
      <w:pPr>
        <w:pStyle w:val="Tekstpodstawowy"/>
        <w:jc w:val="both"/>
        <w:rPr>
          <w:rFonts w:ascii="Sylfaen" w:hAnsi="Sylfaen"/>
          <w:bCs/>
          <w:i/>
          <w:sz w:val="22"/>
          <w:szCs w:val="22"/>
        </w:rPr>
      </w:pPr>
      <w:r w:rsidRPr="00EB6C32">
        <w:rPr>
          <w:rFonts w:ascii="Sylfaen" w:hAnsi="Sylfaen"/>
          <w:bCs/>
          <w:i/>
          <w:sz w:val="22"/>
          <w:szCs w:val="22"/>
          <w:lang w:val="ka-GE"/>
        </w:rPr>
        <w:t xml:space="preserve">გთხოვთ მოგვაწოდოთ ინფორმაცია საკუთარი ავტოპარკის შესახდებ. გთხოვთ, მიამაგროთ დასკანერებული დოკუმენტი, </w:t>
      </w:r>
      <w:r w:rsidR="00AB553A" w:rsidRPr="00EB6C32">
        <w:rPr>
          <w:rFonts w:ascii="Sylfaen" w:hAnsi="Sylfaen"/>
          <w:bCs/>
          <w:i/>
          <w:sz w:val="22"/>
          <w:szCs w:val="22"/>
          <w:lang w:val="ka-GE"/>
        </w:rPr>
        <w:t>სადაც დასტურდება</w:t>
      </w:r>
      <w:r w:rsidRPr="00EB6C32">
        <w:rPr>
          <w:rFonts w:ascii="Sylfaen" w:hAnsi="Sylfaen"/>
          <w:bCs/>
          <w:i/>
          <w:sz w:val="22"/>
          <w:szCs w:val="22"/>
          <w:lang w:val="ka-GE"/>
        </w:rPr>
        <w:t xml:space="preserve"> ავტომობილის გამოშვების </w:t>
      </w:r>
      <w:r w:rsidR="00AB553A" w:rsidRPr="00EB6C32">
        <w:rPr>
          <w:rFonts w:ascii="Sylfaen" w:hAnsi="Sylfaen"/>
          <w:bCs/>
          <w:i/>
          <w:sz w:val="22"/>
          <w:szCs w:val="22"/>
          <w:lang w:val="ka-GE"/>
        </w:rPr>
        <w:t>წელი</w:t>
      </w:r>
      <w:r w:rsidRPr="00EB6C32">
        <w:rPr>
          <w:rFonts w:ascii="Sylfaen" w:hAnsi="Sylfaen"/>
          <w:bCs/>
          <w:i/>
          <w:sz w:val="22"/>
          <w:szCs w:val="22"/>
        </w:rPr>
        <w:t>.</w:t>
      </w:r>
    </w:p>
    <w:p w14:paraId="386971AC" w14:textId="77777777" w:rsidR="00904CC7" w:rsidRPr="00EB6C32" w:rsidRDefault="00904CC7" w:rsidP="00EB6C32">
      <w:pPr>
        <w:pStyle w:val="Tekstpodstawowy"/>
        <w:jc w:val="both"/>
        <w:rPr>
          <w:rFonts w:ascii="Sylfaen" w:hAnsi="Sylfaen"/>
          <w:i/>
          <w:iCs/>
          <w:sz w:val="22"/>
          <w:szCs w:val="22"/>
          <w:lang w:val="en-GB"/>
        </w:rPr>
      </w:pPr>
    </w:p>
    <w:p w14:paraId="7235C1B7" w14:textId="77777777" w:rsidR="00AE4B24" w:rsidRPr="00EB6C32" w:rsidRDefault="00AE4B24" w:rsidP="00EB6C32">
      <w:pPr>
        <w:pStyle w:val="Tekstpodstawowy"/>
        <w:jc w:val="both"/>
        <w:rPr>
          <w:rFonts w:ascii="Sylfaen" w:hAnsi="Sylfaen"/>
          <w:b/>
          <w:bCs/>
          <w:sz w:val="22"/>
          <w:szCs w:val="22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5"/>
        <w:gridCol w:w="2301"/>
        <w:gridCol w:w="1574"/>
        <w:gridCol w:w="1750"/>
        <w:gridCol w:w="1551"/>
        <w:gridCol w:w="1305"/>
      </w:tblGrid>
      <w:tr w:rsidR="00F350F4" w:rsidRPr="00EB6C32" w14:paraId="785D45A4" w14:textId="0FC375C1" w:rsidTr="00F350F4">
        <w:tc>
          <w:tcPr>
            <w:tcW w:w="535" w:type="dxa"/>
          </w:tcPr>
          <w:p w14:paraId="4C648B9E" w14:textId="1AE6CC20" w:rsidR="00F350F4" w:rsidRPr="00EB6C32" w:rsidRDefault="00904CC7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en-GB"/>
              </w:rPr>
              <w:t>№</w:t>
            </w:r>
          </w:p>
        </w:tc>
        <w:tc>
          <w:tcPr>
            <w:tcW w:w="2301" w:type="dxa"/>
          </w:tcPr>
          <w:p w14:paraId="75B354E7" w14:textId="79228FCA" w:rsidR="00F350F4" w:rsidRPr="00EB6C32" w:rsidRDefault="00904CC7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ka-GE"/>
              </w:rPr>
              <w:t>მოდელი</w:t>
            </w:r>
          </w:p>
        </w:tc>
        <w:tc>
          <w:tcPr>
            <w:tcW w:w="1574" w:type="dxa"/>
          </w:tcPr>
          <w:p w14:paraId="7BCD293C" w14:textId="7F7DF5A3" w:rsidR="00F350F4" w:rsidRPr="00EB6C32" w:rsidRDefault="00904CC7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ka-GE"/>
              </w:rPr>
              <w:t>სერიული ნომერი</w:t>
            </w:r>
          </w:p>
        </w:tc>
        <w:tc>
          <w:tcPr>
            <w:tcW w:w="1750" w:type="dxa"/>
          </w:tcPr>
          <w:p w14:paraId="52E62BC5" w14:textId="77BDDA56" w:rsidR="00F350F4" w:rsidRPr="00EB6C32" w:rsidRDefault="00904CC7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ka-GE"/>
              </w:rPr>
              <w:t>გამოშვების წელი</w:t>
            </w:r>
          </w:p>
        </w:tc>
        <w:tc>
          <w:tcPr>
            <w:tcW w:w="2856" w:type="dxa"/>
            <w:gridSpan w:val="2"/>
          </w:tcPr>
          <w:p w14:paraId="5889303F" w14:textId="3F811086" w:rsidR="00F350F4" w:rsidRPr="00EB6C32" w:rsidRDefault="00904CC7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ka-GE"/>
              </w:rPr>
              <w:t>მამაგრეთ თუ არა დასკანერებული დოკუმენტი, რომელიც ადასტურებს წარმოების თარიღს?*</w:t>
            </w:r>
          </w:p>
        </w:tc>
      </w:tr>
      <w:tr w:rsidR="00F350F4" w:rsidRPr="00EB6C32" w14:paraId="7D5D0CE8" w14:textId="541350ED" w:rsidTr="006D37DC">
        <w:tc>
          <w:tcPr>
            <w:tcW w:w="535" w:type="dxa"/>
            <w:shd w:val="clear" w:color="auto" w:fill="000000" w:themeFill="text1"/>
          </w:tcPr>
          <w:p w14:paraId="15D46DB5" w14:textId="472CE93A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</w:p>
        </w:tc>
        <w:tc>
          <w:tcPr>
            <w:tcW w:w="2301" w:type="dxa"/>
            <w:shd w:val="clear" w:color="auto" w:fill="000000" w:themeFill="text1"/>
          </w:tcPr>
          <w:p w14:paraId="2D45951F" w14:textId="03D17725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</w:p>
        </w:tc>
        <w:tc>
          <w:tcPr>
            <w:tcW w:w="1574" w:type="dxa"/>
            <w:shd w:val="clear" w:color="auto" w:fill="000000" w:themeFill="text1"/>
          </w:tcPr>
          <w:p w14:paraId="61769981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</w:p>
        </w:tc>
        <w:tc>
          <w:tcPr>
            <w:tcW w:w="1750" w:type="dxa"/>
            <w:shd w:val="clear" w:color="auto" w:fill="000000" w:themeFill="text1"/>
          </w:tcPr>
          <w:p w14:paraId="18B2DB4D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</w:p>
        </w:tc>
        <w:tc>
          <w:tcPr>
            <w:tcW w:w="1551" w:type="dxa"/>
          </w:tcPr>
          <w:p w14:paraId="1DEBE280" w14:textId="6D7712A9" w:rsidR="00F350F4" w:rsidRPr="00EB6C32" w:rsidRDefault="00904CC7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ka-GE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ka-GE"/>
              </w:rPr>
              <w:t>დიახ</w:t>
            </w:r>
          </w:p>
        </w:tc>
        <w:tc>
          <w:tcPr>
            <w:tcW w:w="1305" w:type="dxa"/>
          </w:tcPr>
          <w:p w14:paraId="04147F19" w14:textId="6E602866" w:rsidR="00F350F4" w:rsidRPr="00EB6C32" w:rsidRDefault="00904CC7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  <w:proofErr w:type="spellStart"/>
            <w:r w:rsidRPr="00EB6C32">
              <w:rPr>
                <w:rFonts w:ascii="Sylfaen" w:hAnsi="Sylfaen"/>
                <w:b/>
                <w:sz w:val="22"/>
                <w:szCs w:val="22"/>
                <w:lang w:val="en-GB"/>
              </w:rPr>
              <w:t>არა</w:t>
            </w:r>
            <w:proofErr w:type="spellEnd"/>
          </w:p>
        </w:tc>
      </w:tr>
      <w:tr w:rsidR="00F350F4" w:rsidRPr="00EB6C32" w14:paraId="39B5CF56" w14:textId="77777777" w:rsidTr="00F350F4">
        <w:tc>
          <w:tcPr>
            <w:tcW w:w="535" w:type="dxa"/>
          </w:tcPr>
          <w:p w14:paraId="72504367" w14:textId="5915A223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en-GB"/>
              </w:rPr>
              <w:t>1.</w:t>
            </w:r>
          </w:p>
        </w:tc>
        <w:tc>
          <w:tcPr>
            <w:tcW w:w="2301" w:type="dxa"/>
          </w:tcPr>
          <w:p w14:paraId="7A30F439" w14:textId="29AD2424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574" w:type="dxa"/>
          </w:tcPr>
          <w:p w14:paraId="431639B3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750" w:type="dxa"/>
          </w:tcPr>
          <w:p w14:paraId="46B05FC5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551" w:type="dxa"/>
          </w:tcPr>
          <w:p w14:paraId="7756D6F0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305" w:type="dxa"/>
          </w:tcPr>
          <w:p w14:paraId="5980B53D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</w:tr>
      <w:tr w:rsidR="00F350F4" w:rsidRPr="00EB6C32" w14:paraId="046E50EC" w14:textId="77777777" w:rsidTr="00F350F4">
        <w:tc>
          <w:tcPr>
            <w:tcW w:w="535" w:type="dxa"/>
          </w:tcPr>
          <w:p w14:paraId="325CD210" w14:textId="69621D2D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en-GB"/>
              </w:rPr>
              <w:t>2.</w:t>
            </w:r>
          </w:p>
        </w:tc>
        <w:tc>
          <w:tcPr>
            <w:tcW w:w="2301" w:type="dxa"/>
          </w:tcPr>
          <w:p w14:paraId="0EDFD87B" w14:textId="03857818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574" w:type="dxa"/>
          </w:tcPr>
          <w:p w14:paraId="3C80B00A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750" w:type="dxa"/>
          </w:tcPr>
          <w:p w14:paraId="2FEE42CE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551" w:type="dxa"/>
          </w:tcPr>
          <w:p w14:paraId="6285A423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305" w:type="dxa"/>
          </w:tcPr>
          <w:p w14:paraId="3BF6C19C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</w:tr>
      <w:tr w:rsidR="00F350F4" w:rsidRPr="00EB6C32" w14:paraId="4DA0F672" w14:textId="77777777" w:rsidTr="00F350F4">
        <w:tc>
          <w:tcPr>
            <w:tcW w:w="535" w:type="dxa"/>
          </w:tcPr>
          <w:p w14:paraId="292F225F" w14:textId="2F9AA1E8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en-GB"/>
              </w:rPr>
              <w:t>3.</w:t>
            </w:r>
          </w:p>
        </w:tc>
        <w:tc>
          <w:tcPr>
            <w:tcW w:w="2301" w:type="dxa"/>
          </w:tcPr>
          <w:p w14:paraId="172319A5" w14:textId="3356EF82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574" w:type="dxa"/>
          </w:tcPr>
          <w:p w14:paraId="389B935A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750" w:type="dxa"/>
          </w:tcPr>
          <w:p w14:paraId="4370B751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551" w:type="dxa"/>
          </w:tcPr>
          <w:p w14:paraId="56356D2D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305" w:type="dxa"/>
          </w:tcPr>
          <w:p w14:paraId="5AAA2D84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</w:tr>
      <w:tr w:rsidR="00F350F4" w:rsidRPr="00EB6C32" w14:paraId="28E09D11" w14:textId="308A9FB9" w:rsidTr="00F350F4">
        <w:tc>
          <w:tcPr>
            <w:tcW w:w="535" w:type="dxa"/>
          </w:tcPr>
          <w:p w14:paraId="63D2EB88" w14:textId="312EF2F1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  <w:r w:rsidRPr="00EB6C32">
              <w:rPr>
                <w:rFonts w:ascii="Sylfaen" w:hAnsi="Sylfaen"/>
                <w:b/>
                <w:sz w:val="22"/>
                <w:szCs w:val="22"/>
                <w:lang w:val="en-GB"/>
              </w:rPr>
              <w:t>4.</w:t>
            </w:r>
          </w:p>
        </w:tc>
        <w:tc>
          <w:tcPr>
            <w:tcW w:w="2301" w:type="dxa"/>
          </w:tcPr>
          <w:p w14:paraId="75C51A43" w14:textId="52C17C85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574" w:type="dxa"/>
          </w:tcPr>
          <w:p w14:paraId="258D7174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750" w:type="dxa"/>
          </w:tcPr>
          <w:p w14:paraId="1E8B152B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551" w:type="dxa"/>
          </w:tcPr>
          <w:p w14:paraId="3E464562" w14:textId="53EF4DDE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  <w:tc>
          <w:tcPr>
            <w:tcW w:w="1305" w:type="dxa"/>
          </w:tcPr>
          <w:p w14:paraId="511E4736" w14:textId="77777777" w:rsidR="00F350F4" w:rsidRPr="00EB6C32" w:rsidRDefault="00F350F4" w:rsidP="00EB6C32">
            <w:pPr>
              <w:pStyle w:val="Tekstpodstawowy"/>
              <w:jc w:val="both"/>
              <w:rPr>
                <w:rFonts w:ascii="Sylfaen" w:hAnsi="Sylfaen"/>
                <w:b/>
                <w:sz w:val="22"/>
                <w:szCs w:val="22"/>
                <w:lang w:val="en-GB"/>
              </w:rPr>
            </w:pPr>
          </w:p>
        </w:tc>
      </w:tr>
    </w:tbl>
    <w:p w14:paraId="5F77505F" w14:textId="77777777" w:rsidR="008237AA" w:rsidRPr="00EB6C32" w:rsidRDefault="008237AA" w:rsidP="00EB6C32">
      <w:pPr>
        <w:pStyle w:val="Tekstpodstawowy"/>
        <w:jc w:val="both"/>
        <w:rPr>
          <w:rFonts w:ascii="Sylfaen" w:hAnsi="Sylfaen"/>
          <w:b/>
          <w:sz w:val="22"/>
          <w:szCs w:val="22"/>
          <w:lang w:val="en-GB"/>
        </w:rPr>
      </w:pPr>
    </w:p>
    <w:p w14:paraId="0B38C3A6" w14:textId="5BA81B62" w:rsidR="00291445" w:rsidRPr="00EB6C32" w:rsidRDefault="00291445" w:rsidP="00EB6C32">
      <w:pPr>
        <w:pStyle w:val="Tekstpodstawowy"/>
        <w:jc w:val="both"/>
        <w:rPr>
          <w:rFonts w:ascii="Sylfaen" w:hAnsi="Sylfaen"/>
          <w:i/>
          <w:color w:val="FF0000"/>
          <w:sz w:val="22"/>
          <w:szCs w:val="22"/>
          <w:lang w:val="ka-GE"/>
        </w:rPr>
      </w:pPr>
      <w:r w:rsidRPr="00EB6C32">
        <w:rPr>
          <w:rFonts w:ascii="Sylfaen" w:hAnsi="Sylfaen"/>
          <w:i/>
          <w:color w:val="FF0000"/>
          <w:sz w:val="22"/>
          <w:szCs w:val="22"/>
          <w:lang w:val="en-GB"/>
        </w:rPr>
        <w:t>*</w:t>
      </w:r>
      <w:r w:rsidRPr="00EB6C32">
        <w:rPr>
          <w:rFonts w:ascii="Sylfaen" w:hAnsi="Sylfaen"/>
          <w:i/>
          <w:color w:val="FF0000"/>
          <w:sz w:val="22"/>
          <w:szCs w:val="22"/>
          <w:lang w:val="ka-GE"/>
        </w:rPr>
        <w:t xml:space="preserve"> იმ შემთხვევაში, თუ </w:t>
      </w:r>
      <w:r w:rsidR="00411B67" w:rsidRPr="00EB6C32">
        <w:rPr>
          <w:rFonts w:ascii="Sylfaen" w:hAnsi="Sylfaen"/>
          <w:i/>
          <w:color w:val="FF0000"/>
          <w:sz w:val="22"/>
          <w:szCs w:val="22"/>
          <w:lang w:val="ka-GE"/>
        </w:rPr>
        <w:t>წარმოების წელის დამადასტურებელი დოკუმენტი არ არის მიმაგრებული, მაშინ თქვენი შეთავაზება არ განიხილება</w:t>
      </w:r>
      <w:r w:rsidR="002F5891">
        <w:rPr>
          <w:rFonts w:ascii="Sylfaen" w:hAnsi="Sylfaen"/>
          <w:i/>
          <w:color w:val="FF0000"/>
          <w:sz w:val="22"/>
          <w:szCs w:val="22"/>
          <w:lang w:val="ka-GE"/>
        </w:rPr>
        <w:t>.</w:t>
      </w:r>
    </w:p>
    <w:p w14:paraId="5CCE941A" w14:textId="77777777" w:rsidR="008237AA" w:rsidRPr="00EB6C32" w:rsidRDefault="008237AA" w:rsidP="00EB6C32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kern w:val="1"/>
          <w:lang w:val="en-GB" w:eastAsia="hi-IN" w:bidi="hi-IN"/>
        </w:rPr>
      </w:pPr>
    </w:p>
    <w:p w14:paraId="3A8CC73C" w14:textId="0E245367" w:rsidR="00411B67" w:rsidRPr="00EB6C32" w:rsidRDefault="00411B67" w:rsidP="00EB6C32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b/>
          <w:kern w:val="1"/>
          <w:lang w:val="ka-GE" w:eastAsia="hi-IN" w:bidi="hi-IN"/>
        </w:rPr>
      </w:pPr>
      <w:r w:rsidRPr="00EB6C32">
        <w:rPr>
          <w:rFonts w:ascii="Sylfaen" w:eastAsia="Arial Unicode MS" w:hAnsi="Sylfaen" w:cstheme="minorHAnsi"/>
          <w:b/>
          <w:kern w:val="1"/>
          <w:lang w:val="ka-GE" w:eastAsia="hi-IN" w:bidi="hi-IN"/>
        </w:rPr>
        <w:t>12. ტექნიკური დათვალიერება</w:t>
      </w:r>
    </w:p>
    <w:p w14:paraId="1E77B421" w14:textId="6EB32983" w:rsidR="00411B67" w:rsidRPr="00EB6C32" w:rsidRDefault="00411B67" w:rsidP="00EB6C32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i/>
          <w:kern w:val="1"/>
          <w:lang w:val="ka-GE" w:eastAsia="hi-IN" w:bidi="hi-IN"/>
        </w:rPr>
      </w:pPr>
      <w:r w:rsidRPr="00EB6C32">
        <w:rPr>
          <w:rFonts w:ascii="Sylfaen" w:eastAsia="Arial Unicode MS" w:hAnsi="Sylfaen" w:cstheme="minorHAnsi"/>
          <w:i/>
          <w:kern w:val="1"/>
          <w:lang w:val="ka-GE" w:eastAsia="hi-IN" w:bidi="hi-IN"/>
        </w:rPr>
        <w:t>გთხოვთ, წაიკითხოთ ქვმოთ მოცემული ტექნიკური ინსპექტირების კრიტერიუმები და გა</w:t>
      </w:r>
      <w:r w:rsidR="007938FD" w:rsidRPr="00EB6C32">
        <w:rPr>
          <w:rFonts w:ascii="Sylfaen" w:eastAsia="Arial Unicode MS" w:hAnsi="Sylfaen" w:cstheme="minorHAnsi"/>
          <w:i/>
          <w:kern w:val="1"/>
          <w:lang w:val="ka-GE" w:eastAsia="hi-IN" w:bidi="hi-IN"/>
        </w:rPr>
        <w:t>სცე</w:t>
      </w:r>
      <w:r w:rsidRPr="00EB6C32">
        <w:rPr>
          <w:rFonts w:ascii="Sylfaen" w:eastAsia="Arial Unicode MS" w:hAnsi="Sylfaen" w:cstheme="minorHAnsi"/>
          <w:i/>
          <w:kern w:val="1"/>
          <w:lang w:val="ka-GE" w:eastAsia="hi-IN" w:bidi="hi-IN"/>
        </w:rPr>
        <w:t>თ შეკითხვებს პასუხი.</w:t>
      </w:r>
    </w:p>
    <w:p w14:paraId="45C41347" w14:textId="77777777" w:rsidR="00411B67" w:rsidRPr="00EB6C32" w:rsidRDefault="00411B67" w:rsidP="00EB6C32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kern w:val="1"/>
          <w:lang w:val="ka-GE" w:eastAsia="hi-IN" w:bidi="hi-IN"/>
        </w:rPr>
      </w:pPr>
    </w:p>
    <w:p w14:paraId="17EE6736" w14:textId="2B077ACB" w:rsidR="00DF2C53" w:rsidRPr="00EB6C32" w:rsidRDefault="00B642BA" w:rsidP="00EB6C32">
      <w:pPr>
        <w:spacing w:after="0" w:line="240" w:lineRule="auto"/>
        <w:ind w:right="230"/>
        <w:jc w:val="both"/>
        <w:rPr>
          <w:rFonts w:ascii="Sylfaen" w:hAnsi="Sylfaen"/>
          <w:b/>
          <w:iCs/>
          <w:lang w:val="ka-GE"/>
        </w:rPr>
      </w:pPr>
      <w:proofErr w:type="spellStart"/>
      <w:r w:rsidRPr="00EB6C32">
        <w:rPr>
          <w:rFonts w:ascii="Sylfaen" w:hAnsi="Sylfaen" w:cs="Sylfaen"/>
          <w:b/>
          <w:iCs/>
          <w:lang w:val="en-GB"/>
        </w:rPr>
        <w:t>თანახმა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ხართ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გაიაროთ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სოლიდარობის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ფონდი</w:t>
      </w:r>
      <w:proofErr w:type="spellEnd"/>
      <w:r w:rsidRPr="00EB6C32">
        <w:rPr>
          <w:rFonts w:ascii="Sylfaen" w:hAnsi="Sylfaen" w:cs="Sylfaen"/>
          <w:b/>
          <w:iCs/>
          <w:lang w:val="en-GB"/>
        </w:rPr>
        <w:t xml:space="preserve"> </w:t>
      </w:r>
      <w:r w:rsidRPr="00EB6C32">
        <w:rPr>
          <w:rFonts w:ascii="Sylfaen" w:hAnsi="Sylfaen"/>
          <w:b/>
          <w:iCs/>
          <w:lang w:val="en-GB"/>
        </w:rPr>
        <w:t xml:space="preserve">PL </w:t>
      </w:r>
      <w:r w:rsidRPr="00EB6C32">
        <w:rPr>
          <w:rFonts w:ascii="Sylfaen" w:hAnsi="Sylfaen"/>
          <w:b/>
          <w:iCs/>
          <w:lang w:val="ka-GE"/>
        </w:rPr>
        <w:t xml:space="preserve">საქართველოს მიერ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ტექნიკური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შემოწმება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საქართველოში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, </w:t>
      </w:r>
      <w:proofErr w:type="spellStart"/>
      <w:r w:rsidR="007938FD" w:rsidRPr="00EB6C32">
        <w:rPr>
          <w:rFonts w:ascii="Sylfaen" w:hAnsi="Sylfaen" w:cs="Sylfaen"/>
          <w:b/>
          <w:iCs/>
          <w:lang w:val="ka-GE"/>
        </w:rPr>
        <w:t>რისი</w:t>
      </w:r>
      <w:proofErr w:type="spellEnd"/>
      <w:r w:rsidR="007938FD" w:rsidRPr="00EB6C32">
        <w:rPr>
          <w:rFonts w:ascii="Sylfaen" w:hAnsi="Sylfaen" w:cs="Sylfaen"/>
          <w:b/>
          <w:iCs/>
          <w:lang w:val="ka-GE"/>
        </w:rPr>
        <w:t xml:space="preserve"> გათვალისწინებითაც</w:t>
      </w:r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შეფასებისთვის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გამოყენებული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იქნება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ქვემოთ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მოცემული</w:t>
      </w:r>
      <w:proofErr w:type="spellEnd"/>
      <w:r w:rsidRPr="00EB6C32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EB6C32">
        <w:rPr>
          <w:rFonts w:ascii="Sylfaen" w:hAnsi="Sylfaen" w:cs="Sylfaen"/>
          <w:b/>
          <w:iCs/>
          <w:lang w:val="en-GB"/>
        </w:rPr>
        <w:t>კრიტერიუმები</w:t>
      </w:r>
      <w:proofErr w:type="spellEnd"/>
      <w:r w:rsidRPr="00EB6C32">
        <w:rPr>
          <w:rFonts w:ascii="Sylfaen" w:hAnsi="Sylfaen" w:cs="Sylfaen"/>
          <w:b/>
          <w:iCs/>
          <w:lang w:val="ka-GE"/>
        </w:rPr>
        <w:t>?</w:t>
      </w:r>
    </w:p>
    <w:p w14:paraId="6A42ADCC" w14:textId="77777777" w:rsidR="00DF2C53" w:rsidRPr="00EB6C32" w:rsidRDefault="00DF2C53" w:rsidP="00EB6C32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1B125044" w14:textId="5F76E074" w:rsidR="00DF2C53" w:rsidRPr="00EB6C32" w:rsidRDefault="00DF2C53" w:rsidP="00EB6C32">
      <w:pPr>
        <w:spacing w:after="0" w:line="240" w:lineRule="auto"/>
        <w:jc w:val="both"/>
        <w:rPr>
          <w:rFonts w:ascii="Sylfaen" w:hAnsi="Sylfaen"/>
          <w:lang w:val="en-GB"/>
        </w:rPr>
      </w:pPr>
      <w:r w:rsidRPr="00EB6C32">
        <w:rPr>
          <w:rFonts w:ascii="Sylfaen" w:hAnsi="Sylfaen"/>
          <w:lang w:val="en-GB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Wybór1"/>
      <w:r w:rsidRPr="00EB6C32">
        <w:rPr>
          <w:rFonts w:ascii="Sylfaen" w:hAnsi="Sylfaen"/>
          <w:lang w:val="en-GB"/>
        </w:rPr>
        <w:instrText xml:space="preserve"> FORMCHECKBOX </w:instrText>
      </w:r>
      <w:r w:rsidR="006B3CCB">
        <w:rPr>
          <w:rFonts w:ascii="Sylfaen" w:hAnsi="Sylfaen"/>
          <w:lang w:val="en-GB"/>
        </w:rPr>
      </w:r>
      <w:r w:rsidR="006B3CCB">
        <w:rPr>
          <w:rFonts w:ascii="Sylfaen" w:hAnsi="Sylfaen"/>
          <w:lang w:val="en-GB"/>
        </w:rPr>
        <w:fldChar w:fldCharType="separate"/>
      </w:r>
      <w:r w:rsidRPr="00EB6C32">
        <w:rPr>
          <w:rFonts w:ascii="Sylfaen" w:hAnsi="Sylfaen"/>
          <w:lang w:val="en-GB"/>
        </w:rPr>
        <w:fldChar w:fldCharType="end"/>
      </w:r>
      <w:bookmarkEnd w:id="0"/>
      <w:r w:rsidRPr="00EB6C32">
        <w:rPr>
          <w:rFonts w:ascii="Sylfaen" w:hAnsi="Sylfaen"/>
          <w:lang w:val="en-GB"/>
        </w:rPr>
        <w:tab/>
      </w:r>
      <w:r w:rsidR="00B642BA" w:rsidRPr="00EB6C32">
        <w:rPr>
          <w:rFonts w:ascii="Sylfaen" w:hAnsi="Sylfaen"/>
          <w:lang w:val="ka-GE"/>
        </w:rPr>
        <w:t>დიახ</w:t>
      </w:r>
      <w:r w:rsidRPr="00EB6C32">
        <w:rPr>
          <w:rFonts w:ascii="Sylfaen" w:hAnsi="Sylfaen"/>
          <w:lang w:val="en-GB"/>
        </w:rPr>
        <w:t>,</w:t>
      </w:r>
      <w:r w:rsidR="00B642BA" w:rsidRPr="00EB6C32">
        <w:rPr>
          <w:rFonts w:ascii="Sylfaen" w:hAnsi="Sylfaen"/>
          <w:lang w:val="ka-GE"/>
        </w:rPr>
        <w:t xml:space="preserve"> თანახმა ვარ</w:t>
      </w:r>
      <w:r w:rsidR="00B642BA" w:rsidRPr="00EB6C32">
        <w:rPr>
          <w:rFonts w:ascii="Sylfaen" w:hAnsi="Sylfaen"/>
          <w:lang w:val="en-GB"/>
        </w:rPr>
        <w:t>.</w:t>
      </w:r>
    </w:p>
    <w:p w14:paraId="289DFC6C" w14:textId="77777777" w:rsidR="00DF2C53" w:rsidRPr="00EB6C32" w:rsidRDefault="00DF2C53" w:rsidP="00EB6C32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4FE98C28" w14:textId="5EC4D782" w:rsidR="00DF2C53" w:rsidRPr="00EB6C32" w:rsidRDefault="00DF2C53" w:rsidP="00EB6C32">
      <w:pPr>
        <w:spacing w:after="0" w:line="240" w:lineRule="auto"/>
        <w:jc w:val="both"/>
        <w:rPr>
          <w:rFonts w:ascii="Sylfaen" w:hAnsi="Sylfaen"/>
          <w:lang w:val="en-GB"/>
        </w:rPr>
      </w:pPr>
      <w:r w:rsidRPr="00EB6C32">
        <w:rPr>
          <w:rFonts w:ascii="Sylfaen" w:hAnsi="Sylfaen"/>
          <w:lang w:val="en-GB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r w:rsidRPr="00EB6C32">
        <w:rPr>
          <w:rFonts w:ascii="Sylfaen" w:hAnsi="Sylfaen"/>
          <w:lang w:val="en-GB"/>
        </w:rPr>
        <w:instrText xml:space="preserve"> FORMCHECKBOX </w:instrText>
      </w:r>
      <w:r w:rsidR="006B3CCB">
        <w:rPr>
          <w:rFonts w:ascii="Sylfaen" w:hAnsi="Sylfaen"/>
          <w:lang w:val="en-GB"/>
        </w:rPr>
      </w:r>
      <w:r w:rsidR="006B3CCB">
        <w:rPr>
          <w:rFonts w:ascii="Sylfaen" w:hAnsi="Sylfaen"/>
          <w:lang w:val="en-GB"/>
        </w:rPr>
        <w:fldChar w:fldCharType="separate"/>
      </w:r>
      <w:r w:rsidRPr="00EB6C32">
        <w:rPr>
          <w:rFonts w:ascii="Sylfaen" w:hAnsi="Sylfaen"/>
          <w:lang w:val="en-GB"/>
        </w:rPr>
        <w:fldChar w:fldCharType="end"/>
      </w:r>
      <w:r w:rsidRPr="00EB6C32">
        <w:rPr>
          <w:rFonts w:ascii="Sylfaen" w:hAnsi="Sylfaen"/>
          <w:lang w:val="en-GB"/>
        </w:rPr>
        <w:tab/>
      </w:r>
      <w:r w:rsidR="00B642BA" w:rsidRPr="00EB6C32">
        <w:rPr>
          <w:rFonts w:ascii="Sylfaen" w:hAnsi="Sylfaen"/>
          <w:lang w:val="ka-GE"/>
        </w:rPr>
        <w:t>არა, არ ვეთანხმები</w:t>
      </w:r>
      <w:r w:rsidRPr="00EB6C32">
        <w:rPr>
          <w:rFonts w:ascii="Sylfaen" w:hAnsi="Sylfaen"/>
          <w:lang w:val="en-GB"/>
        </w:rPr>
        <w:t xml:space="preserve">. </w:t>
      </w:r>
    </w:p>
    <w:p w14:paraId="408C7409" w14:textId="77777777" w:rsidR="00B642BA" w:rsidRPr="00EB6C32" w:rsidRDefault="00B642BA" w:rsidP="00EB6C32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674C66FE" w14:textId="1360D4F0" w:rsidR="00B642BA" w:rsidRPr="00EB6C32" w:rsidRDefault="00B642BA" w:rsidP="00EB6C32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B6C32">
        <w:rPr>
          <w:rFonts w:ascii="Sylfaen" w:hAnsi="Sylfaen"/>
          <w:lang w:val="ka-GE"/>
        </w:rPr>
        <w:t>არის თუ არა</w:t>
      </w:r>
      <w:r w:rsidR="008B1A23" w:rsidRPr="00EB6C32">
        <w:rPr>
          <w:rFonts w:ascii="Sylfaen" w:hAnsi="Sylfaen"/>
          <w:lang w:val="ka-GE"/>
        </w:rPr>
        <w:t xml:space="preserve"> </w:t>
      </w:r>
      <w:r w:rsidRPr="00EB6C32">
        <w:rPr>
          <w:rFonts w:ascii="Sylfaen" w:hAnsi="Sylfaen"/>
          <w:lang w:val="ka-GE"/>
        </w:rPr>
        <w:t xml:space="preserve">ავტოსატრანსპორტო საშუალება სუფთა და </w:t>
      </w:r>
      <w:r w:rsidR="00B57B14" w:rsidRPr="00EB6C32">
        <w:rPr>
          <w:rFonts w:ascii="Sylfaen" w:hAnsi="Sylfaen"/>
          <w:lang w:val="ka-GE"/>
        </w:rPr>
        <w:t xml:space="preserve"> შესაბამისად </w:t>
      </w:r>
      <w:r w:rsidRPr="00EB6C32">
        <w:rPr>
          <w:rFonts w:ascii="Sylfaen" w:hAnsi="Sylfaen"/>
          <w:lang w:val="ka-GE"/>
        </w:rPr>
        <w:t>კარგ მუშა მდგომარეობაში?</w:t>
      </w:r>
    </w:p>
    <w:p w14:paraId="0F1D1926" w14:textId="6DC6C541" w:rsidR="00B642BA" w:rsidRPr="00EB6C32" w:rsidRDefault="00B57B14" w:rsidP="00EB6C32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B6C32">
        <w:rPr>
          <w:rFonts w:ascii="Sylfaen" w:hAnsi="Sylfaen"/>
          <w:lang w:val="ka-GE"/>
        </w:rPr>
        <w:t xml:space="preserve">არის თუ არა ავტოსატრანსპორტო საშუალება აღჭურვილი უსაფრთხოების ღვედებით  როგორც </w:t>
      </w:r>
      <w:r w:rsidR="00AF02EB" w:rsidRPr="00EB6C32">
        <w:rPr>
          <w:rFonts w:ascii="Sylfaen" w:hAnsi="Sylfaen"/>
          <w:lang w:val="ka-GE"/>
        </w:rPr>
        <w:t>მძღ</w:t>
      </w:r>
      <w:r w:rsidRPr="00EB6C32">
        <w:rPr>
          <w:rFonts w:ascii="Sylfaen" w:hAnsi="Sylfaen"/>
          <w:lang w:val="ka-GE"/>
        </w:rPr>
        <w:t>ოლებისთვის, ასევე ყველა მგზავრისთვის?</w:t>
      </w:r>
    </w:p>
    <w:p w14:paraId="20CE963B" w14:textId="282D0A29" w:rsidR="008B1A23" w:rsidRPr="00EB6C32" w:rsidRDefault="008B1A23" w:rsidP="00EB6C32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B6C32">
        <w:rPr>
          <w:rFonts w:ascii="Sylfaen" w:hAnsi="Sylfaen"/>
          <w:lang w:val="ka-GE"/>
        </w:rPr>
        <w:t>გამოცხადებულა თუ არა ავტომობილი სასტარტო ადგილზე  გამგზავრების შეთანხმებულ დროზე მინიმუმ 30 წუთით ადრე?</w:t>
      </w:r>
    </w:p>
    <w:p w14:paraId="2C830C83" w14:textId="79D7EE6B" w:rsidR="008B1A23" w:rsidRPr="00EB6C32" w:rsidRDefault="008B1A23" w:rsidP="00EB6C32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B6C32">
        <w:rPr>
          <w:rFonts w:ascii="Sylfaen" w:hAnsi="Sylfaen"/>
          <w:lang w:val="ka-GE"/>
        </w:rPr>
        <w:t xml:space="preserve">აქვს თუ არა ყელა ავტომობილს </w:t>
      </w:r>
      <w:r w:rsidR="009B04F6" w:rsidRPr="00EB6C32">
        <w:rPr>
          <w:rFonts w:ascii="Sylfaen" w:hAnsi="Sylfaen"/>
          <w:lang w:val="ka-GE"/>
        </w:rPr>
        <w:t xml:space="preserve">ბარგის გასათავსებელი ადგილი (სულ ცოტა </w:t>
      </w:r>
      <w:r w:rsidR="002F5891">
        <w:rPr>
          <w:rFonts w:ascii="Sylfaen" w:hAnsi="Sylfaen"/>
          <w:lang w:val="ka-GE"/>
        </w:rPr>
        <w:t>ერთი</w:t>
      </w:r>
      <w:r w:rsidR="009B04F6" w:rsidRPr="00EB6C32">
        <w:rPr>
          <w:rFonts w:ascii="Sylfaen" w:hAnsi="Sylfaen"/>
          <w:lang w:val="ka-GE"/>
        </w:rPr>
        <w:t xml:space="preserve"> მოზრდილი ჩემოდანი და ერთი ხელჩანთა თითოეული მგზავრისათვის)?</w:t>
      </w:r>
    </w:p>
    <w:p w14:paraId="73408249" w14:textId="243527CC" w:rsidR="009B04F6" w:rsidRDefault="009B04F6" w:rsidP="00EB6C32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B6C32">
        <w:rPr>
          <w:rFonts w:ascii="Sylfaen" w:hAnsi="Sylfaen"/>
          <w:lang w:val="ka-GE"/>
        </w:rPr>
        <w:t>საჭიროების შემთხვევაში საუბრობენ თუ არა მძღოლები საკომუნიკაციო დონეზე რომელიმე უხცო - პოლონურ, ინგლისურ ან რუსულ ენებზე ?</w:t>
      </w:r>
    </w:p>
    <w:p w14:paraId="591A0E23" w14:textId="5B4F510F" w:rsidR="001E439D" w:rsidRPr="00EB6C32" w:rsidRDefault="001E439D" w:rsidP="00EB6C32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ქვს თუ არა </w:t>
      </w:r>
      <w:r w:rsidR="00AD1B27">
        <w:rPr>
          <w:rFonts w:ascii="Sylfaen" w:hAnsi="Sylfaen"/>
          <w:lang w:val="ka-GE"/>
        </w:rPr>
        <w:t>ავტომობილს მარცხენა მხარეს საჭე?</w:t>
      </w:r>
    </w:p>
    <w:p w14:paraId="5ACA769C" w14:textId="7E0B2B44" w:rsidR="009B04F6" w:rsidRPr="00EB6C32" w:rsidRDefault="009B04F6" w:rsidP="00EB6C32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B6C32">
        <w:rPr>
          <w:rFonts w:ascii="Sylfaen" w:hAnsi="Sylfaen"/>
          <w:lang w:val="ka-GE"/>
        </w:rPr>
        <w:t>არიან თუ არა ავტომობილები დაზღვეული?**</w:t>
      </w:r>
    </w:p>
    <w:p w14:paraId="251B9593" w14:textId="07053E7D" w:rsidR="006D37DC" w:rsidRPr="00EB6C32" w:rsidRDefault="009B04F6" w:rsidP="00EB6C32">
      <w:pPr>
        <w:spacing w:after="0" w:line="240" w:lineRule="auto"/>
        <w:jc w:val="both"/>
        <w:rPr>
          <w:rFonts w:ascii="Sylfaen" w:hAnsi="Sylfaen"/>
          <w:i/>
          <w:color w:val="FF0000"/>
          <w:lang w:val="ka-GE"/>
        </w:rPr>
      </w:pPr>
      <w:r w:rsidRPr="00EB6C32">
        <w:rPr>
          <w:rFonts w:ascii="Sylfaen" w:hAnsi="Sylfaen"/>
          <w:i/>
          <w:color w:val="FF0000"/>
          <w:lang w:val="ka-GE"/>
        </w:rPr>
        <w:t xml:space="preserve">*სადაზღვევო პერიოდის დამადასტურებელი დოკუმენტი უნდა წარდეგინოს ინსპექტირების </w:t>
      </w:r>
      <w:r w:rsidR="00190145" w:rsidRPr="00EB6C32">
        <w:rPr>
          <w:rFonts w:ascii="Sylfaen" w:hAnsi="Sylfaen"/>
          <w:i/>
          <w:color w:val="FF0000"/>
          <w:lang w:val="ka-GE"/>
        </w:rPr>
        <w:t>ჯგ</w:t>
      </w:r>
      <w:r w:rsidRPr="00EB6C32">
        <w:rPr>
          <w:rFonts w:ascii="Sylfaen" w:hAnsi="Sylfaen"/>
          <w:i/>
          <w:color w:val="FF0000"/>
          <w:lang w:val="ka-GE"/>
        </w:rPr>
        <w:t>უფს</w:t>
      </w:r>
      <w:r w:rsidR="00190145" w:rsidRPr="00EB6C32">
        <w:rPr>
          <w:rFonts w:ascii="Sylfaen" w:hAnsi="Sylfaen"/>
          <w:i/>
          <w:color w:val="FF0000"/>
          <w:lang w:val="ka-GE"/>
        </w:rPr>
        <w:t>.</w:t>
      </w:r>
    </w:p>
    <w:p w14:paraId="62DFF126" w14:textId="77777777" w:rsidR="00C27BF6" w:rsidRPr="00EB6C32" w:rsidRDefault="00C27BF6" w:rsidP="00EB6C32">
      <w:pPr>
        <w:spacing w:after="0" w:line="240" w:lineRule="auto"/>
        <w:jc w:val="both"/>
        <w:rPr>
          <w:rFonts w:ascii="Sylfaen" w:hAnsi="Sylfaen"/>
          <w:i/>
          <w:color w:val="FF0000"/>
          <w:lang w:val="ka-GE"/>
        </w:rPr>
      </w:pPr>
    </w:p>
    <w:p w14:paraId="4433369D" w14:textId="4E17480D" w:rsidR="00C27BF6" w:rsidRPr="00EB6C32" w:rsidRDefault="00C27BF6" w:rsidP="00EB6C32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B6C32">
        <w:rPr>
          <w:rFonts w:ascii="Sylfaen" w:hAnsi="Sylfaen"/>
          <w:b/>
          <w:lang w:val="ka-GE"/>
        </w:rPr>
        <w:t>13</w:t>
      </w:r>
      <w:r w:rsidR="00190145" w:rsidRPr="00EB6C32">
        <w:rPr>
          <w:rFonts w:ascii="Sylfaen" w:hAnsi="Sylfaen"/>
          <w:b/>
          <w:lang w:val="ka-GE"/>
        </w:rPr>
        <w:t xml:space="preserve">. </w:t>
      </w:r>
      <w:r w:rsidRPr="00EB6C32">
        <w:rPr>
          <w:rFonts w:ascii="Sylfaen" w:hAnsi="Sylfaen"/>
          <w:b/>
          <w:lang w:val="ka-GE"/>
        </w:rPr>
        <w:t xml:space="preserve"> </w:t>
      </w:r>
      <w:r w:rsidR="00190145" w:rsidRPr="00EB6C32">
        <w:rPr>
          <w:rFonts w:ascii="Sylfaen" w:hAnsi="Sylfaen"/>
          <w:b/>
          <w:lang w:val="ka-GE"/>
        </w:rPr>
        <w:t>ღირებულება</w:t>
      </w:r>
    </w:p>
    <w:p w14:paraId="29FC55DE" w14:textId="64862EC8" w:rsidR="008237AA" w:rsidRPr="00EB6C32" w:rsidRDefault="00C27BF6" w:rsidP="00EB6C32">
      <w:pPr>
        <w:spacing w:after="0" w:line="240" w:lineRule="auto"/>
        <w:jc w:val="both"/>
        <w:rPr>
          <w:rFonts w:ascii="Sylfaen" w:hAnsi="Sylfaen" w:cstheme="minorHAnsi"/>
          <w:spacing w:val="4"/>
          <w:lang w:val="ka-GE"/>
        </w:rPr>
      </w:pPr>
      <w:r w:rsidRPr="00EB6C32">
        <w:rPr>
          <w:rFonts w:ascii="Sylfaen" w:hAnsi="Sylfaen" w:cstheme="minorHAnsi"/>
          <w:spacing w:val="4"/>
          <w:lang w:val="ka-GE"/>
        </w:rPr>
        <w:t>გთხოვთ მიუთითოთ ლარში იმ სერვისის(ების) საფასური, რომელსაც გვთავაზობთ</w:t>
      </w:r>
    </w:p>
    <w:p w14:paraId="4917ED3B" w14:textId="0ABD971C" w:rsidR="00FE3C86" w:rsidRPr="00EB6C32" w:rsidRDefault="00FE3C86" w:rsidP="00EB6C32">
      <w:pPr>
        <w:spacing w:line="240" w:lineRule="auto"/>
        <w:jc w:val="both"/>
        <w:rPr>
          <w:rFonts w:ascii="Sylfaen" w:hAnsi="Sylfaen"/>
          <w:i/>
          <w:iCs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145"/>
        <w:gridCol w:w="2865"/>
        <w:gridCol w:w="3006"/>
      </w:tblGrid>
      <w:tr w:rsidR="008237AA" w:rsidRPr="00EB6C32" w14:paraId="143AA7BB" w14:textId="77777777" w:rsidTr="00430BC0">
        <w:tc>
          <w:tcPr>
            <w:tcW w:w="3145" w:type="dxa"/>
          </w:tcPr>
          <w:p w14:paraId="3E38912F" w14:textId="1652359F" w:rsidR="008237AA" w:rsidRPr="00E03544" w:rsidRDefault="00C27BF6" w:rsidP="00EB6C32">
            <w:pPr>
              <w:jc w:val="both"/>
              <w:rPr>
                <w:rFonts w:ascii="Sylfaen" w:hAnsi="Sylfaen"/>
                <w:b/>
                <w:lang w:val="en-GB"/>
              </w:rPr>
            </w:pPr>
            <w:r w:rsidRPr="00E03544">
              <w:rPr>
                <w:rFonts w:ascii="Sylfaen" w:hAnsi="Sylfaen"/>
                <w:b/>
                <w:lang w:val="ka-GE"/>
              </w:rPr>
              <w:t>მომსახურების ტიპი</w:t>
            </w:r>
            <w:r w:rsidR="008237AA" w:rsidRPr="00E03544">
              <w:rPr>
                <w:rFonts w:ascii="Sylfaen" w:hAnsi="Sylfaen"/>
                <w:b/>
                <w:lang w:val="en-GB"/>
              </w:rPr>
              <w:t xml:space="preserve"> </w:t>
            </w:r>
          </w:p>
        </w:tc>
        <w:tc>
          <w:tcPr>
            <w:tcW w:w="2865" w:type="dxa"/>
          </w:tcPr>
          <w:p w14:paraId="1B269750" w14:textId="7C0F28B2" w:rsidR="008237AA" w:rsidRPr="00E03544" w:rsidRDefault="00C27BF6" w:rsidP="00EB6C32">
            <w:pPr>
              <w:jc w:val="both"/>
              <w:rPr>
                <w:rFonts w:ascii="Sylfaen" w:hAnsi="Sylfaen"/>
                <w:b/>
                <w:lang w:val="ka-GE"/>
              </w:rPr>
            </w:pPr>
            <w:r w:rsidRPr="00E03544">
              <w:rPr>
                <w:rFonts w:ascii="Sylfaen" w:hAnsi="Sylfaen"/>
                <w:b/>
                <w:lang w:val="ka-GE"/>
              </w:rPr>
              <w:t>ტრანსპორტის სახეობა</w:t>
            </w:r>
          </w:p>
        </w:tc>
        <w:tc>
          <w:tcPr>
            <w:tcW w:w="3006" w:type="dxa"/>
          </w:tcPr>
          <w:p w14:paraId="3287865F" w14:textId="6A03E742" w:rsidR="008237AA" w:rsidRPr="00E03544" w:rsidRDefault="00C27BF6" w:rsidP="00EB6C32">
            <w:pPr>
              <w:jc w:val="both"/>
              <w:rPr>
                <w:rFonts w:ascii="Sylfaen" w:hAnsi="Sylfaen"/>
                <w:b/>
                <w:lang w:val="en-GB"/>
              </w:rPr>
            </w:pPr>
            <w:r w:rsidRPr="00E03544">
              <w:rPr>
                <w:rFonts w:ascii="Sylfaen" w:hAnsi="Sylfaen"/>
                <w:b/>
                <w:lang w:val="ka-GE"/>
              </w:rPr>
              <w:t xml:space="preserve"> </w:t>
            </w:r>
            <w:r w:rsidR="00603A69" w:rsidRPr="00E03544">
              <w:rPr>
                <w:rFonts w:ascii="Sylfaen" w:hAnsi="Sylfaen"/>
                <w:b/>
                <w:lang w:val="ka-GE"/>
              </w:rPr>
              <w:t xml:space="preserve">დაუბეგრავი </w:t>
            </w:r>
            <w:r w:rsidRPr="00E03544">
              <w:rPr>
                <w:rFonts w:ascii="Sylfaen" w:hAnsi="Sylfaen"/>
                <w:b/>
                <w:lang w:val="ka-GE"/>
              </w:rPr>
              <w:t xml:space="preserve">ფასი </w:t>
            </w:r>
            <w:r w:rsidR="00603A69" w:rsidRPr="00E03544">
              <w:rPr>
                <w:rFonts w:ascii="Sylfaen" w:hAnsi="Sylfaen"/>
                <w:b/>
                <w:lang w:val="ka-GE"/>
              </w:rPr>
              <w:t>ლარებ</w:t>
            </w:r>
            <w:r w:rsidR="00430BC0" w:rsidRPr="00E03544">
              <w:rPr>
                <w:rFonts w:ascii="Sylfaen" w:hAnsi="Sylfaen"/>
                <w:b/>
                <w:lang w:val="ka-GE"/>
              </w:rPr>
              <w:t>შ</w:t>
            </w:r>
            <w:r w:rsidR="00603A69" w:rsidRPr="00E03544">
              <w:rPr>
                <w:rFonts w:ascii="Sylfaen" w:hAnsi="Sylfaen"/>
                <w:b/>
                <w:lang w:val="ka-GE"/>
              </w:rPr>
              <w:t>ი</w:t>
            </w:r>
          </w:p>
        </w:tc>
      </w:tr>
      <w:tr w:rsidR="00C44A97" w:rsidRPr="00EB6C32" w14:paraId="4C1A93D4" w14:textId="77777777" w:rsidTr="00430BC0">
        <w:tc>
          <w:tcPr>
            <w:tcW w:w="3145" w:type="dxa"/>
            <w:vMerge w:val="restart"/>
          </w:tcPr>
          <w:p w14:paraId="0D6B5816" w14:textId="5C5995E5" w:rsidR="00C44A97" w:rsidRPr="00EB6C32" w:rsidRDefault="00453DF9" w:rsidP="00491D6F">
            <w:pPr>
              <w:spacing w:after="120"/>
              <w:ind w:right="14"/>
              <w:jc w:val="both"/>
              <w:rPr>
                <w:rFonts w:ascii="Sylfaen" w:hAnsi="Sylfaen" w:cstheme="minorHAnsi"/>
              </w:rPr>
            </w:pPr>
            <w:r w:rsidRPr="00EB6C32">
              <w:rPr>
                <w:rFonts w:ascii="Sylfaen" w:hAnsi="Sylfaen" w:cs="Sylfaen"/>
                <w:lang w:val="ka-GE"/>
              </w:rPr>
              <w:t xml:space="preserve">ა) </w:t>
            </w:r>
            <w:r w:rsidR="00491D6F">
              <w:rPr>
                <w:rFonts w:ascii="Sylfaen" w:hAnsi="Sylfaen" w:cs="Sylfaen"/>
                <w:lang w:val="ka-GE"/>
              </w:rPr>
              <w:t xml:space="preserve"> </w:t>
            </w:r>
            <w:r w:rsidR="00C27BF6" w:rsidRPr="00EB6C32">
              <w:rPr>
                <w:rFonts w:ascii="Sylfaen" w:hAnsi="Sylfaen" w:cs="Sylfaen"/>
                <w:lang w:val="ka-GE"/>
              </w:rPr>
              <w:t xml:space="preserve">1 კმ  </w:t>
            </w:r>
            <w:r w:rsidR="00491D6F">
              <w:rPr>
                <w:rFonts w:ascii="Sylfaen" w:hAnsi="Sylfaen" w:cs="Sylfaen"/>
                <w:lang w:val="ka-GE"/>
              </w:rPr>
              <w:t>ტარიფი დე</w:t>
            </w:r>
            <w:proofErr w:type="spellStart"/>
            <w:r w:rsidR="00C27BF6" w:rsidRPr="00EB6C32">
              <w:rPr>
                <w:rFonts w:ascii="Sylfaen" w:hAnsi="Sylfaen" w:cs="Sylfaen"/>
                <w:lang w:val="en-GB"/>
              </w:rPr>
              <w:t>დაქალაქის</w:t>
            </w:r>
            <w:proofErr w:type="spellEnd"/>
            <w:r w:rsidR="00C27BF6" w:rsidRPr="00EB6C32">
              <w:rPr>
                <w:rFonts w:ascii="Sylfaen" w:hAnsi="Sylfaen" w:cstheme="minorHAnsi"/>
              </w:rPr>
              <w:t xml:space="preserve"> </w:t>
            </w:r>
            <w:proofErr w:type="spellStart"/>
            <w:r w:rsidR="00C27BF6" w:rsidRPr="00EB6C32">
              <w:rPr>
                <w:rFonts w:ascii="Sylfaen" w:hAnsi="Sylfaen" w:cs="Sylfaen"/>
                <w:lang w:val="en-GB"/>
              </w:rPr>
              <w:t>საზღვრების</w:t>
            </w:r>
            <w:proofErr w:type="spellEnd"/>
            <w:r w:rsidR="00C27BF6" w:rsidRPr="00EB6C32">
              <w:rPr>
                <w:rFonts w:ascii="Sylfaen" w:hAnsi="Sylfaen" w:cstheme="minorHAnsi"/>
              </w:rPr>
              <w:t xml:space="preserve"> </w:t>
            </w:r>
            <w:proofErr w:type="spellStart"/>
            <w:r w:rsidR="00C27BF6" w:rsidRPr="00EB6C32">
              <w:rPr>
                <w:rFonts w:ascii="Sylfaen" w:hAnsi="Sylfaen" w:cs="Sylfaen"/>
                <w:lang w:val="en-GB"/>
              </w:rPr>
              <w:t>ფარგლებში</w:t>
            </w:r>
            <w:proofErr w:type="spellEnd"/>
            <w:r w:rsidR="00C27BF6" w:rsidRPr="00EB6C32">
              <w:rPr>
                <w:rFonts w:ascii="Sylfaen" w:hAnsi="Sylfaen" w:cstheme="minorHAnsi"/>
              </w:rPr>
              <w:t xml:space="preserve"> (</w:t>
            </w:r>
            <w:proofErr w:type="spellStart"/>
            <w:r w:rsidR="00C27BF6" w:rsidRPr="00EB6C32">
              <w:rPr>
                <w:rFonts w:ascii="Sylfaen" w:hAnsi="Sylfaen" w:cstheme="minorHAnsi"/>
                <w:lang w:val="en-GB"/>
              </w:rPr>
              <w:t>ტაქსისთვის</w:t>
            </w:r>
            <w:proofErr w:type="spellEnd"/>
            <w:r w:rsidR="00C27BF6" w:rsidRPr="00EB6C32">
              <w:rPr>
                <w:rFonts w:ascii="Sylfaen" w:hAnsi="Sylfaen" w:cstheme="minorHAnsi"/>
              </w:rPr>
              <w:t xml:space="preserve"> </w:t>
            </w:r>
            <w:proofErr w:type="spellStart"/>
            <w:r w:rsidR="00C27BF6" w:rsidRPr="00EB6C32">
              <w:rPr>
                <w:rFonts w:ascii="Sylfaen" w:hAnsi="Sylfaen" w:cstheme="minorHAnsi"/>
                <w:lang w:val="en-GB"/>
              </w:rPr>
              <w:t>და</w:t>
            </w:r>
            <w:proofErr w:type="spellEnd"/>
            <w:r w:rsidR="00C27BF6" w:rsidRPr="00EB6C32">
              <w:rPr>
                <w:rFonts w:ascii="Sylfaen" w:hAnsi="Sylfaen" w:cstheme="minorHAnsi"/>
                <w:lang w:val="ka-GE"/>
              </w:rPr>
              <w:t xml:space="preserve"> </w:t>
            </w:r>
            <w:proofErr w:type="spellStart"/>
            <w:r w:rsidR="00C27BF6" w:rsidRPr="00EB6C32">
              <w:rPr>
                <w:rFonts w:ascii="Sylfaen" w:hAnsi="Sylfaen" w:cstheme="minorHAnsi"/>
                <w:lang w:val="en-GB"/>
              </w:rPr>
              <w:t>ავტობუსით</w:t>
            </w:r>
            <w:proofErr w:type="spellEnd"/>
            <w:r w:rsidR="00C27BF6" w:rsidRPr="00EB6C32">
              <w:rPr>
                <w:rFonts w:ascii="Sylfaen" w:hAnsi="Sylfaen" w:cstheme="minorHAnsi"/>
              </w:rPr>
              <w:t xml:space="preserve"> </w:t>
            </w:r>
            <w:proofErr w:type="spellStart"/>
            <w:r w:rsidR="00C27BF6" w:rsidRPr="00EB6C32">
              <w:rPr>
                <w:rFonts w:ascii="Sylfaen" w:hAnsi="Sylfaen" w:cstheme="minorHAnsi"/>
                <w:lang w:val="en-GB"/>
              </w:rPr>
              <w:t>მომსახურებისთვის</w:t>
            </w:r>
            <w:proofErr w:type="spellEnd"/>
            <w:r w:rsidR="00C27BF6" w:rsidRPr="00EB6C32">
              <w:rPr>
                <w:rFonts w:ascii="Sylfaen" w:hAnsi="Sylfaen" w:cstheme="minorHAnsi"/>
              </w:rPr>
              <w:t>)</w:t>
            </w:r>
            <w:r w:rsidR="00C44A97" w:rsidRPr="00EB6C32">
              <w:rPr>
                <w:rFonts w:ascii="Sylfaen" w:hAnsi="Sylfaen" w:cstheme="minorHAnsi"/>
              </w:rPr>
              <w:t xml:space="preserve"> </w:t>
            </w:r>
          </w:p>
        </w:tc>
        <w:tc>
          <w:tcPr>
            <w:tcW w:w="2865" w:type="dxa"/>
          </w:tcPr>
          <w:p w14:paraId="0CCB2644" w14:textId="2EAEFE3E" w:rsidR="00C44A97" w:rsidRPr="00AD1B27" w:rsidRDefault="00C27BF6" w:rsidP="00EB6C32">
            <w:pPr>
              <w:jc w:val="both"/>
              <w:rPr>
                <w:rFonts w:ascii="Sylfaen" w:hAnsi="Sylfaen"/>
                <w:lang w:val="ka-GE"/>
              </w:rPr>
            </w:pPr>
            <w:proofErr w:type="spellStart"/>
            <w:r w:rsidRPr="00EB6C32">
              <w:rPr>
                <w:rFonts w:ascii="Sylfaen" w:hAnsi="Sylfaen"/>
                <w:lang w:val="en-GB"/>
              </w:rPr>
              <w:t>ტაქსი</w:t>
            </w:r>
            <w:proofErr w:type="spellEnd"/>
            <w:r w:rsidR="00AD1B27">
              <w:rPr>
                <w:rFonts w:ascii="Sylfaen" w:hAnsi="Sylfaen"/>
                <w:lang w:val="ka-GE"/>
              </w:rPr>
              <w:t xml:space="preserve"> / სედან</w:t>
            </w:r>
            <w:r w:rsidR="00232326">
              <w:rPr>
                <w:rFonts w:ascii="Sylfaen" w:hAnsi="Sylfaen"/>
                <w:lang w:val="ka-GE"/>
              </w:rPr>
              <w:t>ი</w:t>
            </w:r>
          </w:p>
          <w:p w14:paraId="6A1EFA63" w14:textId="0FD8D760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3006" w:type="dxa"/>
          </w:tcPr>
          <w:p w14:paraId="4178A339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C44A97" w:rsidRPr="00EB6C32" w14:paraId="0D8D7339" w14:textId="77777777" w:rsidTr="00430BC0">
        <w:tc>
          <w:tcPr>
            <w:tcW w:w="3145" w:type="dxa"/>
            <w:vMerge/>
          </w:tcPr>
          <w:p w14:paraId="294173C5" w14:textId="1330A903" w:rsidR="00C44A97" w:rsidRPr="00EB6C32" w:rsidRDefault="00C44A97" w:rsidP="00EB6C32">
            <w:pPr>
              <w:spacing w:after="120"/>
              <w:ind w:right="14"/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865" w:type="dxa"/>
          </w:tcPr>
          <w:p w14:paraId="4F03274E" w14:textId="6B44C665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3006" w:type="dxa"/>
          </w:tcPr>
          <w:p w14:paraId="4707B3E7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C44A97" w:rsidRPr="00EB6C32" w14:paraId="31380C97" w14:textId="77777777" w:rsidTr="00430BC0">
        <w:tc>
          <w:tcPr>
            <w:tcW w:w="3145" w:type="dxa"/>
            <w:vMerge/>
          </w:tcPr>
          <w:p w14:paraId="6534637F" w14:textId="77777777" w:rsidR="00C44A97" w:rsidRPr="00EB6C32" w:rsidRDefault="00C44A97" w:rsidP="00EB6C32">
            <w:pPr>
              <w:spacing w:after="120"/>
              <w:ind w:right="14"/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865" w:type="dxa"/>
          </w:tcPr>
          <w:p w14:paraId="25D9E198" w14:textId="35AECBD0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3006" w:type="dxa"/>
          </w:tcPr>
          <w:p w14:paraId="32B0519F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C44A97" w:rsidRPr="00EB6C32" w14:paraId="7221DCBD" w14:textId="77777777" w:rsidTr="00430BC0">
        <w:tc>
          <w:tcPr>
            <w:tcW w:w="3145" w:type="dxa"/>
            <w:vMerge w:val="restart"/>
          </w:tcPr>
          <w:p w14:paraId="22A8DBFF" w14:textId="7268A27F" w:rsidR="00C44A97" w:rsidRPr="00EB6C32" w:rsidRDefault="00453DF9" w:rsidP="00491D6F">
            <w:pPr>
              <w:spacing w:after="120"/>
              <w:ind w:right="14"/>
              <w:jc w:val="both"/>
              <w:rPr>
                <w:rFonts w:ascii="Sylfaen" w:hAnsi="Sylfaen" w:cstheme="minorHAnsi"/>
              </w:rPr>
            </w:pPr>
            <w:r w:rsidRPr="00EB6C32">
              <w:rPr>
                <w:rFonts w:ascii="Sylfaen" w:hAnsi="Sylfaen" w:cstheme="minorHAnsi"/>
                <w:lang w:val="ka-GE"/>
              </w:rPr>
              <w:t xml:space="preserve">ბ) </w:t>
            </w:r>
            <w:r w:rsidR="00C27BF6" w:rsidRPr="00EB6C32">
              <w:rPr>
                <w:rFonts w:ascii="Sylfaen" w:hAnsi="Sylfaen" w:cstheme="minorHAnsi"/>
                <w:lang w:val="ka-GE"/>
              </w:rPr>
              <w:t xml:space="preserve">1 კმ </w:t>
            </w:r>
            <w:r w:rsidR="00491D6F">
              <w:rPr>
                <w:rFonts w:ascii="Sylfaen" w:hAnsi="Sylfaen" w:cstheme="minorHAnsi"/>
                <w:lang w:val="ka-GE"/>
              </w:rPr>
              <w:t>ტარიფი</w:t>
            </w:r>
            <w:r w:rsidR="00C27BF6" w:rsidRPr="00EB6C32">
              <w:rPr>
                <w:rFonts w:ascii="Sylfaen" w:hAnsi="Sylfaen" w:cstheme="minorHAnsi"/>
                <w:lang w:val="ka-GE"/>
              </w:rPr>
              <w:t xml:space="preserve"> საქართველოს მასშტაბით (ტაქსისთვის და ავტობუსით მომსახურებისთვის)  </w:t>
            </w:r>
          </w:p>
        </w:tc>
        <w:tc>
          <w:tcPr>
            <w:tcW w:w="2865" w:type="dxa"/>
          </w:tcPr>
          <w:p w14:paraId="23AF6D35" w14:textId="7124A14E" w:rsidR="00C44A97" w:rsidRPr="00232326" w:rsidRDefault="00453DF9" w:rsidP="00EB6C32">
            <w:pPr>
              <w:jc w:val="both"/>
              <w:rPr>
                <w:rFonts w:ascii="Sylfaen" w:hAnsi="Sylfaen"/>
                <w:lang w:val="ka-GE"/>
              </w:rPr>
            </w:pPr>
            <w:proofErr w:type="spellStart"/>
            <w:r w:rsidRPr="00EB6C32">
              <w:rPr>
                <w:rFonts w:ascii="Sylfaen" w:hAnsi="Sylfaen"/>
                <w:lang w:val="en-GB"/>
              </w:rPr>
              <w:t>ტაქსი</w:t>
            </w:r>
            <w:proofErr w:type="spellEnd"/>
            <w:r w:rsidR="00232326">
              <w:rPr>
                <w:rFonts w:ascii="Sylfaen" w:hAnsi="Sylfaen"/>
                <w:lang w:val="ka-GE"/>
              </w:rPr>
              <w:t xml:space="preserve">/ </w:t>
            </w:r>
            <w:r w:rsidR="00232326">
              <w:rPr>
                <w:rFonts w:ascii="Sylfaen" w:hAnsi="Sylfaen"/>
                <w:lang w:val="ka-GE"/>
              </w:rPr>
              <w:t>სედანი</w:t>
            </w:r>
          </w:p>
          <w:p w14:paraId="430C81F4" w14:textId="3AC3DE2F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3006" w:type="dxa"/>
          </w:tcPr>
          <w:p w14:paraId="51E24FF2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C44A97" w:rsidRPr="00EB6C32" w14:paraId="0B574A69" w14:textId="77777777" w:rsidTr="00430BC0">
        <w:tc>
          <w:tcPr>
            <w:tcW w:w="3145" w:type="dxa"/>
            <w:vMerge/>
          </w:tcPr>
          <w:p w14:paraId="0689FE12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865" w:type="dxa"/>
          </w:tcPr>
          <w:p w14:paraId="76E49A07" w14:textId="2573B573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3006" w:type="dxa"/>
          </w:tcPr>
          <w:p w14:paraId="3AF6062A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C44A97" w:rsidRPr="00EB6C32" w14:paraId="22E48D8B" w14:textId="77777777" w:rsidTr="00430BC0">
        <w:tc>
          <w:tcPr>
            <w:tcW w:w="3145" w:type="dxa"/>
            <w:vMerge/>
          </w:tcPr>
          <w:p w14:paraId="2F9B9A69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2865" w:type="dxa"/>
          </w:tcPr>
          <w:p w14:paraId="7F7F8150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3006" w:type="dxa"/>
          </w:tcPr>
          <w:p w14:paraId="5990CBBA" w14:textId="77777777" w:rsidR="00C44A97" w:rsidRPr="00EB6C32" w:rsidRDefault="00C44A97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8237AA" w:rsidRPr="00EB6C32" w14:paraId="4BCC9E4E" w14:textId="77777777" w:rsidTr="00430BC0">
        <w:tc>
          <w:tcPr>
            <w:tcW w:w="3145" w:type="dxa"/>
          </w:tcPr>
          <w:p w14:paraId="2ECE46C2" w14:textId="5C4B8997" w:rsidR="008237AA" w:rsidRPr="00EB6C32" w:rsidRDefault="00453DF9" w:rsidP="00491D6F">
            <w:pPr>
              <w:spacing w:after="120"/>
              <w:ind w:right="14"/>
              <w:jc w:val="both"/>
              <w:rPr>
                <w:rFonts w:ascii="Sylfaen" w:hAnsi="Sylfaen"/>
                <w:lang w:val="en-GB"/>
              </w:rPr>
            </w:pPr>
            <w:r w:rsidRPr="00EB6C32">
              <w:rPr>
                <w:rFonts w:ascii="Sylfaen" w:hAnsi="Sylfaen" w:cs="Sylfaen"/>
                <w:lang w:val="en-GB"/>
              </w:rPr>
              <w:t>გ</w:t>
            </w:r>
            <w:r w:rsidRPr="00EB6C32">
              <w:rPr>
                <w:rFonts w:ascii="Sylfaen" w:hAnsi="Sylfaen" w:cstheme="minorHAnsi"/>
                <w:lang w:val="en-GB"/>
              </w:rPr>
              <w:t>)</w:t>
            </w:r>
            <w:r w:rsidR="00776F61" w:rsidRPr="00EB6C32">
              <w:rPr>
                <w:rFonts w:ascii="Sylfaen" w:hAnsi="Sylfaen" w:cstheme="minorHAnsi"/>
                <w:lang w:val="en-GB"/>
              </w:rPr>
              <w:t xml:space="preserve"> </w:t>
            </w:r>
            <w:r w:rsidRPr="00EB6C32">
              <w:rPr>
                <w:rFonts w:ascii="Sylfaen" w:hAnsi="Sylfaen" w:cstheme="minorHAnsi"/>
                <w:lang w:val="ka-GE"/>
              </w:rPr>
              <w:t xml:space="preserve">1 მკ </w:t>
            </w:r>
            <w:r w:rsidR="00491D6F">
              <w:rPr>
                <w:rFonts w:ascii="Sylfaen" w:hAnsi="Sylfaen" w:cstheme="minorHAnsi"/>
                <w:lang w:val="ka-GE"/>
              </w:rPr>
              <w:t>ტარიფი</w:t>
            </w:r>
            <w:r w:rsidRPr="00EB6C32">
              <w:rPr>
                <w:rFonts w:ascii="Sylfaen" w:hAnsi="Sylfaen" w:cstheme="minorHAnsi"/>
                <w:lang w:val="ka-GE"/>
              </w:rPr>
              <w:t xml:space="preserve"> საკურიერო მომსახურება </w:t>
            </w:r>
          </w:p>
        </w:tc>
        <w:tc>
          <w:tcPr>
            <w:tcW w:w="2865" w:type="dxa"/>
          </w:tcPr>
          <w:p w14:paraId="3A7D4530" w14:textId="0346F73E" w:rsidR="008237AA" w:rsidRPr="00232326" w:rsidRDefault="00660F1D" w:rsidP="00EB6C32">
            <w:pPr>
              <w:jc w:val="both"/>
              <w:rPr>
                <w:rFonts w:ascii="Sylfaen" w:hAnsi="Sylfaen"/>
                <w:lang w:val="ka-GE"/>
              </w:rPr>
            </w:pPr>
            <w:proofErr w:type="spellStart"/>
            <w:r w:rsidRPr="00EB6C32">
              <w:rPr>
                <w:rFonts w:ascii="Sylfaen" w:hAnsi="Sylfaen"/>
                <w:lang w:val="en-GB"/>
              </w:rPr>
              <w:t>ტაქსი</w:t>
            </w:r>
            <w:proofErr w:type="spellEnd"/>
            <w:r w:rsidR="00232326">
              <w:rPr>
                <w:rFonts w:ascii="Sylfaen" w:hAnsi="Sylfaen"/>
                <w:lang w:val="ka-GE"/>
              </w:rPr>
              <w:t xml:space="preserve">/ </w:t>
            </w:r>
            <w:r w:rsidR="00232326">
              <w:rPr>
                <w:rFonts w:ascii="Sylfaen" w:hAnsi="Sylfaen"/>
                <w:lang w:val="ka-GE"/>
              </w:rPr>
              <w:t>სედანი</w:t>
            </w:r>
          </w:p>
        </w:tc>
        <w:tc>
          <w:tcPr>
            <w:tcW w:w="3006" w:type="dxa"/>
          </w:tcPr>
          <w:p w14:paraId="72D40B91" w14:textId="77777777" w:rsidR="008237AA" w:rsidRPr="00EB6C32" w:rsidRDefault="008237AA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3C1F56" w:rsidRPr="00EB6C32" w14:paraId="5824DE78" w14:textId="77777777" w:rsidTr="00430BC0">
        <w:tc>
          <w:tcPr>
            <w:tcW w:w="3145" w:type="dxa"/>
            <w:vMerge w:val="restart"/>
          </w:tcPr>
          <w:p w14:paraId="46D7A1C0" w14:textId="69CA6470" w:rsidR="003C1F56" w:rsidRPr="00EB6C32" w:rsidRDefault="00603A69" w:rsidP="00EB6C32">
            <w:pPr>
              <w:spacing w:after="120"/>
              <w:ind w:right="14"/>
              <w:jc w:val="both"/>
              <w:rPr>
                <w:rFonts w:ascii="Sylfaen" w:hAnsi="Sylfaen"/>
              </w:rPr>
            </w:pPr>
            <w:r w:rsidRPr="00EB6C32">
              <w:rPr>
                <w:rFonts w:ascii="Sylfaen" w:hAnsi="Sylfaen" w:cstheme="minorHAnsi"/>
                <w:lang w:val="ka-GE"/>
              </w:rPr>
              <w:t>დ</w:t>
            </w:r>
            <w:r w:rsidR="00430BC0" w:rsidRPr="00EB6C32">
              <w:rPr>
                <w:rFonts w:ascii="Sylfaen" w:hAnsi="Sylfaen" w:cstheme="minorHAnsi"/>
              </w:rPr>
              <w:t>)</w:t>
            </w:r>
            <w:r w:rsidR="00430BC0" w:rsidRPr="00EB6C32">
              <w:rPr>
                <w:rFonts w:ascii="Sylfaen" w:hAnsi="Sylfaen" w:cstheme="minorHAnsi"/>
                <w:lang w:val="ka-GE"/>
              </w:rPr>
              <w:t xml:space="preserve"> </w:t>
            </w:r>
            <w:r w:rsidRPr="00EB6C32">
              <w:rPr>
                <w:rFonts w:ascii="Sylfaen" w:hAnsi="Sylfaen" w:cstheme="minorHAnsi"/>
                <w:lang w:val="ka-GE"/>
              </w:rPr>
              <w:t>აეროპორტში ცალმხრივი გადაადგილების ფიქსირებული ფასი (ტასქისთვის და ავტობუსით მომსახურეობისტვის)</w:t>
            </w:r>
          </w:p>
        </w:tc>
        <w:tc>
          <w:tcPr>
            <w:tcW w:w="2865" w:type="dxa"/>
          </w:tcPr>
          <w:p w14:paraId="64C43163" w14:textId="7324E573" w:rsidR="003C1F56" w:rsidRPr="00232326" w:rsidRDefault="00603A69" w:rsidP="00EB6C32">
            <w:pPr>
              <w:jc w:val="both"/>
              <w:rPr>
                <w:rFonts w:ascii="Sylfaen" w:hAnsi="Sylfaen"/>
                <w:lang w:val="ka-GE"/>
              </w:rPr>
            </w:pPr>
            <w:proofErr w:type="spellStart"/>
            <w:r w:rsidRPr="00EB6C32">
              <w:rPr>
                <w:rFonts w:ascii="Sylfaen" w:hAnsi="Sylfaen"/>
                <w:lang w:val="en-GB"/>
              </w:rPr>
              <w:t>ტაქსი</w:t>
            </w:r>
            <w:proofErr w:type="spellEnd"/>
            <w:r w:rsidR="00232326">
              <w:rPr>
                <w:rFonts w:ascii="Sylfaen" w:hAnsi="Sylfaen"/>
                <w:lang w:val="ka-GE"/>
              </w:rPr>
              <w:t>/</w:t>
            </w:r>
            <w:r w:rsidR="00232326">
              <w:rPr>
                <w:rFonts w:ascii="Sylfaen" w:hAnsi="Sylfaen"/>
                <w:lang w:val="ka-GE"/>
              </w:rPr>
              <w:t>სედანი</w:t>
            </w:r>
          </w:p>
          <w:p w14:paraId="59652787" w14:textId="120D8518" w:rsidR="003C1F56" w:rsidRPr="00EB6C32" w:rsidRDefault="003C1F56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3006" w:type="dxa"/>
          </w:tcPr>
          <w:p w14:paraId="18AA4BA6" w14:textId="77777777" w:rsidR="003C1F56" w:rsidRPr="00EB6C32" w:rsidRDefault="003C1F56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  <w:tr w:rsidR="003C1F56" w:rsidRPr="00EB6C32" w14:paraId="41274666" w14:textId="77777777" w:rsidTr="00430BC0">
        <w:tc>
          <w:tcPr>
            <w:tcW w:w="3145" w:type="dxa"/>
            <w:vMerge/>
          </w:tcPr>
          <w:p w14:paraId="4EA2490D" w14:textId="77777777" w:rsidR="003C1F56" w:rsidRPr="00EB6C32" w:rsidRDefault="003C1F56" w:rsidP="00EB6C32">
            <w:pPr>
              <w:spacing w:after="120"/>
              <w:ind w:right="14"/>
              <w:jc w:val="both"/>
              <w:rPr>
                <w:rFonts w:ascii="Sylfaen" w:hAnsi="Sylfaen" w:cstheme="minorHAnsi"/>
                <w:lang w:val="en-GB"/>
              </w:rPr>
            </w:pPr>
          </w:p>
        </w:tc>
        <w:tc>
          <w:tcPr>
            <w:tcW w:w="2865" w:type="dxa"/>
          </w:tcPr>
          <w:p w14:paraId="42D94439" w14:textId="1714D66D" w:rsidR="00495F9F" w:rsidRPr="00EB6C32" w:rsidRDefault="00495F9F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  <w:tc>
          <w:tcPr>
            <w:tcW w:w="3006" w:type="dxa"/>
          </w:tcPr>
          <w:p w14:paraId="241B2A02" w14:textId="77777777" w:rsidR="003C1F56" w:rsidRPr="00EB6C32" w:rsidRDefault="003C1F56" w:rsidP="00EB6C32">
            <w:pPr>
              <w:jc w:val="both"/>
              <w:rPr>
                <w:rFonts w:ascii="Sylfaen" w:hAnsi="Sylfaen"/>
                <w:lang w:val="en-GB"/>
              </w:rPr>
            </w:pPr>
          </w:p>
        </w:tc>
      </w:tr>
    </w:tbl>
    <w:p w14:paraId="03E1EE15" w14:textId="77777777" w:rsidR="008237AA" w:rsidRPr="00EB6C32" w:rsidRDefault="008237AA" w:rsidP="00EB6C32">
      <w:pPr>
        <w:pStyle w:val="Tekstpodstawowy"/>
        <w:ind w:left="395"/>
        <w:jc w:val="both"/>
        <w:rPr>
          <w:rFonts w:ascii="Sylfaen" w:hAnsi="Sylfaen"/>
          <w:sz w:val="22"/>
          <w:szCs w:val="22"/>
          <w:lang w:val="en-GB"/>
        </w:rPr>
      </w:pPr>
    </w:p>
    <w:p w14:paraId="6E2F316B" w14:textId="742BB983" w:rsidR="008E0C2F" w:rsidRPr="00EB6C32" w:rsidRDefault="008E0C2F" w:rsidP="00EB6C32">
      <w:pPr>
        <w:spacing w:after="0" w:line="240" w:lineRule="auto"/>
        <w:ind w:right="14"/>
        <w:jc w:val="both"/>
        <w:rPr>
          <w:rFonts w:ascii="Sylfaen" w:hAnsi="Sylfaen"/>
          <w:b/>
          <w:lang w:val="ka-GE"/>
        </w:rPr>
      </w:pPr>
      <w:r w:rsidRPr="00EB6C32">
        <w:rPr>
          <w:rFonts w:ascii="Sylfaen" w:hAnsi="Sylfaen"/>
          <w:b/>
          <w:lang w:val="ka-GE"/>
        </w:rPr>
        <w:t xml:space="preserve">15. </w:t>
      </w:r>
      <w:r w:rsidR="00430BC0" w:rsidRPr="00EB6C32">
        <w:rPr>
          <w:rFonts w:ascii="Sylfaen" w:hAnsi="Sylfaen"/>
          <w:b/>
          <w:lang w:val="ka-GE"/>
        </w:rPr>
        <w:t>ღირებულების</w:t>
      </w:r>
      <w:r w:rsidRPr="00EB6C32">
        <w:rPr>
          <w:rFonts w:ascii="Sylfaen" w:hAnsi="Sylfaen"/>
          <w:b/>
          <w:lang w:val="ka-GE"/>
        </w:rPr>
        <w:t xml:space="preserve"> შეთავაზებასთან დაკავშირებით</w:t>
      </w:r>
    </w:p>
    <w:p w14:paraId="3B7929FD" w14:textId="09A10AA3" w:rsidR="008E0C2F" w:rsidRPr="00EB6C32" w:rsidRDefault="008E0C2F" w:rsidP="00EB6C32">
      <w:pPr>
        <w:spacing w:after="0" w:line="240" w:lineRule="auto"/>
        <w:ind w:right="14"/>
        <w:jc w:val="both"/>
        <w:rPr>
          <w:rFonts w:ascii="Sylfaen" w:hAnsi="Sylfaen"/>
          <w:lang w:val="ka-GE"/>
        </w:rPr>
      </w:pPr>
      <w:r w:rsidRPr="00EB6C32">
        <w:rPr>
          <w:rFonts w:ascii="Sylfaen" w:hAnsi="Sylfaen"/>
          <w:lang w:val="ka-GE"/>
        </w:rPr>
        <w:t>გთხოვთ მონიშნოთ ერთ-ერთი შემდეგი არჩევანი</w:t>
      </w:r>
    </w:p>
    <w:p w14:paraId="7F76789D" w14:textId="77777777" w:rsidR="008237AA" w:rsidRPr="00EB6C32" w:rsidRDefault="008237AA" w:rsidP="00EB6C32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</w:p>
    <w:p w14:paraId="6242A879" w14:textId="3DED6612" w:rsidR="008E0C2F" w:rsidRPr="00EB6C32" w:rsidRDefault="00DF2C53" w:rsidP="00EB6C32">
      <w:pPr>
        <w:spacing w:after="12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  <w:r w:rsidRPr="00EB6C32">
        <w:rPr>
          <w:rFonts w:ascii="Sylfaen" w:hAnsi="Sylfaen" w:cstheme="minorHAnsi"/>
          <w:spacing w:val="4"/>
          <w:lang w:val="en-GB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Wybór2"/>
      <w:r w:rsidRPr="00EB6C32">
        <w:rPr>
          <w:rFonts w:ascii="Sylfaen" w:hAnsi="Sylfaen" w:cstheme="minorHAnsi"/>
          <w:spacing w:val="4"/>
          <w:lang w:val="ka-GE"/>
        </w:rPr>
        <w:instrText xml:space="preserve"> FORMCHECKBOX </w:instrText>
      </w:r>
      <w:r w:rsidR="006B3CCB">
        <w:rPr>
          <w:rFonts w:ascii="Sylfaen" w:hAnsi="Sylfaen" w:cstheme="minorHAnsi"/>
          <w:spacing w:val="4"/>
          <w:lang w:val="en-GB"/>
        </w:rPr>
      </w:r>
      <w:r w:rsidR="006B3CCB">
        <w:rPr>
          <w:rFonts w:ascii="Sylfaen" w:hAnsi="Sylfaen" w:cstheme="minorHAnsi"/>
          <w:spacing w:val="4"/>
          <w:lang w:val="en-GB"/>
        </w:rPr>
        <w:fldChar w:fldCharType="separate"/>
      </w:r>
      <w:r w:rsidRPr="00EB6C32">
        <w:rPr>
          <w:rFonts w:ascii="Sylfaen" w:hAnsi="Sylfaen" w:cstheme="minorHAnsi"/>
          <w:spacing w:val="4"/>
          <w:lang w:val="en-GB"/>
        </w:rPr>
        <w:fldChar w:fldCharType="end"/>
      </w:r>
      <w:bookmarkEnd w:id="1"/>
      <w:r w:rsidRPr="00EB6C32">
        <w:rPr>
          <w:rFonts w:ascii="Sylfaen" w:hAnsi="Sylfaen" w:cstheme="minorHAnsi"/>
          <w:spacing w:val="4"/>
          <w:lang w:val="ka-GE"/>
        </w:rPr>
        <w:tab/>
      </w:r>
      <w:r w:rsidR="008E0C2F" w:rsidRPr="00EB6C32">
        <w:rPr>
          <w:rFonts w:ascii="Sylfaen" w:hAnsi="Sylfaen" w:cstheme="minorHAnsi"/>
          <w:spacing w:val="4"/>
          <w:lang w:val="ka-GE"/>
        </w:rPr>
        <w:t xml:space="preserve">ვაცხადებ, რომ </w:t>
      </w:r>
      <w:r w:rsidR="00924048" w:rsidRPr="00EB6C32">
        <w:rPr>
          <w:rFonts w:ascii="Sylfaen" w:hAnsi="Sylfaen" w:cstheme="minorHAnsi"/>
          <w:spacing w:val="4"/>
          <w:lang w:val="ka-GE"/>
        </w:rPr>
        <w:t>ღირებულება</w:t>
      </w:r>
      <w:r w:rsidR="008E0C2F" w:rsidRPr="00EB6C32">
        <w:rPr>
          <w:rFonts w:ascii="Sylfaen" w:hAnsi="Sylfaen" w:cstheme="minorHAnsi"/>
          <w:spacing w:val="4"/>
          <w:lang w:val="ka-GE"/>
        </w:rPr>
        <w:t xml:space="preserve"> მოიცავს ხელშემკვრელი ორგანოს მიერ გაწეული მომსახურების ყველა ხარჯს, </w:t>
      </w:r>
      <w:r w:rsidR="00924048" w:rsidRPr="00EB6C32">
        <w:rPr>
          <w:rFonts w:ascii="Sylfaen" w:hAnsi="Sylfaen" w:cstheme="minorHAnsi"/>
          <w:spacing w:val="4"/>
          <w:lang w:val="ka-GE"/>
        </w:rPr>
        <w:t>რომელიც წარმოადგენს</w:t>
      </w:r>
      <w:r w:rsidR="008E0C2F" w:rsidRPr="00EB6C32">
        <w:rPr>
          <w:rFonts w:ascii="Sylfaen" w:hAnsi="Sylfaen" w:cstheme="minorHAnsi"/>
          <w:spacing w:val="4"/>
          <w:lang w:val="ka-GE"/>
        </w:rPr>
        <w:t xml:space="preserve"> </w:t>
      </w:r>
      <w:r w:rsidR="00B84CE1" w:rsidRPr="00EB6C32">
        <w:rPr>
          <w:rFonts w:ascii="Sylfaen" w:hAnsi="Sylfaen" w:cstheme="minorHAnsi"/>
          <w:spacing w:val="4"/>
          <w:lang w:val="ka-GE"/>
        </w:rPr>
        <w:t xml:space="preserve">კონტრაქტორი მხარის მიერ შემოთავაზებული </w:t>
      </w:r>
      <w:r w:rsidR="008E0C2F" w:rsidRPr="00EB6C32">
        <w:rPr>
          <w:rFonts w:ascii="Sylfaen" w:hAnsi="Sylfaen" w:cstheme="minorHAnsi"/>
          <w:spacing w:val="4"/>
          <w:lang w:val="ka-GE"/>
        </w:rPr>
        <w:t xml:space="preserve">მომსახურების </w:t>
      </w:r>
      <w:r w:rsidR="00924048" w:rsidRPr="00EB6C32">
        <w:rPr>
          <w:rFonts w:ascii="Sylfaen" w:hAnsi="Sylfaen" w:cstheme="minorHAnsi"/>
          <w:spacing w:val="4"/>
          <w:lang w:val="ka-GE"/>
        </w:rPr>
        <w:t>ნაწილს</w:t>
      </w:r>
      <w:r w:rsidR="008E0C2F" w:rsidRPr="00EB6C32">
        <w:rPr>
          <w:rFonts w:ascii="Sylfaen" w:hAnsi="Sylfaen" w:cstheme="minorHAnsi"/>
          <w:spacing w:val="4"/>
          <w:lang w:val="ka-GE"/>
        </w:rPr>
        <w:t xml:space="preserve">  (გადასახადები,  სავალდებულო  სოციალური უსაფრთხოება, ჯანმთელობასთან დაკავშირებული და საპენსიო შენატანები)</w:t>
      </w:r>
      <w:r w:rsidR="00C8732A" w:rsidRPr="00EB6C32">
        <w:rPr>
          <w:rFonts w:ascii="Sylfaen" w:hAnsi="Sylfaen" w:cstheme="minorHAnsi"/>
          <w:spacing w:val="4"/>
          <w:lang w:val="ka-GE"/>
        </w:rPr>
        <w:t xml:space="preserve"> კომპიუტერუ</w:t>
      </w:r>
      <w:r w:rsidR="00E03544">
        <w:rPr>
          <w:rFonts w:ascii="Sylfaen" w:hAnsi="Sylfaen" w:cstheme="minorHAnsi"/>
          <w:spacing w:val="4"/>
          <w:lang w:val="ka-GE"/>
        </w:rPr>
        <w:t>ლ</w:t>
      </w:r>
      <w:r w:rsidR="00C8732A" w:rsidRPr="00EB6C32">
        <w:rPr>
          <w:rFonts w:ascii="Sylfaen" w:hAnsi="Sylfaen" w:cstheme="minorHAnsi"/>
          <w:spacing w:val="4"/>
          <w:lang w:val="ka-GE"/>
        </w:rPr>
        <w:t>ი არჭურვილობ</w:t>
      </w:r>
      <w:r w:rsidR="00E03544">
        <w:rPr>
          <w:rFonts w:ascii="Sylfaen" w:hAnsi="Sylfaen" w:cstheme="minorHAnsi"/>
          <w:spacing w:val="4"/>
          <w:lang w:val="ka-GE"/>
        </w:rPr>
        <w:t>ა</w:t>
      </w:r>
      <w:r w:rsidR="00C8732A" w:rsidRPr="00EB6C32">
        <w:rPr>
          <w:rFonts w:ascii="Sylfaen" w:hAnsi="Sylfaen" w:cstheme="minorHAnsi"/>
          <w:spacing w:val="4"/>
          <w:lang w:val="ka-GE"/>
        </w:rPr>
        <w:t>, ფიჭური კავშირგაბმულობა, და პროგრამული უზრუნველყოფა (ვორდის პროცესორი, სფრედშითი და ფაუერ ფოინთი)</w:t>
      </w:r>
      <w:r w:rsidR="008E0C2F" w:rsidRPr="00EB6C32">
        <w:rPr>
          <w:rFonts w:ascii="Sylfaen" w:hAnsi="Sylfaen" w:cstheme="minorHAnsi"/>
          <w:spacing w:val="4"/>
          <w:lang w:val="ka-GE"/>
        </w:rPr>
        <w:t xml:space="preserve"> მათ შორის საქართველოში განთავსების ხარჯები, კვება, დაზღვევა, ადგილობრივი მოგზაურობა, </w:t>
      </w:r>
      <w:r w:rsidR="00C8732A" w:rsidRPr="00EB6C32">
        <w:rPr>
          <w:rFonts w:ascii="Sylfaen" w:hAnsi="Sylfaen" w:cstheme="minorHAnsi"/>
          <w:spacing w:val="4"/>
          <w:lang w:val="ka-GE"/>
        </w:rPr>
        <w:t xml:space="preserve">(გარდა იმ შემთხვევისა, თუ მოგზაურობა ცალკეა დაკვეთილი ხელშემკვრელი ორგანოს მიერ) </w:t>
      </w:r>
      <w:r w:rsidR="008E0C2F" w:rsidRPr="00EB6C32">
        <w:rPr>
          <w:rFonts w:ascii="Sylfaen" w:hAnsi="Sylfaen" w:cstheme="minorHAnsi"/>
          <w:spacing w:val="4"/>
          <w:lang w:val="ka-GE"/>
        </w:rPr>
        <w:t>კომპიუტერული აღჭურვილობა, ფიჭური კომუნიკაცია</w:t>
      </w:r>
      <w:r w:rsidR="00034E04" w:rsidRPr="00EB6C32">
        <w:rPr>
          <w:rFonts w:ascii="Sylfaen" w:hAnsi="Sylfaen" w:cstheme="minorHAnsi"/>
          <w:spacing w:val="4"/>
          <w:lang w:val="ka-GE"/>
        </w:rPr>
        <w:t xml:space="preserve"> </w:t>
      </w:r>
      <w:r w:rsidR="008E0C2F" w:rsidRPr="00EB6C32">
        <w:rPr>
          <w:rFonts w:ascii="Sylfaen" w:hAnsi="Sylfaen" w:cstheme="minorHAnsi"/>
          <w:spacing w:val="4"/>
          <w:lang w:val="ka-GE"/>
        </w:rPr>
        <w:t>და პროგრამული უზრუნველყოფა (ვორდის პროცესორი, სფრედშითი და ფაუერ ფოინთი).</w:t>
      </w:r>
    </w:p>
    <w:p w14:paraId="67AE06C1" w14:textId="3CB2279C" w:rsidR="008237AA" w:rsidRPr="00EB6C32" w:rsidRDefault="00DF2C53" w:rsidP="00E03544">
      <w:pPr>
        <w:spacing w:after="0" w:line="240" w:lineRule="auto"/>
        <w:ind w:right="14"/>
        <w:rPr>
          <w:rFonts w:ascii="Sylfaen" w:hAnsi="Sylfaen" w:cstheme="minorHAnsi"/>
          <w:spacing w:val="4"/>
          <w:lang w:val="ka-GE"/>
        </w:rPr>
      </w:pPr>
      <w:r w:rsidRPr="00EB6C32">
        <w:rPr>
          <w:rFonts w:ascii="Sylfaen" w:hAnsi="Sylfaen" w:cstheme="minorHAnsi"/>
          <w:i/>
          <w:iCs/>
          <w:spacing w:val="4"/>
          <w:lang w:val="en-GB"/>
        </w:rPr>
        <w:fldChar w:fldCharType="begin">
          <w:ffData>
            <w:name w:val="Wybór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Wybór3"/>
      <w:r w:rsidRPr="00EB6C32">
        <w:rPr>
          <w:rFonts w:ascii="Sylfaen" w:hAnsi="Sylfaen" w:cstheme="minorHAnsi"/>
          <w:i/>
          <w:iCs/>
          <w:spacing w:val="4"/>
          <w:lang w:val="ka-GE"/>
        </w:rPr>
        <w:instrText xml:space="preserve"> FORMCHECKBOX </w:instrText>
      </w:r>
      <w:r w:rsidR="006B3CCB">
        <w:rPr>
          <w:rFonts w:ascii="Sylfaen" w:hAnsi="Sylfaen" w:cstheme="minorHAnsi"/>
          <w:i/>
          <w:iCs/>
          <w:spacing w:val="4"/>
          <w:lang w:val="en-GB"/>
        </w:rPr>
      </w:r>
      <w:r w:rsidR="006B3CCB">
        <w:rPr>
          <w:rFonts w:ascii="Sylfaen" w:hAnsi="Sylfaen" w:cstheme="minorHAnsi"/>
          <w:i/>
          <w:iCs/>
          <w:spacing w:val="4"/>
          <w:lang w:val="en-GB"/>
        </w:rPr>
        <w:fldChar w:fldCharType="separate"/>
      </w:r>
      <w:r w:rsidRPr="00EB6C32">
        <w:rPr>
          <w:rFonts w:ascii="Sylfaen" w:hAnsi="Sylfaen" w:cstheme="minorHAnsi"/>
          <w:i/>
          <w:iCs/>
          <w:spacing w:val="4"/>
          <w:lang w:val="en-GB"/>
        </w:rPr>
        <w:fldChar w:fldCharType="end"/>
      </w:r>
      <w:bookmarkEnd w:id="2"/>
      <w:r w:rsidR="00FC7C8F" w:rsidRPr="00EB6C32">
        <w:rPr>
          <w:rFonts w:ascii="Sylfaen" w:hAnsi="Sylfaen" w:cstheme="minorHAnsi"/>
          <w:i/>
          <w:iCs/>
          <w:spacing w:val="4"/>
          <w:lang w:val="ka-GE"/>
        </w:rPr>
        <w:t xml:space="preserve"> </w:t>
      </w:r>
      <w:r w:rsidR="00FC7C8F" w:rsidRPr="00EB6C32">
        <w:rPr>
          <w:rFonts w:ascii="Sylfaen" w:hAnsi="Sylfaen" w:cstheme="minorHAnsi"/>
          <w:iCs/>
          <w:spacing w:val="4"/>
          <w:lang w:val="ka-GE"/>
        </w:rPr>
        <w:t xml:space="preserve">ვაცხადებ, </w:t>
      </w:r>
      <w:r w:rsidR="00B84CE1" w:rsidRPr="00EB6C32">
        <w:rPr>
          <w:rFonts w:ascii="Sylfaen" w:hAnsi="Sylfaen" w:cstheme="minorHAnsi"/>
          <w:iCs/>
          <w:spacing w:val="4"/>
          <w:lang w:val="ka-GE"/>
        </w:rPr>
        <w:t xml:space="preserve">რომ </w:t>
      </w:r>
      <w:r w:rsidR="00734E76" w:rsidRPr="00EB6C32">
        <w:rPr>
          <w:rFonts w:ascii="Sylfaen" w:hAnsi="Sylfaen" w:cstheme="minorHAnsi"/>
          <w:iCs/>
          <w:spacing w:val="4"/>
          <w:lang w:val="ka-GE"/>
        </w:rPr>
        <w:t>შემოთ</w:t>
      </w:r>
      <w:r w:rsidR="00B84CE1" w:rsidRPr="00EB6C32">
        <w:rPr>
          <w:rFonts w:ascii="Sylfaen" w:hAnsi="Sylfaen" w:cstheme="minorHAnsi"/>
          <w:iCs/>
          <w:spacing w:val="4"/>
          <w:lang w:val="ka-GE"/>
        </w:rPr>
        <w:t>ავაზებულ ფასში არ შედის ეკონომიკური ოპერატორის მიერ გაწეული</w:t>
      </w:r>
      <w:r w:rsidR="00E03544">
        <w:rPr>
          <w:rFonts w:ascii="Sylfaen" w:hAnsi="Sylfaen" w:cstheme="minorHAnsi"/>
          <w:iCs/>
          <w:spacing w:val="4"/>
          <w:lang w:val="ka-GE"/>
        </w:rPr>
        <w:t xml:space="preserve"> </w:t>
      </w:r>
      <w:r w:rsidR="00B84CE1" w:rsidRPr="00EB6C32">
        <w:rPr>
          <w:rFonts w:ascii="Sylfaen" w:hAnsi="Sylfaen" w:cstheme="minorHAnsi"/>
          <w:iCs/>
          <w:spacing w:val="4"/>
          <w:lang w:val="ka-GE"/>
        </w:rPr>
        <w:t xml:space="preserve">შემდეგი ხარჯები: </w:t>
      </w:r>
      <w:r w:rsidRPr="00EB6C32">
        <w:rPr>
          <w:rFonts w:ascii="Sylfaen" w:hAnsi="Sylfaen" w:cstheme="minorHAnsi"/>
          <w:spacing w:val="4"/>
          <w:lang w:val="ka-GE"/>
        </w:rPr>
        <w:t>_____________________________________________________________________________________________________________________________________________________________________________________________________________________</w:t>
      </w:r>
      <w:r w:rsidR="00960580" w:rsidRPr="00EB6C32">
        <w:rPr>
          <w:rFonts w:ascii="Sylfaen" w:hAnsi="Sylfaen" w:cstheme="minorHAnsi"/>
          <w:spacing w:val="4"/>
          <w:lang w:val="ka-GE"/>
        </w:rPr>
        <w:t>_______________________________________________________________________</w:t>
      </w:r>
    </w:p>
    <w:p w14:paraId="04EAD262" w14:textId="77777777" w:rsidR="00EB6C32" w:rsidRPr="00EB6C32" w:rsidRDefault="00EB6C32" w:rsidP="00EB6C32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</w:p>
    <w:p w14:paraId="4D85E70F" w14:textId="3C19C045" w:rsidR="009F631E" w:rsidRPr="00EB6C32" w:rsidRDefault="009F631E" w:rsidP="00EB6C32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EB6C32">
        <w:rPr>
          <w:rFonts w:ascii="Sylfaen" w:hAnsi="Sylfaen" w:cstheme="minorHAnsi"/>
          <w:color w:val="000000" w:themeColor="text1"/>
          <w:lang w:val="ka-GE"/>
        </w:rPr>
        <w:t xml:space="preserve">16. ვაცხადებ, რომ ზემოთ ხსენებულ შეთავაზებაში მოცემული ყველა ინფორმაცია და </w:t>
      </w:r>
      <w:r w:rsidR="00F909DE" w:rsidRPr="00EB6C32">
        <w:rPr>
          <w:rFonts w:ascii="Sylfaen" w:hAnsi="Sylfaen" w:cstheme="minorHAnsi"/>
          <w:color w:val="000000" w:themeColor="text1"/>
          <w:lang w:val="ka-GE"/>
        </w:rPr>
        <w:t xml:space="preserve">  </w:t>
      </w:r>
      <w:r w:rsidRPr="00EB6C32">
        <w:rPr>
          <w:rFonts w:ascii="Sylfaen" w:hAnsi="Sylfaen" w:cstheme="minorHAnsi"/>
          <w:color w:val="000000" w:themeColor="text1"/>
          <w:lang w:val="ka-GE"/>
        </w:rPr>
        <w:t>წინადადება</w:t>
      </w:r>
      <w:r w:rsidR="00622C9A" w:rsidRPr="00EB6C32">
        <w:rPr>
          <w:rFonts w:ascii="Sylfaen" w:hAnsi="Sylfaen" w:cstheme="minorHAnsi"/>
          <w:color w:val="000000" w:themeColor="text1"/>
          <w:lang w:val="ka-GE"/>
        </w:rPr>
        <w:t xml:space="preserve"> განახლებულია, არის სიმართლე</w:t>
      </w:r>
      <w:r w:rsidRPr="00EB6C32">
        <w:rPr>
          <w:rFonts w:ascii="Sylfaen" w:hAnsi="Sylfaen" w:cstheme="minorHAnsi"/>
          <w:color w:val="000000" w:themeColor="text1"/>
          <w:lang w:val="ka-GE"/>
        </w:rPr>
        <w:t xml:space="preserve"> და წარმოდგენილია სრული ინფორმირებულობით </w:t>
      </w:r>
      <w:r w:rsidR="00F909DE" w:rsidRPr="00EB6C32">
        <w:rPr>
          <w:rFonts w:ascii="Sylfaen" w:hAnsi="Sylfaen" w:cstheme="minorHAnsi"/>
          <w:color w:val="000000" w:themeColor="text1"/>
          <w:lang w:val="ka-GE"/>
        </w:rPr>
        <w:t xml:space="preserve">იმ </w:t>
      </w:r>
      <w:r w:rsidR="00C60804">
        <w:rPr>
          <w:rFonts w:ascii="Sylfaen" w:hAnsi="Sylfaen" w:cstheme="minorHAnsi"/>
          <w:color w:val="000000" w:themeColor="text1"/>
          <w:lang w:val="ka-GE"/>
        </w:rPr>
        <w:t>შედეგების</w:t>
      </w:r>
      <w:r w:rsidR="00622C9A" w:rsidRPr="00EB6C32">
        <w:rPr>
          <w:rFonts w:ascii="Sylfaen" w:hAnsi="Sylfaen" w:cstheme="minorHAnsi"/>
          <w:color w:val="000000" w:themeColor="text1"/>
          <w:lang w:val="ka-GE"/>
        </w:rPr>
        <w:t xml:space="preserve"> შესახებ,</w:t>
      </w:r>
      <w:r w:rsidR="00F909DE" w:rsidRPr="00EB6C32">
        <w:rPr>
          <w:rFonts w:ascii="Sylfaen" w:hAnsi="Sylfaen" w:cstheme="minorHAnsi"/>
          <w:color w:val="000000" w:themeColor="text1"/>
          <w:lang w:val="ka-GE"/>
        </w:rPr>
        <w:t xml:space="preserve">  რაც შეიძლება დამკვეთი მხარის</w:t>
      </w:r>
      <w:r w:rsidRPr="00EB6C32">
        <w:rPr>
          <w:rFonts w:ascii="Sylfaen" w:hAnsi="Sylfaen" w:cstheme="minorHAnsi"/>
          <w:color w:val="000000" w:themeColor="text1"/>
          <w:lang w:val="ka-GE"/>
        </w:rPr>
        <w:t xml:space="preserve"> შეცდომაში </w:t>
      </w:r>
      <w:r w:rsidR="00F909DE" w:rsidRPr="00EB6C32">
        <w:rPr>
          <w:rFonts w:ascii="Sylfaen" w:hAnsi="Sylfaen" w:cstheme="minorHAnsi"/>
          <w:color w:val="000000" w:themeColor="text1"/>
          <w:lang w:val="ka-GE"/>
        </w:rPr>
        <w:t xml:space="preserve">შეყვანას მოჰყვეს. </w:t>
      </w:r>
    </w:p>
    <w:p w14:paraId="6033B208" w14:textId="77777777" w:rsidR="00F909DE" w:rsidRPr="00EB6C32" w:rsidRDefault="00F909DE" w:rsidP="00EB6C32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</w:p>
    <w:p w14:paraId="3A41C2CF" w14:textId="374A6675" w:rsidR="00F909DE" w:rsidRPr="00EB6C32" w:rsidRDefault="00F909DE" w:rsidP="00EB6C32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EB6C32">
        <w:rPr>
          <w:rFonts w:ascii="Sylfaen" w:hAnsi="Sylfaen" w:cstheme="minorHAnsi"/>
          <w:color w:val="000000" w:themeColor="text1"/>
          <w:lang w:val="ka-GE"/>
        </w:rPr>
        <w:lastRenderedPageBreak/>
        <w:t xml:space="preserve">17. </w:t>
      </w:r>
      <w:r w:rsidR="00281335" w:rsidRPr="00EB6C32">
        <w:rPr>
          <w:rFonts w:ascii="Sylfaen" w:hAnsi="Sylfaen" w:cstheme="minorHAnsi"/>
          <w:color w:val="000000" w:themeColor="text1"/>
          <w:lang w:val="ka-GE"/>
        </w:rPr>
        <w:t>აღნიშნული</w:t>
      </w:r>
      <w:r w:rsidRPr="00EB6C32">
        <w:rPr>
          <w:rFonts w:ascii="Sylfaen" w:hAnsi="Sylfaen" w:cstheme="minorHAnsi"/>
          <w:color w:val="000000" w:themeColor="text1"/>
          <w:lang w:val="ka-GE"/>
        </w:rPr>
        <w:t xml:space="preserve"> ფორმის დანართები, რომლებიც წარმოადგენს შეთავაზების განუყოფელ ნაწილს, არის:</w:t>
      </w:r>
    </w:p>
    <w:p w14:paraId="3C496C99" w14:textId="2DF3D8FD" w:rsidR="00281335" w:rsidRPr="00EB6C32" w:rsidRDefault="00281335" w:rsidP="00EB6C32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EB6C32">
        <w:rPr>
          <w:rFonts w:ascii="Sylfaen" w:hAnsi="Sylfaen" w:cstheme="minorHAnsi"/>
          <w:color w:val="000000" w:themeColor="text1"/>
          <w:lang w:val="ka-GE"/>
        </w:rPr>
        <w:t>1) მომსახურების უზრუნველყოფის ფისკალური ფორმა</w:t>
      </w:r>
    </w:p>
    <w:p w14:paraId="2BB0853A" w14:textId="03D1538B" w:rsidR="00281335" w:rsidRPr="00EB6C32" w:rsidRDefault="00281335" w:rsidP="00EB6C32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EB6C32">
        <w:rPr>
          <w:rFonts w:ascii="Sylfaen" w:hAnsi="Sylfaen" w:cstheme="minorHAnsi"/>
          <w:color w:val="000000" w:themeColor="text1"/>
          <w:lang w:val="ka-GE"/>
        </w:rPr>
        <w:t xml:space="preserve">2) </w:t>
      </w:r>
      <w:r w:rsidR="00B04564" w:rsidRPr="00EB6C32">
        <w:rPr>
          <w:rFonts w:ascii="Sylfaen" w:hAnsi="Sylfaen" w:cstheme="minorHAnsi"/>
          <w:color w:val="000000" w:themeColor="text1"/>
          <w:lang w:val="ka-GE"/>
        </w:rPr>
        <w:t>ავტომობილის</w:t>
      </w:r>
      <w:r w:rsidRPr="00EB6C32">
        <w:rPr>
          <w:rFonts w:ascii="Sylfaen" w:hAnsi="Sylfaen" w:cstheme="minorHAnsi"/>
          <w:color w:val="000000" w:themeColor="text1"/>
          <w:lang w:val="ka-GE"/>
        </w:rPr>
        <w:t xml:space="preserve"> წარმოების წელის დამადასტურებელი დოკუმენტის(ების) ასლები.</w:t>
      </w:r>
    </w:p>
    <w:p w14:paraId="26C4E367" w14:textId="77777777" w:rsidR="008237AA" w:rsidRDefault="008237AA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2D859803" w14:textId="77777777" w:rsidR="00726916" w:rsidRDefault="00726916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79256EE6" w14:textId="77777777" w:rsidR="00726916" w:rsidRDefault="00726916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2C1C5628" w14:textId="77777777" w:rsidR="00726916" w:rsidRDefault="00726916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562205E3" w14:textId="77777777" w:rsidR="00726916" w:rsidRDefault="00726916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7248A8A2" w14:textId="77777777" w:rsidR="00726916" w:rsidRDefault="00726916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687A4084" w14:textId="77777777" w:rsidR="00726916" w:rsidRPr="00EB6C32" w:rsidRDefault="00726916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6A54A654" w14:textId="77777777" w:rsidR="008237AA" w:rsidRPr="00EB6C32" w:rsidRDefault="008237AA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4C7DE265" w14:textId="77777777" w:rsidR="008237AA" w:rsidRPr="00EB6C32" w:rsidRDefault="008237AA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14631C87" w14:textId="77777777" w:rsidR="008237AA" w:rsidRPr="00EB6C32" w:rsidRDefault="008237AA" w:rsidP="00EB6C32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tbl>
      <w:tblPr>
        <w:tblW w:w="9427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3757"/>
        <w:gridCol w:w="1701"/>
        <w:gridCol w:w="3969"/>
      </w:tblGrid>
      <w:tr w:rsidR="008237AA" w:rsidRPr="00EB6C32" w14:paraId="7A08996C" w14:textId="77777777" w:rsidTr="000313E3">
        <w:trPr>
          <w:trHeight w:val="509"/>
        </w:trPr>
        <w:tc>
          <w:tcPr>
            <w:tcW w:w="3757" w:type="dxa"/>
            <w:tcBorders>
              <w:top w:val="dotted" w:sz="4" w:space="0" w:color="auto"/>
            </w:tcBorders>
          </w:tcPr>
          <w:p w14:paraId="394A26BC" w14:textId="2A14CB8D" w:rsidR="008237AA" w:rsidRPr="00EB6C32" w:rsidRDefault="008B7D3F" w:rsidP="00EB6C32">
            <w:pPr>
              <w:spacing w:after="0" w:line="240" w:lineRule="auto"/>
              <w:jc w:val="both"/>
              <w:rPr>
                <w:rFonts w:ascii="Sylfaen" w:hAnsi="Sylfaen" w:cstheme="minorHAnsi"/>
                <w:i/>
                <w:iCs/>
                <w:lang w:val="en-GB"/>
              </w:rPr>
            </w:pPr>
            <w:r w:rsidRPr="00EB6C32">
              <w:rPr>
                <w:rFonts w:ascii="Sylfaen" w:hAnsi="Sylfaen" w:cstheme="minorHAnsi"/>
                <w:i/>
                <w:iCs/>
                <w:lang w:val="ka-GE"/>
              </w:rPr>
              <w:t xml:space="preserve">            </w:t>
            </w:r>
            <w:r w:rsidR="008237AA" w:rsidRPr="00EB6C32">
              <w:rPr>
                <w:rFonts w:ascii="Sylfaen" w:hAnsi="Sylfaen" w:cstheme="minorHAnsi"/>
                <w:i/>
                <w:iCs/>
                <w:lang w:val="en-GB"/>
              </w:rPr>
              <w:t>(</w:t>
            </w:r>
            <w:r w:rsidR="00281335" w:rsidRPr="00EB6C32">
              <w:rPr>
                <w:rFonts w:ascii="Sylfaen" w:hAnsi="Sylfaen" w:cstheme="minorHAnsi"/>
                <w:i/>
                <w:iCs/>
                <w:lang w:val="ka-GE"/>
              </w:rPr>
              <w:t>ადგილი, თარიღი</w:t>
            </w:r>
            <w:r w:rsidR="008237AA" w:rsidRPr="00EB6C32">
              <w:rPr>
                <w:rFonts w:ascii="Sylfaen" w:hAnsi="Sylfaen" w:cstheme="minorHAnsi"/>
                <w:i/>
                <w:iCs/>
                <w:lang w:val="en-GB"/>
              </w:rPr>
              <w:t>)</w:t>
            </w:r>
          </w:p>
        </w:tc>
        <w:tc>
          <w:tcPr>
            <w:tcW w:w="1701" w:type="dxa"/>
          </w:tcPr>
          <w:p w14:paraId="6CBCBCE8" w14:textId="77777777" w:rsidR="008237AA" w:rsidRPr="00EB6C32" w:rsidRDefault="008237AA" w:rsidP="00EB6C32">
            <w:pPr>
              <w:spacing w:after="0" w:line="240" w:lineRule="auto"/>
              <w:jc w:val="both"/>
              <w:rPr>
                <w:rFonts w:ascii="Sylfaen" w:hAnsi="Sylfaen" w:cstheme="minorHAnsi"/>
                <w:lang w:val="en-GB"/>
              </w:rPr>
            </w:pPr>
          </w:p>
        </w:tc>
        <w:tc>
          <w:tcPr>
            <w:tcW w:w="3969" w:type="dxa"/>
            <w:tcBorders>
              <w:top w:val="dotted" w:sz="4" w:space="0" w:color="auto"/>
            </w:tcBorders>
          </w:tcPr>
          <w:p w14:paraId="6623D9A8" w14:textId="77777777" w:rsidR="00EB6C32" w:rsidRDefault="00EB6C32" w:rsidP="00EB6C32">
            <w:pPr>
              <w:spacing w:after="0" w:line="240" w:lineRule="auto"/>
              <w:rPr>
                <w:rFonts w:ascii="Sylfaen" w:hAnsi="Sylfaen" w:cstheme="minorHAnsi"/>
                <w:i/>
                <w:iCs/>
                <w:lang w:val="ka-GE"/>
              </w:rPr>
            </w:pPr>
            <w:r>
              <w:rPr>
                <w:rFonts w:ascii="Sylfaen" w:hAnsi="Sylfaen" w:cstheme="minorHAnsi"/>
                <w:i/>
                <w:iCs/>
                <w:lang w:val="ka-GE"/>
              </w:rPr>
              <w:t xml:space="preserve">     </w:t>
            </w:r>
            <w:r w:rsidR="008237AA" w:rsidRPr="00EB6C32">
              <w:rPr>
                <w:rFonts w:ascii="Sylfaen" w:hAnsi="Sylfaen" w:cstheme="minorHAnsi"/>
                <w:i/>
                <w:iCs/>
                <w:lang w:val="en-GB"/>
              </w:rPr>
              <w:t>(</w:t>
            </w:r>
            <w:r w:rsidR="00281335" w:rsidRPr="00EB6C32">
              <w:rPr>
                <w:rFonts w:ascii="Sylfaen" w:hAnsi="Sylfaen" w:cstheme="minorHAnsi"/>
                <w:i/>
                <w:iCs/>
                <w:lang w:val="ka-GE"/>
              </w:rPr>
              <w:t>განმცხადებლის ან</w:t>
            </w:r>
            <w:r w:rsidR="001C7DDC" w:rsidRPr="00EB6C32">
              <w:rPr>
                <w:rFonts w:ascii="Sylfaen" w:hAnsi="Sylfaen" w:cstheme="minorHAnsi"/>
                <w:i/>
                <w:iCs/>
                <w:lang w:val="en-GB"/>
              </w:rPr>
              <w:t>,</w:t>
            </w:r>
            <w:r w:rsidR="007D4F14" w:rsidRPr="00EB6C32">
              <w:rPr>
                <w:rFonts w:ascii="Sylfaen" w:hAnsi="Sylfaen" w:cstheme="minorHAnsi"/>
                <w:i/>
                <w:iCs/>
                <w:lang w:val="ka-GE"/>
              </w:rPr>
              <w:t xml:space="preserve">მის მიერ წარმოდგენილი უფლებამოსილი </w:t>
            </w:r>
          </w:p>
          <w:p w14:paraId="1FA7FC7B" w14:textId="314A7D00" w:rsidR="00555424" w:rsidRPr="00EB6C32" w:rsidRDefault="00EB6C32" w:rsidP="00EB6C32">
            <w:pPr>
              <w:spacing w:after="0" w:line="240" w:lineRule="auto"/>
              <w:rPr>
                <w:rFonts w:ascii="Sylfaen" w:hAnsi="Sylfaen" w:cstheme="minorHAnsi"/>
                <w:lang w:val="en-GB"/>
              </w:rPr>
            </w:pPr>
            <w:r>
              <w:rPr>
                <w:rFonts w:ascii="Sylfaen" w:hAnsi="Sylfaen" w:cstheme="minorHAnsi"/>
                <w:i/>
                <w:iCs/>
                <w:lang w:val="ka-GE"/>
              </w:rPr>
              <w:t xml:space="preserve">            </w:t>
            </w:r>
            <w:r w:rsidR="007D4F14" w:rsidRPr="00EB6C32">
              <w:rPr>
                <w:rFonts w:ascii="Sylfaen" w:hAnsi="Sylfaen" w:cstheme="minorHAnsi"/>
                <w:i/>
                <w:iCs/>
                <w:lang w:val="ka-GE"/>
              </w:rPr>
              <w:t>პირის ხელმოწერა</w:t>
            </w:r>
            <w:r w:rsidR="00555424" w:rsidRPr="00EB6C32">
              <w:rPr>
                <w:rFonts w:ascii="Sylfaen" w:hAnsi="Sylfaen" w:cstheme="minorHAnsi"/>
                <w:i/>
                <w:iCs/>
                <w:lang w:val="ka-GE"/>
              </w:rPr>
              <w:t>)</w:t>
            </w:r>
          </w:p>
          <w:p w14:paraId="0A8DB941" w14:textId="1DBC4C76" w:rsidR="008237AA" w:rsidRPr="00EB6C32" w:rsidRDefault="008237AA" w:rsidP="00EB6C32">
            <w:pPr>
              <w:spacing w:after="0" w:line="240" w:lineRule="auto"/>
              <w:jc w:val="both"/>
              <w:rPr>
                <w:rFonts w:ascii="Sylfaen" w:hAnsi="Sylfaen" w:cstheme="minorHAnsi"/>
                <w:lang w:val="en-GB"/>
              </w:rPr>
            </w:pPr>
          </w:p>
        </w:tc>
      </w:tr>
    </w:tbl>
    <w:p w14:paraId="36F2C7E2" w14:textId="77777777" w:rsidR="008237AA" w:rsidRPr="00EB6C32" w:rsidRDefault="008237AA" w:rsidP="00EB6C32">
      <w:pPr>
        <w:spacing w:line="240" w:lineRule="auto"/>
        <w:jc w:val="both"/>
        <w:rPr>
          <w:rFonts w:ascii="Sylfaen" w:hAnsi="Sylfaen"/>
          <w:lang w:val="en-GB"/>
        </w:rPr>
      </w:pPr>
    </w:p>
    <w:p w14:paraId="62C7F122" w14:textId="77777777" w:rsidR="000313E3" w:rsidRPr="00EB6C32" w:rsidRDefault="000313E3" w:rsidP="00EB6C32">
      <w:pPr>
        <w:spacing w:line="240" w:lineRule="auto"/>
        <w:jc w:val="both"/>
        <w:rPr>
          <w:rFonts w:ascii="Sylfaen" w:hAnsi="Sylfaen"/>
          <w:lang w:val="en-GB"/>
        </w:rPr>
      </w:pPr>
    </w:p>
    <w:sectPr w:rsidR="000313E3" w:rsidRPr="00EB6C32" w:rsidSect="00034E04">
      <w:pgSz w:w="11906" w:h="16838"/>
      <w:pgMar w:top="1440" w:right="1440" w:bottom="135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3A7FA" w14:textId="77777777" w:rsidR="006B3CCB" w:rsidRDefault="006B3CCB" w:rsidP="008237AA">
      <w:pPr>
        <w:spacing w:after="0" w:line="240" w:lineRule="auto"/>
      </w:pPr>
      <w:r>
        <w:separator/>
      </w:r>
    </w:p>
  </w:endnote>
  <w:endnote w:type="continuationSeparator" w:id="0">
    <w:p w14:paraId="64A550E7" w14:textId="77777777" w:rsidR="006B3CCB" w:rsidRDefault="006B3CCB" w:rsidP="008237AA">
      <w:pPr>
        <w:spacing w:after="0" w:line="240" w:lineRule="auto"/>
      </w:pPr>
      <w:r>
        <w:continuationSeparator/>
      </w:r>
    </w:p>
  </w:endnote>
  <w:endnote w:type="continuationNotice" w:id="1">
    <w:p w14:paraId="4E5A50AF" w14:textId="77777777" w:rsidR="006B3CCB" w:rsidRDefault="006B3C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4492D" w14:textId="77777777" w:rsidR="006B3CCB" w:rsidRDefault="006B3CCB" w:rsidP="008237AA">
      <w:pPr>
        <w:spacing w:after="0" w:line="240" w:lineRule="auto"/>
      </w:pPr>
      <w:r>
        <w:separator/>
      </w:r>
    </w:p>
  </w:footnote>
  <w:footnote w:type="continuationSeparator" w:id="0">
    <w:p w14:paraId="25D32DAE" w14:textId="77777777" w:rsidR="006B3CCB" w:rsidRDefault="006B3CCB" w:rsidP="008237AA">
      <w:pPr>
        <w:spacing w:after="0" w:line="240" w:lineRule="auto"/>
      </w:pPr>
      <w:r>
        <w:continuationSeparator/>
      </w:r>
    </w:p>
  </w:footnote>
  <w:footnote w:type="continuationNotice" w:id="1">
    <w:p w14:paraId="6BF842F2" w14:textId="77777777" w:rsidR="006B3CCB" w:rsidRDefault="006B3CCB">
      <w:pPr>
        <w:spacing w:after="0" w:line="240" w:lineRule="auto"/>
      </w:pPr>
    </w:p>
  </w:footnote>
  <w:footnote w:id="2">
    <w:p w14:paraId="27EFFBE9" w14:textId="3AAB173F" w:rsidR="00D01EF4" w:rsidRPr="0076196C" w:rsidRDefault="00D01EF4">
      <w:pPr>
        <w:pStyle w:val="Tekstprzypisudolnego"/>
        <w:rPr>
          <w:rFonts w:ascii="Sylfaen" w:hAnsi="Sylfaen"/>
          <w:lang w:val="ka-GE"/>
        </w:rPr>
      </w:pPr>
      <w:r>
        <w:rPr>
          <w:rStyle w:val="Odwoanieprzypisudolnego"/>
        </w:rPr>
        <w:footnoteRef/>
      </w:r>
      <w:r>
        <w:t xml:space="preserve"> </w:t>
      </w:r>
      <w:r w:rsidR="0076196C">
        <w:rPr>
          <w:rFonts w:ascii="Sylfaen" w:hAnsi="Sylfaen"/>
          <w:lang w:val="ka-GE"/>
        </w:rPr>
        <w:t>აღნიშნულ განაცხადზე მოთხოვნილი ინფორმაციის არ წარდგენის ან მოგვიანებით წარდგენის შემთხვევაში თქვენი განაცხადის განხილვა არ მოხდება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E3DC3"/>
    <w:multiLevelType w:val="hybridMultilevel"/>
    <w:tmpl w:val="F336DDC8"/>
    <w:lvl w:ilvl="0" w:tplc="3060540E">
      <w:start w:val="11"/>
      <w:numFmt w:val="bullet"/>
      <w:lvlText w:val=""/>
      <w:lvlJc w:val="left"/>
      <w:pPr>
        <w:ind w:left="720" w:hanging="360"/>
      </w:pPr>
      <w:rPr>
        <w:rFonts w:ascii="Symbol" w:eastAsia="Tahoma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C0CF5"/>
    <w:multiLevelType w:val="hybridMultilevel"/>
    <w:tmpl w:val="F9B4F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C904E0"/>
    <w:multiLevelType w:val="multilevel"/>
    <w:tmpl w:val="8DE2A5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5FE3B68"/>
    <w:multiLevelType w:val="hybridMultilevel"/>
    <w:tmpl w:val="DCD45FAE"/>
    <w:lvl w:ilvl="0" w:tplc="3760E138">
      <w:start w:val="12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D6A61"/>
    <w:multiLevelType w:val="hybridMultilevel"/>
    <w:tmpl w:val="C332D982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F70921"/>
    <w:multiLevelType w:val="hybridMultilevel"/>
    <w:tmpl w:val="CA7A61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BC1046"/>
    <w:multiLevelType w:val="hybridMultilevel"/>
    <w:tmpl w:val="B442CB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28433470">
    <w:abstractNumId w:val="2"/>
  </w:num>
  <w:num w:numId="2" w16cid:durableId="850460837">
    <w:abstractNumId w:val="4"/>
  </w:num>
  <w:num w:numId="3" w16cid:durableId="2137138831">
    <w:abstractNumId w:val="1"/>
  </w:num>
  <w:num w:numId="4" w16cid:durableId="2002419289">
    <w:abstractNumId w:val="0"/>
  </w:num>
  <w:num w:numId="5" w16cid:durableId="1360428654">
    <w:abstractNumId w:val="5"/>
  </w:num>
  <w:num w:numId="6" w16cid:durableId="881552935">
    <w:abstractNumId w:val="6"/>
  </w:num>
  <w:num w:numId="7" w16cid:durableId="4300078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tDQ0MTIzNDQzMbRQ0lEKTi0uzszPAykwrgUAVVW8yywAAAA="/>
  </w:docVars>
  <w:rsids>
    <w:rsidRoot w:val="007A19B5"/>
    <w:rsid w:val="00003CC2"/>
    <w:rsid w:val="00015E03"/>
    <w:rsid w:val="00021CBC"/>
    <w:rsid w:val="00030075"/>
    <w:rsid w:val="000313E3"/>
    <w:rsid w:val="00034E04"/>
    <w:rsid w:val="000459F5"/>
    <w:rsid w:val="00066078"/>
    <w:rsid w:val="00070711"/>
    <w:rsid w:val="0007359B"/>
    <w:rsid w:val="00074CDE"/>
    <w:rsid w:val="0008377D"/>
    <w:rsid w:val="00091AC4"/>
    <w:rsid w:val="000B5395"/>
    <w:rsid w:val="001167CF"/>
    <w:rsid w:val="00116DBC"/>
    <w:rsid w:val="00122E20"/>
    <w:rsid w:val="00123655"/>
    <w:rsid w:val="0013125D"/>
    <w:rsid w:val="0013561B"/>
    <w:rsid w:val="001362E2"/>
    <w:rsid w:val="00144AD3"/>
    <w:rsid w:val="001475BD"/>
    <w:rsid w:val="0015355A"/>
    <w:rsid w:val="00190145"/>
    <w:rsid w:val="001C5B7B"/>
    <w:rsid w:val="001C7DDC"/>
    <w:rsid w:val="001D0D01"/>
    <w:rsid w:val="001D5C9A"/>
    <w:rsid w:val="001E0FF3"/>
    <w:rsid w:val="001E3691"/>
    <w:rsid w:val="001E439D"/>
    <w:rsid w:val="001F2236"/>
    <w:rsid w:val="001F46B7"/>
    <w:rsid w:val="001F5344"/>
    <w:rsid w:val="00232326"/>
    <w:rsid w:val="002523D1"/>
    <w:rsid w:val="0025630C"/>
    <w:rsid w:val="0027128E"/>
    <w:rsid w:val="00281335"/>
    <w:rsid w:val="0028743C"/>
    <w:rsid w:val="00291445"/>
    <w:rsid w:val="002B2070"/>
    <w:rsid w:val="002B706C"/>
    <w:rsid w:val="002D2272"/>
    <w:rsid w:val="002D6468"/>
    <w:rsid w:val="002D69B9"/>
    <w:rsid w:val="002F5891"/>
    <w:rsid w:val="0030253F"/>
    <w:rsid w:val="003059D0"/>
    <w:rsid w:val="00311018"/>
    <w:rsid w:val="0031604A"/>
    <w:rsid w:val="0033112C"/>
    <w:rsid w:val="003321C1"/>
    <w:rsid w:val="003342EB"/>
    <w:rsid w:val="00351483"/>
    <w:rsid w:val="00352699"/>
    <w:rsid w:val="00397063"/>
    <w:rsid w:val="003A3AB0"/>
    <w:rsid w:val="003B74B3"/>
    <w:rsid w:val="003C1F56"/>
    <w:rsid w:val="003D5D11"/>
    <w:rsid w:val="003E2B2E"/>
    <w:rsid w:val="003F0342"/>
    <w:rsid w:val="00411B67"/>
    <w:rsid w:val="00430BC0"/>
    <w:rsid w:val="00430E7B"/>
    <w:rsid w:val="004324D8"/>
    <w:rsid w:val="00441711"/>
    <w:rsid w:val="00453DF9"/>
    <w:rsid w:val="00491D6F"/>
    <w:rsid w:val="00495F9F"/>
    <w:rsid w:val="004A5EF6"/>
    <w:rsid w:val="004A7CF1"/>
    <w:rsid w:val="004C5DB8"/>
    <w:rsid w:val="004C682C"/>
    <w:rsid w:val="004C79EF"/>
    <w:rsid w:val="004D14D9"/>
    <w:rsid w:val="004F66F0"/>
    <w:rsid w:val="00503F10"/>
    <w:rsid w:val="00555424"/>
    <w:rsid w:val="00555A39"/>
    <w:rsid w:val="005620A3"/>
    <w:rsid w:val="00571AB5"/>
    <w:rsid w:val="005760CA"/>
    <w:rsid w:val="005916BB"/>
    <w:rsid w:val="005C63D0"/>
    <w:rsid w:val="005C69FE"/>
    <w:rsid w:val="00603A69"/>
    <w:rsid w:val="006076E9"/>
    <w:rsid w:val="00622C9A"/>
    <w:rsid w:val="006306E9"/>
    <w:rsid w:val="00635F0A"/>
    <w:rsid w:val="00651508"/>
    <w:rsid w:val="00660245"/>
    <w:rsid w:val="00660F1D"/>
    <w:rsid w:val="0067750F"/>
    <w:rsid w:val="0068415F"/>
    <w:rsid w:val="006846DC"/>
    <w:rsid w:val="00690046"/>
    <w:rsid w:val="006A6336"/>
    <w:rsid w:val="006B3CCB"/>
    <w:rsid w:val="006D37DC"/>
    <w:rsid w:val="006E389B"/>
    <w:rsid w:val="006F0CD8"/>
    <w:rsid w:val="006F6A6F"/>
    <w:rsid w:val="007157C2"/>
    <w:rsid w:val="0072138E"/>
    <w:rsid w:val="0072143C"/>
    <w:rsid w:val="00726916"/>
    <w:rsid w:val="00734E76"/>
    <w:rsid w:val="0076196C"/>
    <w:rsid w:val="00776F61"/>
    <w:rsid w:val="007816E8"/>
    <w:rsid w:val="007938FD"/>
    <w:rsid w:val="0079507C"/>
    <w:rsid w:val="007A19B5"/>
    <w:rsid w:val="007A5129"/>
    <w:rsid w:val="007D3208"/>
    <w:rsid w:val="007D4F14"/>
    <w:rsid w:val="007D6F28"/>
    <w:rsid w:val="007E3441"/>
    <w:rsid w:val="007F7891"/>
    <w:rsid w:val="00806F24"/>
    <w:rsid w:val="008237AA"/>
    <w:rsid w:val="00833186"/>
    <w:rsid w:val="00837D82"/>
    <w:rsid w:val="00860BCE"/>
    <w:rsid w:val="00883D9F"/>
    <w:rsid w:val="0089768C"/>
    <w:rsid w:val="008B1A23"/>
    <w:rsid w:val="008B7D3F"/>
    <w:rsid w:val="008C0694"/>
    <w:rsid w:val="008D4E0D"/>
    <w:rsid w:val="008D740E"/>
    <w:rsid w:val="008E0184"/>
    <w:rsid w:val="008E0C2F"/>
    <w:rsid w:val="00904CC7"/>
    <w:rsid w:val="009058D2"/>
    <w:rsid w:val="00906362"/>
    <w:rsid w:val="00924048"/>
    <w:rsid w:val="0094006A"/>
    <w:rsid w:val="00946D99"/>
    <w:rsid w:val="00955A65"/>
    <w:rsid w:val="00960580"/>
    <w:rsid w:val="00962F1B"/>
    <w:rsid w:val="00967EC7"/>
    <w:rsid w:val="00974D54"/>
    <w:rsid w:val="00992480"/>
    <w:rsid w:val="009A0F42"/>
    <w:rsid w:val="009B04F6"/>
    <w:rsid w:val="009B69DB"/>
    <w:rsid w:val="009B69EB"/>
    <w:rsid w:val="009D1747"/>
    <w:rsid w:val="009D60E2"/>
    <w:rsid w:val="009F00A0"/>
    <w:rsid w:val="009F5B43"/>
    <w:rsid w:val="009F631E"/>
    <w:rsid w:val="00A038DD"/>
    <w:rsid w:val="00A21782"/>
    <w:rsid w:val="00A2286F"/>
    <w:rsid w:val="00A53FF6"/>
    <w:rsid w:val="00A96094"/>
    <w:rsid w:val="00AA0484"/>
    <w:rsid w:val="00AA2555"/>
    <w:rsid w:val="00AB553A"/>
    <w:rsid w:val="00AD18CD"/>
    <w:rsid w:val="00AD1B27"/>
    <w:rsid w:val="00AD27C0"/>
    <w:rsid w:val="00AE4B24"/>
    <w:rsid w:val="00AF02EB"/>
    <w:rsid w:val="00AF11C4"/>
    <w:rsid w:val="00B04564"/>
    <w:rsid w:val="00B35F8B"/>
    <w:rsid w:val="00B5223A"/>
    <w:rsid w:val="00B56474"/>
    <w:rsid w:val="00B57B14"/>
    <w:rsid w:val="00B642BA"/>
    <w:rsid w:val="00B67391"/>
    <w:rsid w:val="00B76742"/>
    <w:rsid w:val="00B770F4"/>
    <w:rsid w:val="00B81362"/>
    <w:rsid w:val="00B819F8"/>
    <w:rsid w:val="00B84CE1"/>
    <w:rsid w:val="00B876DB"/>
    <w:rsid w:val="00BD2EC8"/>
    <w:rsid w:val="00BD5404"/>
    <w:rsid w:val="00BF29EE"/>
    <w:rsid w:val="00C03AE0"/>
    <w:rsid w:val="00C27BF6"/>
    <w:rsid w:val="00C31F3B"/>
    <w:rsid w:val="00C44A97"/>
    <w:rsid w:val="00C533C5"/>
    <w:rsid w:val="00C60804"/>
    <w:rsid w:val="00C75412"/>
    <w:rsid w:val="00C754E8"/>
    <w:rsid w:val="00C8732A"/>
    <w:rsid w:val="00C95222"/>
    <w:rsid w:val="00CA09BE"/>
    <w:rsid w:val="00CB6E96"/>
    <w:rsid w:val="00CC2B2F"/>
    <w:rsid w:val="00CD553F"/>
    <w:rsid w:val="00CE24C6"/>
    <w:rsid w:val="00CE65F4"/>
    <w:rsid w:val="00CF664E"/>
    <w:rsid w:val="00D01EF4"/>
    <w:rsid w:val="00D463C2"/>
    <w:rsid w:val="00D50FEB"/>
    <w:rsid w:val="00D511D2"/>
    <w:rsid w:val="00D60CF0"/>
    <w:rsid w:val="00D738EB"/>
    <w:rsid w:val="00D90B57"/>
    <w:rsid w:val="00DC5C7D"/>
    <w:rsid w:val="00DD3613"/>
    <w:rsid w:val="00DE4A0E"/>
    <w:rsid w:val="00DE6B37"/>
    <w:rsid w:val="00DF2C53"/>
    <w:rsid w:val="00E03544"/>
    <w:rsid w:val="00E263DC"/>
    <w:rsid w:val="00E4168F"/>
    <w:rsid w:val="00E45FC1"/>
    <w:rsid w:val="00E90836"/>
    <w:rsid w:val="00E94F21"/>
    <w:rsid w:val="00EB6243"/>
    <w:rsid w:val="00EB6945"/>
    <w:rsid w:val="00EB6C32"/>
    <w:rsid w:val="00ED2D8E"/>
    <w:rsid w:val="00EE123F"/>
    <w:rsid w:val="00EF6412"/>
    <w:rsid w:val="00F12B1E"/>
    <w:rsid w:val="00F350F4"/>
    <w:rsid w:val="00F5734B"/>
    <w:rsid w:val="00F65CDA"/>
    <w:rsid w:val="00F707E7"/>
    <w:rsid w:val="00F909DE"/>
    <w:rsid w:val="00F9452B"/>
    <w:rsid w:val="00FC7C8F"/>
    <w:rsid w:val="00FD6F99"/>
    <w:rsid w:val="00FE3C86"/>
    <w:rsid w:val="00FE6B3E"/>
    <w:rsid w:val="230032A4"/>
    <w:rsid w:val="29DD0C43"/>
    <w:rsid w:val="4049D558"/>
    <w:rsid w:val="4F70075C"/>
    <w:rsid w:val="68728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783EE1"/>
  <w15:chartTrackingRefBased/>
  <w15:docId w15:val="{5C33D6F4-BE30-4D92-B4E2-E002450FB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F2C5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1"/>
    <w:qFormat/>
    <w:rsid w:val="008237AA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8237AA"/>
    <w:rPr>
      <w:rFonts w:ascii="Tahoma" w:eastAsia="Tahoma" w:hAnsi="Tahoma" w:cs="Tahoma"/>
      <w:sz w:val="24"/>
      <w:szCs w:val="24"/>
      <w:lang w:val="en-US"/>
    </w:rPr>
  </w:style>
  <w:style w:type="table" w:styleId="Tabela-Siatka">
    <w:name w:val="Table Grid"/>
    <w:basedOn w:val="Standardowy"/>
    <w:uiPriority w:val="39"/>
    <w:rsid w:val="008237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Bullet Points,Liste Paragraf,Listenabsatz1,Bullet List Paragraph,List Paragraph1,Level 1 Bullet,lp1,Dot pt,F5 List Paragraph,No Spacing1,List Paragraph Char Char Char,Indicator Text,Numbered Para 1,Colorful List - Accent 11,Bullet 1,列出段落"/>
    <w:basedOn w:val="Normalny"/>
    <w:link w:val="AkapitzlistZnak"/>
    <w:uiPriority w:val="34"/>
    <w:qFormat/>
    <w:rsid w:val="008237AA"/>
    <w:pPr>
      <w:ind w:left="720"/>
      <w:contextualSpacing/>
    </w:pPr>
  </w:style>
  <w:style w:type="character" w:customStyle="1" w:styleId="AkapitzlistZnak">
    <w:name w:val="Akapit z listą Znak"/>
    <w:aliases w:val="Bullet Points Znak,Liste Paragraf Znak,Listenabsatz1 Znak,Bullet List Paragraph Znak,List Paragraph1 Znak,Level 1 Bullet Znak,lp1 Znak,Dot pt Znak,F5 List Paragraph Znak,No Spacing1 Znak,List Paragraph Char Char Char Znak,列出段落 Znak"/>
    <w:link w:val="Akapitzlist"/>
    <w:uiPriority w:val="34"/>
    <w:qFormat/>
    <w:locked/>
    <w:rsid w:val="008237AA"/>
  </w:style>
  <w:style w:type="character" w:customStyle="1" w:styleId="jlqj4b">
    <w:name w:val="jlqj4b"/>
    <w:basedOn w:val="Domylnaczcionkaakapitu"/>
    <w:rsid w:val="008237AA"/>
  </w:style>
  <w:style w:type="character" w:customStyle="1" w:styleId="viiyi">
    <w:name w:val="viiyi"/>
    <w:basedOn w:val="Domylnaczcionkaakapitu"/>
    <w:rsid w:val="008237AA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237A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237A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237AA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unhideWhenUsed/>
    <w:rsid w:val="001D5C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C69FE"/>
  </w:style>
  <w:style w:type="paragraph" w:styleId="Stopka">
    <w:name w:val="footer"/>
    <w:basedOn w:val="Normalny"/>
    <w:link w:val="StopkaZnak"/>
    <w:uiPriority w:val="99"/>
    <w:semiHidden/>
    <w:unhideWhenUsed/>
    <w:rsid w:val="001D5C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C69FE"/>
  </w:style>
  <w:style w:type="paragraph" w:styleId="Poprawka">
    <w:name w:val="Revision"/>
    <w:hidden/>
    <w:uiPriority w:val="99"/>
    <w:semiHidden/>
    <w:rsid w:val="008C069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058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058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058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58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058D2"/>
    <w:rPr>
      <w:b/>
      <w:bCs/>
      <w:sz w:val="20"/>
      <w:szCs w:val="20"/>
    </w:rPr>
  </w:style>
  <w:style w:type="character" w:customStyle="1" w:styleId="Wzmianka1">
    <w:name w:val="Wzmianka1"/>
    <w:basedOn w:val="Domylnaczcionkaakapitu"/>
    <w:uiPriority w:val="99"/>
    <w:unhideWhenUsed/>
    <w:rsid w:val="009058D2"/>
    <w:rPr>
      <w:color w:val="2B579A"/>
      <w:shd w:val="clear" w:color="auto" w:fill="E1DFDD"/>
    </w:rPr>
  </w:style>
  <w:style w:type="paragraph" w:styleId="Tytu">
    <w:name w:val="Title"/>
    <w:basedOn w:val="Normalny"/>
    <w:next w:val="Normalny"/>
    <w:link w:val="TytuZnak"/>
    <w:uiPriority w:val="10"/>
    <w:qFormat/>
    <w:rsid w:val="007157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157C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3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c661d9a-3c6a-403f-8242-cba45414c1fd">
      <UserInfo>
        <DisplayName>Ekaterine Tsvariani</DisplayName>
        <AccountId>13</AccountId>
        <AccountType/>
      </UserInfo>
      <UserInfo>
        <DisplayName>Nikoloz Kavelashvili</DisplayName>
        <AccountId>2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F1C3972EBC674CAEBAAFF9C510A076" ma:contentTypeVersion="12" ma:contentTypeDescription="Utwórz nowy dokument." ma:contentTypeScope="" ma:versionID="3056eefb18f2d91de26ae89d1a5c7d7b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cee092797fffda14326ab7a5a54f1dab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81B6F3-FBEA-4CC9-8455-4EDE6966F2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4EDF6F-A007-4461-A73D-68D859591C9C}">
  <ds:schemaRefs>
    <ds:schemaRef ds:uri="http://schemas.microsoft.com/office/2006/metadata/properties"/>
    <ds:schemaRef ds:uri="http://schemas.microsoft.com/office/infopath/2007/PartnerControls"/>
    <ds:schemaRef ds:uri="8c661d9a-3c6a-403f-8242-cba45414c1fd"/>
  </ds:schemaRefs>
</ds:datastoreItem>
</file>

<file path=customXml/itemProps3.xml><?xml version="1.0" encoding="utf-8"?>
<ds:datastoreItem xmlns:ds="http://schemas.openxmlformats.org/officeDocument/2006/customXml" ds:itemID="{FCA5BC3A-92A6-4AE9-815B-F1B6E2397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c6312-23b1-44ce-a794-b213b643ad69"/>
    <ds:schemaRef ds:uri="8c661d9a-3c6a-403f-8242-cba45414c1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FCB2BE-1F6A-489A-ABAD-538A137586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66</Words>
  <Characters>6650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a Khutsishvili</dc:creator>
  <cp:keywords/>
  <dc:description/>
  <cp:lastModifiedBy>Ekaterine Tsvariani</cp:lastModifiedBy>
  <cp:revision>8</cp:revision>
  <cp:lastPrinted>2022-04-01T12:11:00Z</cp:lastPrinted>
  <dcterms:created xsi:type="dcterms:W3CDTF">2022-04-01T11:51:00Z</dcterms:created>
  <dcterms:modified xsi:type="dcterms:W3CDTF">2022-05-06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F1C3972EBC674CAEBAAFF9C510A076</vt:lpwstr>
  </property>
</Properties>
</file>